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D7EC4" w14:textId="75EA14CD" w:rsidR="00AB44F6" w:rsidRPr="00387559" w:rsidRDefault="001262F0" w:rsidP="00EB2FF4">
      <w:pPr>
        <w:spacing w:line="480" w:lineRule="auto"/>
        <w:jc w:val="center"/>
        <w:rPr>
          <w:b/>
          <w:bCs/>
        </w:rPr>
      </w:pPr>
      <w:bookmarkStart w:id="0" w:name="_GoBack"/>
      <w:r w:rsidRPr="00387559">
        <w:rPr>
          <w:b/>
          <w:bCs/>
        </w:rPr>
        <w:t>PEP (Personal Equity Plan)</w:t>
      </w:r>
      <w:r w:rsidR="00A64085" w:rsidRPr="00387559">
        <w:rPr>
          <w:b/>
          <w:bCs/>
        </w:rPr>
        <w:t>Report</w:t>
      </w:r>
    </w:p>
    <w:p w14:paraId="02DD7EC5" w14:textId="205EA615" w:rsidR="00AB44F6" w:rsidRDefault="00442DFF" w:rsidP="00EB2FF4">
      <w:pPr>
        <w:spacing w:line="480" w:lineRule="auto"/>
        <w:rPr>
          <w:b/>
          <w:bCs/>
        </w:rPr>
      </w:pPr>
      <w:r w:rsidRPr="00387559">
        <w:rPr>
          <w:b/>
          <w:bCs/>
        </w:rPr>
        <w:t>Introduction</w:t>
      </w:r>
    </w:p>
    <w:p w14:paraId="6D1C0016" w14:textId="20953258" w:rsidR="001B41D7" w:rsidRDefault="00565DBF" w:rsidP="00EB2FF4">
      <w:pPr>
        <w:spacing w:line="480" w:lineRule="auto"/>
        <w:ind w:firstLine="720"/>
      </w:pPr>
      <w:r w:rsidRPr="00565DBF">
        <w:t>T</w:t>
      </w:r>
      <w:r>
        <w:t xml:space="preserve">he purpose of this report is to examine the demographic </w:t>
      </w:r>
      <w:r w:rsidR="001B41D7">
        <w:t xml:space="preserve">and banking </w:t>
      </w:r>
      <w:r>
        <w:t>data</w:t>
      </w:r>
      <w:r w:rsidR="00B42E39">
        <w:t xml:space="preserve"> </w:t>
      </w:r>
      <w:r>
        <w:t>of a</w:t>
      </w:r>
      <w:r w:rsidR="001B41D7">
        <w:t xml:space="preserve"> bank’s dataset to determine if they should be offered the bank’s </w:t>
      </w:r>
      <w:r w:rsidR="00601658">
        <w:t xml:space="preserve">new </w:t>
      </w:r>
      <w:r w:rsidR="001B41D7">
        <w:t>PEP</w:t>
      </w:r>
      <w:r w:rsidR="00601658">
        <w:t xml:space="preserve"> (Personal Equity Plan)</w:t>
      </w:r>
      <w:r w:rsidR="001B41D7">
        <w:t xml:space="preserve"> product.</w:t>
      </w:r>
      <w:r w:rsidR="00282646">
        <w:t xml:space="preserve"> Per the information received with the data</w:t>
      </w:r>
      <w:r w:rsidR="00813817">
        <w:t>,</w:t>
      </w:r>
      <w:r w:rsidR="00282646">
        <w:t xml:space="preserve"> the bank uses the following process and data collection to test market products:</w:t>
      </w:r>
    </w:p>
    <w:p w14:paraId="5206B60E" w14:textId="77777777" w:rsidR="00282646" w:rsidRPr="00565DBF" w:rsidRDefault="00282646" w:rsidP="00EB2FF4">
      <w:pPr>
        <w:autoSpaceDE w:val="0"/>
        <w:autoSpaceDN w:val="0"/>
        <w:adjustRightInd w:val="0"/>
        <w:spacing w:after="0" w:line="480" w:lineRule="auto"/>
        <w:ind w:left="720"/>
      </w:pPr>
      <w:r w:rsidRPr="00282646">
        <w:t>The marketing department of a financial firm keeps records on customers, including demographic information and, number of type of accounts. When launching a new product, such as a "Personal Equity Plan" (PEP), a direct mail piece, advertising the product, is sent to existing customers, and a record kept as to whether that customer responded and bought the product. Based on this store of prior experience, the managers decide to use data mining techniques to build customer profile models.</w:t>
      </w:r>
    </w:p>
    <w:p w14:paraId="4EACB0C8" w14:textId="77777777" w:rsidR="00282646" w:rsidRDefault="00282646" w:rsidP="00EB2FF4">
      <w:pPr>
        <w:spacing w:line="480" w:lineRule="auto"/>
        <w:ind w:firstLine="720"/>
      </w:pPr>
    </w:p>
    <w:p w14:paraId="6A164599" w14:textId="4F0D2C1B" w:rsidR="00565DBF" w:rsidRDefault="000B0CBD" w:rsidP="00EB2FF4">
      <w:pPr>
        <w:spacing w:line="480" w:lineRule="auto"/>
        <w:ind w:firstLine="720"/>
      </w:pPr>
      <w:r>
        <w:t xml:space="preserve">The process has for the new product described above has been followed and has generated to data we will use in the analysis. </w:t>
      </w:r>
      <w:r w:rsidR="00846008">
        <w:t xml:space="preserve">We will use Weka and associate rule mining to determine the </w:t>
      </w:r>
      <w:r w:rsidR="00277116">
        <w:t>five</w:t>
      </w:r>
      <w:r w:rsidR="00846008">
        <w:t xml:space="preserve"> most interesting</w:t>
      </w:r>
      <w:r w:rsidR="00277116">
        <w:t xml:space="preserve"> rules found in the data to predict if a customer should be offered the new PEP</w:t>
      </w:r>
      <w:r w:rsidR="00601658">
        <w:t xml:space="preserve"> product.</w:t>
      </w:r>
    </w:p>
    <w:p w14:paraId="30EA9170" w14:textId="16B90D73" w:rsidR="00601658" w:rsidRDefault="0092444C" w:rsidP="00EB2FF4">
      <w:pPr>
        <w:spacing w:line="480" w:lineRule="auto"/>
        <w:ind w:firstLine="720"/>
      </w:pPr>
      <w:r>
        <w:t>The result of the report wil</w:t>
      </w:r>
      <w:r w:rsidR="00282646">
        <w:t>l</w:t>
      </w:r>
      <w:r>
        <w:t xml:space="preserve"> assist the bank in understanding the product</w:t>
      </w:r>
      <w:r w:rsidR="00127220">
        <w:t>’</w:t>
      </w:r>
      <w:r>
        <w:t>s customers</w:t>
      </w:r>
      <w:r w:rsidR="00DD289F">
        <w:t xml:space="preserve"> and </w:t>
      </w:r>
      <w:r w:rsidR="006E0715">
        <w:t xml:space="preserve">prospects by </w:t>
      </w:r>
      <w:r>
        <w:t>identifying unrealized association</w:t>
      </w:r>
      <w:r w:rsidR="006E0715">
        <w:t>s</w:t>
      </w:r>
      <w:r w:rsidR="00127220">
        <w:t xml:space="preserve"> that can be used</w:t>
      </w:r>
      <w:r>
        <w:t xml:space="preserve"> to target untapped segments for the new product offering.</w:t>
      </w:r>
      <w:r w:rsidR="00C158DF">
        <w:t xml:space="preserve"> </w:t>
      </w:r>
    </w:p>
    <w:p w14:paraId="02DD7ECC" w14:textId="1FE29C6F" w:rsidR="00AB44F6" w:rsidRPr="00387559" w:rsidRDefault="00442DFF" w:rsidP="00EB2FF4">
      <w:pPr>
        <w:spacing w:line="480" w:lineRule="auto"/>
        <w:rPr>
          <w:b/>
          <w:bCs/>
        </w:rPr>
      </w:pPr>
      <w:r w:rsidRPr="00387559">
        <w:rPr>
          <w:b/>
          <w:bCs/>
        </w:rPr>
        <w:lastRenderedPageBreak/>
        <w:t>Analysis and Models</w:t>
      </w:r>
    </w:p>
    <w:p w14:paraId="02DD7ECD" w14:textId="22FA5E78" w:rsidR="00AB44F6" w:rsidRDefault="00442DFF" w:rsidP="00EB2FF4">
      <w:pPr>
        <w:spacing w:line="480" w:lineRule="auto"/>
        <w:ind w:left="720"/>
        <w:rPr>
          <w:b/>
          <w:bCs/>
        </w:rPr>
      </w:pPr>
      <w:r w:rsidRPr="00387559">
        <w:rPr>
          <w:b/>
          <w:bCs/>
        </w:rPr>
        <w:t>About the Data</w:t>
      </w:r>
    </w:p>
    <w:p w14:paraId="6C0CF36A" w14:textId="38CEBF47" w:rsidR="000B0CBD" w:rsidRPr="007C7283" w:rsidRDefault="0020475F" w:rsidP="00EB2FF4">
      <w:pPr>
        <w:spacing w:line="480" w:lineRule="auto"/>
        <w:ind w:left="720"/>
      </w:pPr>
      <w:r>
        <w:rPr>
          <w:rFonts w:ascii="TimesNewRomanPSMT" w:hAnsi="TimesNewRomanPSMT" w:cs="TimesNewRomanPSMT"/>
        </w:rPr>
        <w:t>The data c</w:t>
      </w:r>
      <w:r w:rsidR="001C5B3A">
        <w:rPr>
          <w:rFonts w:ascii="TimesNewRomanPSMT" w:hAnsi="TimesNewRomanPSMT" w:cs="TimesNewRomanPSMT"/>
        </w:rPr>
        <w:t>onsists of 600 records that c</w:t>
      </w:r>
      <w:r>
        <w:rPr>
          <w:rFonts w:ascii="TimesNewRomanPSMT" w:hAnsi="TimesNewRomanPSMT" w:cs="TimesNewRomanPSMT"/>
        </w:rPr>
        <w:t>ontain</w:t>
      </w:r>
      <w:r w:rsidR="001C5B3A">
        <w:rPr>
          <w:rFonts w:ascii="TimesNewRomanPSMT" w:hAnsi="TimesNewRomanPSMT" w:cs="TimesNewRomanPSMT"/>
        </w:rPr>
        <w:t xml:space="preserve"> </w:t>
      </w:r>
      <w:r>
        <w:rPr>
          <w:rFonts w:ascii="TimesNewRomanPSMT" w:hAnsi="TimesNewRomanPSMT" w:cs="TimesNewRomanPSMT"/>
        </w:rPr>
        <w:t>the following</w:t>
      </w:r>
      <w:r w:rsidR="001C5B3A">
        <w:rPr>
          <w:rFonts w:ascii="TimesNewRomanPSMT" w:hAnsi="TimesNewRomanPSMT" w:cs="TimesNewRomanPSMT"/>
        </w:rPr>
        <w:t xml:space="preserve"> 11</w:t>
      </w:r>
      <w:r>
        <w:rPr>
          <w:rFonts w:ascii="TimesNewRomanPSMT" w:hAnsi="TimesNewRomanPSMT" w:cs="TimesNewRomanPSMT"/>
        </w:rPr>
        <w:t xml:space="preserve"> fields:</w:t>
      </w:r>
    </w:p>
    <w:tbl>
      <w:tblPr>
        <w:tblW w:w="9440" w:type="dxa"/>
        <w:tblLook w:val="04A0" w:firstRow="1" w:lastRow="0" w:firstColumn="1" w:lastColumn="0" w:noHBand="0" w:noVBand="1"/>
      </w:tblPr>
      <w:tblGrid>
        <w:gridCol w:w="2060"/>
        <w:gridCol w:w="7380"/>
      </w:tblGrid>
      <w:tr w:rsidR="0059002F" w:rsidRPr="0059002F" w14:paraId="7808A8F6" w14:textId="77777777" w:rsidTr="0020475F">
        <w:trPr>
          <w:trHeight w:val="285"/>
        </w:trPr>
        <w:tc>
          <w:tcPr>
            <w:tcW w:w="20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7C24CF44" w14:textId="77777777" w:rsidR="0059002F" w:rsidRPr="0059002F" w:rsidRDefault="0059002F" w:rsidP="00EB2FF4">
            <w:pPr>
              <w:spacing w:after="0" w:line="480" w:lineRule="auto"/>
              <w:rPr>
                <w:rFonts w:ascii="Calibri" w:eastAsia="Times New Roman" w:hAnsi="Calibri" w:cs="Calibri"/>
                <w:b/>
                <w:bCs/>
                <w:color w:val="000000"/>
                <w:sz w:val="22"/>
                <w:szCs w:val="22"/>
              </w:rPr>
            </w:pPr>
            <w:r w:rsidRPr="0059002F">
              <w:rPr>
                <w:rFonts w:ascii="Calibri" w:eastAsia="Times New Roman" w:hAnsi="Calibri" w:cs="Calibri"/>
                <w:b/>
                <w:bCs/>
                <w:color w:val="000000"/>
                <w:sz w:val="22"/>
                <w:szCs w:val="22"/>
              </w:rPr>
              <w:t>Attribute</w:t>
            </w:r>
          </w:p>
        </w:tc>
        <w:tc>
          <w:tcPr>
            <w:tcW w:w="7380" w:type="dxa"/>
            <w:tcBorders>
              <w:top w:val="single" w:sz="8" w:space="0" w:color="auto"/>
              <w:left w:val="nil"/>
              <w:bottom w:val="single" w:sz="4" w:space="0" w:color="auto"/>
              <w:right w:val="single" w:sz="8" w:space="0" w:color="auto"/>
            </w:tcBorders>
            <w:shd w:val="clear" w:color="auto" w:fill="auto"/>
            <w:noWrap/>
            <w:vAlign w:val="bottom"/>
            <w:hideMark/>
          </w:tcPr>
          <w:p w14:paraId="2B3053B9" w14:textId="77777777" w:rsidR="0059002F" w:rsidRPr="0059002F" w:rsidRDefault="0059002F" w:rsidP="00EB2FF4">
            <w:pPr>
              <w:spacing w:after="0" w:line="480" w:lineRule="auto"/>
              <w:rPr>
                <w:rFonts w:ascii="Calibri" w:eastAsia="Times New Roman" w:hAnsi="Calibri" w:cs="Calibri"/>
                <w:b/>
                <w:bCs/>
                <w:color w:val="000000"/>
                <w:sz w:val="22"/>
                <w:szCs w:val="22"/>
              </w:rPr>
            </w:pPr>
            <w:r w:rsidRPr="0059002F">
              <w:rPr>
                <w:rFonts w:ascii="Calibri" w:eastAsia="Times New Roman" w:hAnsi="Calibri" w:cs="Calibri"/>
                <w:b/>
                <w:bCs/>
                <w:color w:val="000000"/>
                <w:sz w:val="22"/>
                <w:szCs w:val="22"/>
              </w:rPr>
              <w:t>Description</w:t>
            </w:r>
          </w:p>
        </w:tc>
      </w:tr>
      <w:tr w:rsidR="0059002F" w:rsidRPr="0059002F" w14:paraId="77A48F6B"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7F46CD84"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id</w:t>
            </w:r>
          </w:p>
        </w:tc>
        <w:tc>
          <w:tcPr>
            <w:tcW w:w="7380" w:type="dxa"/>
            <w:tcBorders>
              <w:top w:val="nil"/>
              <w:left w:val="nil"/>
              <w:bottom w:val="single" w:sz="4" w:space="0" w:color="auto"/>
              <w:right w:val="single" w:sz="8" w:space="0" w:color="auto"/>
            </w:tcBorders>
            <w:shd w:val="clear" w:color="auto" w:fill="auto"/>
            <w:noWrap/>
            <w:vAlign w:val="bottom"/>
            <w:hideMark/>
          </w:tcPr>
          <w:p w14:paraId="5A472D60"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a unique identification number</w:t>
            </w:r>
          </w:p>
        </w:tc>
      </w:tr>
      <w:tr w:rsidR="0059002F" w:rsidRPr="0059002F" w14:paraId="262B8EF6"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7F1EEA03"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age</w:t>
            </w:r>
          </w:p>
        </w:tc>
        <w:tc>
          <w:tcPr>
            <w:tcW w:w="7380" w:type="dxa"/>
            <w:tcBorders>
              <w:top w:val="nil"/>
              <w:left w:val="nil"/>
              <w:bottom w:val="single" w:sz="4" w:space="0" w:color="auto"/>
              <w:right w:val="single" w:sz="8" w:space="0" w:color="auto"/>
            </w:tcBorders>
            <w:shd w:val="clear" w:color="auto" w:fill="auto"/>
            <w:noWrap/>
            <w:vAlign w:val="bottom"/>
            <w:hideMark/>
          </w:tcPr>
          <w:p w14:paraId="600475E4"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age of customer in years</w:t>
            </w:r>
          </w:p>
        </w:tc>
      </w:tr>
      <w:tr w:rsidR="0059002F" w:rsidRPr="0059002F" w14:paraId="5E5C4928"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701832C1"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sex</w:t>
            </w:r>
          </w:p>
        </w:tc>
        <w:tc>
          <w:tcPr>
            <w:tcW w:w="7380" w:type="dxa"/>
            <w:tcBorders>
              <w:top w:val="nil"/>
              <w:left w:val="nil"/>
              <w:bottom w:val="single" w:sz="4" w:space="0" w:color="auto"/>
              <w:right w:val="single" w:sz="8" w:space="0" w:color="auto"/>
            </w:tcBorders>
            <w:shd w:val="clear" w:color="auto" w:fill="auto"/>
            <w:noWrap/>
            <w:vAlign w:val="bottom"/>
            <w:hideMark/>
          </w:tcPr>
          <w:p w14:paraId="6B600993"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MALE / FEMALE</w:t>
            </w:r>
          </w:p>
        </w:tc>
      </w:tr>
      <w:tr w:rsidR="0059002F" w:rsidRPr="0059002F" w14:paraId="0824D332"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156F6E02"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region</w:t>
            </w:r>
          </w:p>
        </w:tc>
        <w:tc>
          <w:tcPr>
            <w:tcW w:w="7380" w:type="dxa"/>
            <w:tcBorders>
              <w:top w:val="nil"/>
              <w:left w:val="nil"/>
              <w:bottom w:val="single" w:sz="4" w:space="0" w:color="auto"/>
              <w:right w:val="single" w:sz="8" w:space="0" w:color="auto"/>
            </w:tcBorders>
            <w:shd w:val="clear" w:color="auto" w:fill="auto"/>
            <w:noWrap/>
            <w:vAlign w:val="bottom"/>
            <w:hideMark/>
          </w:tcPr>
          <w:p w14:paraId="6EDBFA78" w14:textId="77777777" w:rsidR="0059002F" w:rsidRPr="0059002F" w:rsidRDefault="0059002F" w:rsidP="00EB2FF4">
            <w:pPr>
              <w:spacing w:after="0" w:line="480" w:lineRule="auto"/>
              <w:rPr>
                <w:rFonts w:ascii="Calibri" w:eastAsia="Times New Roman" w:hAnsi="Calibri" w:cs="Calibri"/>
                <w:color w:val="000000"/>
                <w:sz w:val="22"/>
                <w:szCs w:val="22"/>
              </w:rPr>
            </w:pPr>
            <w:proofErr w:type="spellStart"/>
            <w:r w:rsidRPr="0059002F">
              <w:rPr>
                <w:rFonts w:ascii="Calibri" w:eastAsia="Times New Roman" w:hAnsi="Calibri" w:cs="Calibri"/>
                <w:color w:val="000000"/>
                <w:sz w:val="22"/>
                <w:szCs w:val="22"/>
              </w:rPr>
              <w:t>inner_city</w:t>
            </w:r>
            <w:proofErr w:type="spellEnd"/>
            <w:r w:rsidRPr="0059002F">
              <w:rPr>
                <w:rFonts w:ascii="Calibri" w:eastAsia="Times New Roman" w:hAnsi="Calibri" w:cs="Calibri"/>
                <w:color w:val="000000"/>
                <w:sz w:val="22"/>
                <w:szCs w:val="22"/>
              </w:rPr>
              <w:t>/rural/suburban/town</w:t>
            </w:r>
          </w:p>
        </w:tc>
      </w:tr>
      <w:tr w:rsidR="0059002F" w:rsidRPr="0059002F" w14:paraId="4A8D9913"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07C6D38C"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income</w:t>
            </w:r>
          </w:p>
        </w:tc>
        <w:tc>
          <w:tcPr>
            <w:tcW w:w="7380" w:type="dxa"/>
            <w:tcBorders>
              <w:top w:val="nil"/>
              <w:left w:val="nil"/>
              <w:bottom w:val="single" w:sz="4" w:space="0" w:color="auto"/>
              <w:right w:val="single" w:sz="8" w:space="0" w:color="auto"/>
            </w:tcBorders>
            <w:shd w:val="clear" w:color="auto" w:fill="auto"/>
            <w:noWrap/>
            <w:vAlign w:val="bottom"/>
            <w:hideMark/>
          </w:tcPr>
          <w:p w14:paraId="71AE660B"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income of customer</w:t>
            </w:r>
          </w:p>
        </w:tc>
      </w:tr>
      <w:tr w:rsidR="0059002F" w:rsidRPr="0059002F" w14:paraId="2E1F9916"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35364917"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married</w:t>
            </w:r>
          </w:p>
        </w:tc>
        <w:tc>
          <w:tcPr>
            <w:tcW w:w="7380" w:type="dxa"/>
            <w:tcBorders>
              <w:top w:val="nil"/>
              <w:left w:val="nil"/>
              <w:bottom w:val="single" w:sz="4" w:space="0" w:color="auto"/>
              <w:right w:val="single" w:sz="8" w:space="0" w:color="auto"/>
            </w:tcBorders>
            <w:shd w:val="clear" w:color="auto" w:fill="auto"/>
            <w:noWrap/>
            <w:vAlign w:val="bottom"/>
            <w:hideMark/>
          </w:tcPr>
          <w:p w14:paraId="7E9ED35D"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Is the customer married (YES/NO)</w:t>
            </w:r>
          </w:p>
        </w:tc>
      </w:tr>
      <w:tr w:rsidR="0059002F" w:rsidRPr="0059002F" w14:paraId="03E7061D"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0D40B60A"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children</w:t>
            </w:r>
          </w:p>
        </w:tc>
        <w:tc>
          <w:tcPr>
            <w:tcW w:w="7380" w:type="dxa"/>
            <w:tcBorders>
              <w:top w:val="nil"/>
              <w:left w:val="nil"/>
              <w:bottom w:val="single" w:sz="4" w:space="0" w:color="auto"/>
              <w:right w:val="single" w:sz="8" w:space="0" w:color="auto"/>
            </w:tcBorders>
            <w:shd w:val="clear" w:color="auto" w:fill="auto"/>
            <w:noWrap/>
            <w:vAlign w:val="bottom"/>
            <w:hideMark/>
          </w:tcPr>
          <w:p w14:paraId="06945755"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number of children</w:t>
            </w:r>
          </w:p>
        </w:tc>
      </w:tr>
      <w:tr w:rsidR="0059002F" w:rsidRPr="0059002F" w14:paraId="23B29E30"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50E23CC8"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car</w:t>
            </w:r>
          </w:p>
        </w:tc>
        <w:tc>
          <w:tcPr>
            <w:tcW w:w="7380" w:type="dxa"/>
            <w:tcBorders>
              <w:top w:val="nil"/>
              <w:left w:val="nil"/>
              <w:bottom w:val="single" w:sz="4" w:space="0" w:color="auto"/>
              <w:right w:val="single" w:sz="8" w:space="0" w:color="auto"/>
            </w:tcBorders>
            <w:shd w:val="clear" w:color="auto" w:fill="auto"/>
            <w:noWrap/>
            <w:vAlign w:val="bottom"/>
            <w:hideMark/>
          </w:tcPr>
          <w:p w14:paraId="1242B1FB"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Does the customer own a car (YES/NO)</w:t>
            </w:r>
          </w:p>
        </w:tc>
      </w:tr>
      <w:tr w:rsidR="0059002F" w:rsidRPr="0059002F" w14:paraId="09378953"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166B4D2A" w14:textId="77777777" w:rsidR="0059002F" w:rsidRPr="0059002F" w:rsidRDefault="0059002F" w:rsidP="00EB2FF4">
            <w:pPr>
              <w:spacing w:after="0" w:line="480" w:lineRule="auto"/>
              <w:rPr>
                <w:rFonts w:ascii="Calibri" w:eastAsia="Times New Roman" w:hAnsi="Calibri" w:cs="Calibri"/>
                <w:color w:val="000000"/>
                <w:sz w:val="22"/>
                <w:szCs w:val="22"/>
              </w:rPr>
            </w:pPr>
            <w:proofErr w:type="spellStart"/>
            <w:r w:rsidRPr="0059002F">
              <w:rPr>
                <w:rFonts w:ascii="Calibri" w:eastAsia="Times New Roman" w:hAnsi="Calibri" w:cs="Calibri"/>
                <w:color w:val="000000"/>
                <w:sz w:val="22"/>
                <w:szCs w:val="22"/>
              </w:rPr>
              <w:t>save_acct</w:t>
            </w:r>
            <w:proofErr w:type="spellEnd"/>
          </w:p>
        </w:tc>
        <w:tc>
          <w:tcPr>
            <w:tcW w:w="7380" w:type="dxa"/>
            <w:tcBorders>
              <w:top w:val="nil"/>
              <w:left w:val="nil"/>
              <w:bottom w:val="single" w:sz="4" w:space="0" w:color="auto"/>
              <w:right w:val="single" w:sz="8" w:space="0" w:color="auto"/>
            </w:tcBorders>
            <w:shd w:val="clear" w:color="auto" w:fill="auto"/>
            <w:noWrap/>
            <w:vAlign w:val="bottom"/>
            <w:hideMark/>
          </w:tcPr>
          <w:p w14:paraId="2D7C00CD"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Does the customer have a saving account (YES/NO)</w:t>
            </w:r>
          </w:p>
        </w:tc>
      </w:tr>
      <w:tr w:rsidR="0059002F" w:rsidRPr="0059002F" w14:paraId="3ABBFED5"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329BE841" w14:textId="77777777" w:rsidR="0059002F" w:rsidRPr="0059002F" w:rsidRDefault="0059002F" w:rsidP="00EB2FF4">
            <w:pPr>
              <w:spacing w:after="0" w:line="480" w:lineRule="auto"/>
              <w:rPr>
                <w:rFonts w:ascii="Calibri" w:eastAsia="Times New Roman" w:hAnsi="Calibri" w:cs="Calibri"/>
                <w:color w:val="000000"/>
                <w:sz w:val="22"/>
                <w:szCs w:val="22"/>
              </w:rPr>
            </w:pPr>
            <w:proofErr w:type="spellStart"/>
            <w:r w:rsidRPr="0059002F">
              <w:rPr>
                <w:rFonts w:ascii="Calibri" w:eastAsia="Times New Roman" w:hAnsi="Calibri" w:cs="Calibri"/>
                <w:color w:val="000000"/>
                <w:sz w:val="22"/>
                <w:szCs w:val="22"/>
              </w:rPr>
              <w:t>current_acct</w:t>
            </w:r>
            <w:proofErr w:type="spellEnd"/>
          </w:p>
        </w:tc>
        <w:tc>
          <w:tcPr>
            <w:tcW w:w="7380" w:type="dxa"/>
            <w:tcBorders>
              <w:top w:val="nil"/>
              <w:left w:val="nil"/>
              <w:bottom w:val="single" w:sz="4" w:space="0" w:color="auto"/>
              <w:right w:val="single" w:sz="8" w:space="0" w:color="auto"/>
            </w:tcBorders>
            <w:shd w:val="clear" w:color="auto" w:fill="auto"/>
            <w:noWrap/>
            <w:vAlign w:val="bottom"/>
            <w:hideMark/>
          </w:tcPr>
          <w:p w14:paraId="2229DACF"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Does the customer have a current account (YES/NO)</w:t>
            </w:r>
          </w:p>
        </w:tc>
      </w:tr>
      <w:tr w:rsidR="0059002F" w:rsidRPr="0059002F" w14:paraId="4AF73F86" w14:textId="77777777" w:rsidTr="0020475F">
        <w:trPr>
          <w:trHeight w:val="285"/>
        </w:trPr>
        <w:tc>
          <w:tcPr>
            <w:tcW w:w="2060" w:type="dxa"/>
            <w:tcBorders>
              <w:top w:val="nil"/>
              <w:left w:val="single" w:sz="8" w:space="0" w:color="auto"/>
              <w:bottom w:val="single" w:sz="4" w:space="0" w:color="auto"/>
              <w:right w:val="single" w:sz="4" w:space="0" w:color="auto"/>
            </w:tcBorders>
            <w:shd w:val="clear" w:color="auto" w:fill="auto"/>
            <w:noWrap/>
            <w:vAlign w:val="bottom"/>
            <w:hideMark/>
          </w:tcPr>
          <w:p w14:paraId="592BFDBB"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mortgage</w:t>
            </w:r>
          </w:p>
        </w:tc>
        <w:tc>
          <w:tcPr>
            <w:tcW w:w="7380" w:type="dxa"/>
            <w:tcBorders>
              <w:top w:val="nil"/>
              <w:left w:val="nil"/>
              <w:bottom w:val="single" w:sz="4" w:space="0" w:color="auto"/>
              <w:right w:val="single" w:sz="8" w:space="0" w:color="auto"/>
            </w:tcBorders>
            <w:shd w:val="clear" w:color="auto" w:fill="auto"/>
            <w:noWrap/>
            <w:vAlign w:val="bottom"/>
            <w:hideMark/>
          </w:tcPr>
          <w:p w14:paraId="07B1CC4C"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Does the customer have a mortgage (YES/NO)</w:t>
            </w:r>
          </w:p>
        </w:tc>
      </w:tr>
      <w:tr w:rsidR="0059002F" w:rsidRPr="0059002F" w14:paraId="33886CB1" w14:textId="77777777" w:rsidTr="0020475F">
        <w:trPr>
          <w:trHeight w:val="293"/>
        </w:trPr>
        <w:tc>
          <w:tcPr>
            <w:tcW w:w="2060" w:type="dxa"/>
            <w:tcBorders>
              <w:top w:val="nil"/>
              <w:left w:val="single" w:sz="8" w:space="0" w:color="auto"/>
              <w:bottom w:val="single" w:sz="8" w:space="0" w:color="auto"/>
              <w:right w:val="single" w:sz="4" w:space="0" w:color="auto"/>
            </w:tcBorders>
            <w:shd w:val="clear" w:color="auto" w:fill="auto"/>
            <w:noWrap/>
            <w:vAlign w:val="bottom"/>
            <w:hideMark/>
          </w:tcPr>
          <w:p w14:paraId="0A4CCF33"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pep</w:t>
            </w:r>
          </w:p>
        </w:tc>
        <w:tc>
          <w:tcPr>
            <w:tcW w:w="7380" w:type="dxa"/>
            <w:tcBorders>
              <w:top w:val="nil"/>
              <w:left w:val="nil"/>
              <w:bottom w:val="single" w:sz="8" w:space="0" w:color="auto"/>
              <w:right w:val="single" w:sz="8" w:space="0" w:color="auto"/>
            </w:tcBorders>
            <w:shd w:val="clear" w:color="auto" w:fill="auto"/>
            <w:noWrap/>
            <w:vAlign w:val="bottom"/>
            <w:hideMark/>
          </w:tcPr>
          <w:p w14:paraId="3FB590FF" w14:textId="77777777" w:rsidR="0059002F" w:rsidRPr="0059002F" w:rsidRDefault="0059002F" w:rsidP="00EB2FF4">
            <w:pPr>
              <w:spacing w:after="0" w:line="480" w:lineRule="auto"/>
              <w:rPr>
                <w:rFonts w:ascii="Calibri" w:eastAsia="Times New Roman" w:hAnsi="Calibri" w:cs="Calibri"/>
                <w:color w:val="000000"/>
                <w:sz w:val="22"/>
                <w:szCs w:val="22"/>
              </w:rPr>
            </w:pPr>
            <w:r w:rsidRPr="0059002F">
              <w:rPr>
                <w:rFonts w:ascii="Calibri" w:eastAsia="Times New Roman" w:hAnsi="Calibri" w:cs="Calibri"/>
                <w:color w:val="000000"/>
                <w:sz w:val="22"/>
                <w:szCs w:val="22"/>
              </w:rPr>
              <w:t>Did the customer buy a PEP after the last mailing (YES/NO)</w:t>
            </w:r>
          </w:p>
        </w:tc>
      </w:tr>
    </w:tbl>
    <w:p w14:paraId="236B7BEC" w14:textId="77777777" w:rsidR="00AE2218" w:rsidRPr="00387559" w:rsidRDefault="00AE2218" w:rsidP="00EB2FF4">
      <w:pPr>
        <w:spacing w:line="480" w:lineRule="auto"/>
        <w:ind w:left="720"/>
        <w:rPr>
          <w:b/>
          <w:bCs/>
        </w:rPr>
      </w:pPr>
    </w:p>
    <w:p w14:paraId="02DD7ECF" w14:textId="4761DB94" w:rsidR="00AB44F6" w:rsidRDefault="00442DFF" w:rsidP="00EB2FF4">
      <w:pPr>
        <w:spacing w:line="480" w:lineRule="auto"/>
        <w:ind w:left="720"/>
        <w:rPr>
          <w:i/>
          <w:iCs/>
        </w:rPr>
      </w:pPr>
      <w:bookmarkStart w:id="1" w:name="reading-in-the-data."/>
      <w:r w:rsidRPr="00F629BB">
        <w:rPr>
          <w:i/>
          <w:iCs/>
        </w:rPr>
        <w:t>Reading in the data</w:t>
      </w:r>
      <w:bookmarkEnd w:id="1"/>
    </w:p>
    <w:p w14:paraId="10319975" w14:textId="7507E6AE" w:rsidR="000B0CBD" w:rsidRPr="000B0CBD" w:rsidRDefault="00E221A6" w:rsidP="00EB2FF4">
      <w:pPr>
        <w:spacing w:line="480" w:lineRule="auto"/>
        <w:ind w:firstLine="720"/>
      </w:pPr>
      <w:r>
        <w:t>The data is received as a csv file from</w:t>
      </w:r>
      <w:r w:rsidR="002F2C78" w:rsidRPr="002F2C78">
        <w:t xml:space="preserve"> </w:t>
      </w:r>
      <w:proofErr w:type="spellStart"/>
      <w:r w:rsidR="002F2C78" w:rsidRPr="002F2C78">
        <w:t>bankdata</w:t>
      </w:r>
      <w:proofErr w:type="spellEnd"/>
      <w:r w:rsidR="002F2C78" w:rsidRPr="002F2C78">
        <w:t xml:space="preserve"> file obtained from DePaul University data mining course materials</w:t>
      </w:r>
      <w:r w:rsidR="002F2C78">
        <w:t>, and is upload directly to Weka without issue.</w:t>
      </w:r>
    </w:p>
    <w:p w14:paraId="02DD7ED4" w14:textId="4B29AA41" w:rsidR="00AB44F6" w:rsidRDefault="00442DFF" w:rsidP="00EB2FF4">
      <w:pPr>
        <w:spacing w:line="480" w:lineRule="auto"/>
        <w:ind w:left="720"/>
        <w:rPr>
          <w:i/>
          <w:iCs/>
        </w:rPr>
      </w:pPr>
      <w:bookmarkStart w:id="2" w:name="data-cleaning"/>
      <w:r w:rsidRPr="00F629BB">
        <w:rPr>
          <w:i/>
          <w:iCs/>
        </w:rPr>
        <w:t>Data Cleaning</w:t>
      </w:r>
      <w:bookmarkEnd w:id="2"/>
    </w:p>
    <w:p w14:paraId="7F760590" w14:textId="77777777" w:rsidR="0016382A" w:rsidRDefault="001801FD" w:rsidP="00EB2FF4">
      <w:pPr>
        <w:spacing w:line="480" w:lineRule="auto"/>
        <w:ind w:firstLine="720"/>
      </w:pPr>
      <w:r>
        <w:t xml:space="preserve">The data is a very simple and clean data set. </w:t>
      </w:r>
      <w:r w:rsidR="000B3549">
        <w:t xml:space="preserve">There is a mix of nominal and numeric fields. The numeric fields are converted to nominal for this analysis although it may be more appropriate to </w:t>
      </w:r>
      <w:r w:rsidR="000706EF">
        <w:t>use them as numeric for other types of analysis and modeling.</w:t>
      </w:r>
      <w:r w:rsidR="00F44B75">
        <w:t xml:space="preserve"> </w:t>
      </w:r>
    </w:p>
    <w:p w14:paraId="187561FF" w14:textId="6019F400" w:rsidR="002F2C78" w:rsidRDefault="00F44B75" w:rsidP="00EB2FF4">
      <w:pPr>
        <w:spacing w:line="480" w:lineRule="auto"/>
        <w:ind w:firstLine="720"/>
      </w:pPr>
      <w:r>
        <w:t xml:space="preserve">In Weka, the </w:t>
      </w:r>
      <w:r w:rsidR="006C7D60">
        <w:t xml:space="preserve">unsupervised attribute </w:t>
      </w:r>
      <w:proofErr w:type="spellStart"/>
      <w:r w:rsidR="005C35F9">
        <w:t>NumericToNominal</w:t>
      </w:r>
      <w:proofErr w:type="spellEnd"/>
      <w:r w:rsidR="005C35F9">
        <w:t xml:space="preserve"> filter is applied to the following fields:</w:t>
      </w:r>
    </w:p>
    <w:p w14:paraId="1A71A5B4" w14:textId="2C45DB60" w:rsidR="00005C03" w:rsidRDefault="00240CFC" w:rsidP="00EB2FF4">
      <w:pPr>
        <w:pStyle w:val="ListParagraph"/>
        <w:numPr>
          <w:ilvl w:val="0"/>
          <w:numId w:val="5"/>
        </w:numPr>
        <w:spacing w:line="480" w:lineRule="auto"/>
        <w:contextualSpacing w:val="0"/>
      </w:pPr>
      <w:r>
        <w:t>a</w:t>
      </w:r>
      <w:r w:rsidR="00005C03">
        <w:t>ge</w:t>
      </w:r>
    </w:p>
    <w:p w14:paraId="3B8ED17B" w14:textId="399F7B9A" w:rsidR="00005C03" w:rsidRDefault="00240CFC" w:rsidP="00EB2FF4">
      <w:pPr>
        <w:pStyle w:val="ListParagraph"/>
        <w:numPr>
          <w:ilvl w:val="0"/>
          <w:numId w:val="5"/>
        </w:numPr>
        <w:spacing w:line="480" w:lineRule="auto"/>
        <w:contextualSpacing w:val="0"/>
      </w:pPr>
      <w:r>
        <w:t>i</w:t>
      </w:r>
      <w:r w:rsidR="00902CC9">
        <w:t>ncome</w:t>
      </w:r>
    </w:p>
    <w:p w14:paraId="59034D75" w14:textId="0BB1F09C" w:rsidR="00902CC9" w:rsidRDefault="00240CFC" w:rsidP="00EB2FF4">
      <w:pPr>
        <w:pStyle w:val="ListParagraph"/>
        <w:numPr>
          <w:ilvl w:val="0"/>
          <w:numId w:val="5"/>
        </w:numPr>
        <w:spacing w:line="480" w:lineRule="auto"/>
        <w:contextualSpacing w:val="0"/>
      </w:pPr>
      <w:r>
        <w:t>c</w:t>
      </w:r>
      <w:r w:rsidR="00902CC9">
        <w:t>hildren</w:t>
      </w:r>
    </w:p>
    <w:p w14:paraId="300A8344" w14:textId="7C53DEB5" w:rsidR="006324A2" w:rsidRDefault="0006718E" w:rsidP="00EB2FF4">
      <w:pPr>
        <w:spacing w:line="480" w:lineRule="auto"/>
        <w:ind w:left="720"/>
      </w:pPr>
      <w:r>
        <w:t xml:space="preserve">Attributes removed for </w:t>
      </w:r>
      <w:r w:rsidR="00240CFC">
        <w:t>not necessary to the analysis:</w:t>
      </w:r>
    </w:p>
    <w:p w14:paraId="3893C9A1" w14:textId="54A09EA1" w:rsidR="00240CFC" w:rsidRDefault="00240CFC" w:rsidP="00EB2FF4">
      <w:pPr>
        <w:pStyle w:val="ListParagraph"/>
        <w:numPr>
          <w:ilvl w:val="0"/>
          <w:numId w:val="6"/>
        </w:numPr>
        <w:spacing w:line="480" w:lineRule="auto"/>
        <w:contextualSpacing w:val="0"/>
      </w:pPr>
      <w:r>
        <w:t>id</w:t>
      </w:r>
    </w:p>
    <w:p w14:paraId="02DD7ED7" w14:textId="077DB3ED" w:rsidR="00AB44F6" w:rsidRDefault="00442DFF" w:rsidP="00EB2FF4">
      <w:pPr>
        <w:spacing w:line="480" w:lineRule="auto"/>
        <w:ind w:left="720"/>
        <w:rPr>
          <w:i/>
          <w:iCs/>
        </w:rPr>
      </w:pPr>
      <w:bookmarkStart w:id="3" w:name="organizing-the-data-structure"/>
      <w:r w:rsidRPr="00F629BB">
        <w:rPr>
          <w:i/>
          <w:iCs/>
        </w:rPr>
        <w:t>Organizing the Data Structure</w:t>
      </w:r>
      <w:bookmarkEnd w:id="3"/>
    </w:p>
    <w:p w14:paraId="7C6C5247" w14:textId="5495B5E1" w:rsidR="005C35F9" w:rsidRPr="005C35F9" w:rsidRDefault="005C35F9" w:rsidP="00EB2FF4">
      <w:pPr>
        <w:spacing w:line="480" w:lineRule="auto"/>
        <w:ind w:left="720"/>
      </w:pPr>
      <w:r>
        <w:t xml:space="preserve">The data structure is in a  user friendly order and doesn’t require </w:t>
      </w:r>
      <w:r w:rsidR="00F151D6">
        <w:t>any updates.</w:t>
      </w:r>
    </w:p>
    <w:p w14:paraId="02DD7EDB" w14:textId="0E6F5C06" w:rsidR="00AB44F6" w:rsidRDefault="00442DFF" w:rsidP="00EB2FF4">
      <w:pPr>
        <w:spacing w:line="480" w:lineRule="auto"/>
        <w:ind w:left="720"/>
        <w:rPr>
          <w:i/>
          <w:iCs/>
        </w:rPr>
      </w:pPr>
      <w:bookmarkStart w:id="4" w:name="missing-data"/>
      <w:r w:rsidRPr="00F629BB">
        <w:rPr>
          <w:i/>
          <w:iCs/>
        </w:rPr>
        <w:t>Missing Data</w:t>
      </w:r>
      <w:bookmarkEnd w:id="4"/>
    </w:p>
    <w:p w14:paraId="6129F924" w14:textId="6DB104D0" w:rsidR="00F151D6" w:rsidRDefault="00F151D6" w:rsidP="00EB2FF4">
      <w:pPr>
        <w:spacing w:line="480" w:lineRule="auto"/>
        <w:ind w:left="720"/>
      </w:pPr>
      <w:r>
        <w:t>There are no missing data values or place holders in this dataset.</w:t>
      </w:r>
    </w:p>
    <w:p w14:paraId="3B128CCF" w14:textId="057DA26C" w:rsidR="00245C58" w:rsidRDefault="003E034C" w:rsidP="00EB2FF4">
      <w:pPr>
        <w:spacing w:line="480" w:lineRule="auto"/>
        <w:ind w:left="720"/>
        <w:rPr>
          <w:i/>
          <w:iCs/>
        </w:rPr>
      </w:pPr>
      <w:proofErr w:type="spellStart"/>
      <w:r w:rsidRPr="003E034C">
        <w:rPr>
          <w:i/>
          <w:iCs/>
        </w:rPr>
        <w:t>Exploritory</w:t>
      </w:r>
      <w:proofErr w:type="spellEnd"/>
      <w:r w:rsidRPr="003E034C">
        <w:rPr>
          <w:i/>
          <w:iCs/>
        </w:rPr>
        <w:t xml:space="preserve"> Data Analysis</w:t>
      </w:r>
      <w:r w:rsidR="004A100E">
        <w:rPr>
          <w:i/>
          <w:iCs/>
        </w:rPr>
        <w:t xml:space="preserve"> on Each Attribute</w:t>
      </w:r>
    </w:p>
    <w:p w14:paraId="259B631B" w14:textId="4586C7C9" w:rsidR="003E034C" w:rsidRPr="003E034C" w:rsidRDefault="003E034C" w:rsidP="00EB2FF4">
      <w:pPr>
        <w:spacing w:line="480" w:lineRule="auto"/>
        <w:rPr>
          <w:i/>
          <w:iCs/>
        </w:rPr>
      </w:pPr>
      <w:r>
        <w:rPr>
          <w:noProof/>
        </w:rPr>
        <w:lastRenderedPageBreak/>
        <w:drawing>
          <wp:inline distT="0" distB="0" distL="0" distR="0" wp14:anchorId="5EAB394B" wp14:editId="588D92F3">
            <wp:extent cx="5943600" cy="368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83000"/>
                    </a:xfrm>
                    <a:prstGeom prst="rect">
                      <a:avLst/>
                    </a:prstGeom>
                  </pic:spPr>
                </pic:pic>
              </a:graphicData>
            </a:graphic>
          </wp:inline>
        </w:drawing>
      </w:r>
    </w:p>
    <w:p w14:paraId="6B4C70CA" w14:textId="2880EAC1" w:rsidR="00B76682" w:rsidRDefault="00B76682" w:rsidP="00EB2FF4">
      <w:pPr>
        <w:spacing w:line="480" w:lineRule="auto"/>
        <w:ind w:left="720"/>
        <w:rPr>
          <w:b/>
          <w:bCs/>
        </w:rPr>
      </w:pPr>
      <w:r>
        <w:rPr>
          <w:b/>
          <w:bCs/>
        </w:rPr>
        <w:t>Models</w:t>
      </w:r>
    </w:p>
    <w:p w14:paraId="74BABDC2" w14:textId="495FF733" w:rsidR="00F151D6" w:rsidRDefault="00B44941" w:rsidP="00EB2FF4">
      <w:pPr>
        <w:spacing w:line="480" w:lineRule="auto"/>
        <w:ind w:firstLine="720"/>
      </w:pPr>
      <w:proofErr w:type="spellStart"/>
      <w:r w:rsidRPr="00390DD1">
        <w:t>Apriori</w:t>
      </w:r>
      <w:proofErr w:type="spellEnd"/>
      <w:r w:rsidRPr="00390DD1">
        <w:t xml:space="preserve"> rule association algorithm is selected for the </w:t>
      </w:r>
      <w:r w:rsidR="008315FA" w:rsidRPr="00390DD1">
        <w:t xml:space="preserve">analysis. </w:t>
      </w:r>
      <w:r w:rsidR="00672641">
        <w:t>If we choose the</w:t>
      </w:r>
      <w:r w:rsidR="008315FA" w:rsidRPr="00390DD1">
        <w:t xml:space="preserve"> last </w:t>
      </w:r>
      <w:r w:rsidR="004E7613" w:rsidRPr="00390DD1">
        <w:t xml:space="preserve">field, did the customer </w:t>
      </w:r>
      <w:r w:rsidR="009500BA" w:rsidRPr="00390DD1">
        <w:t>bought the product or not</w:t>
      </w:r>
      <w:r w:rsidR="00672641">
        <w:t>,</w:t>
      </w:r>
      <w:r w:rsidR="009500BA" w:rsidRPr="00390DD1">
        <w:t xml:space="preserve"> after receiving </w:t>
      </w:r>
      <w:r w:rsidR="00E21DD8" w:rsidRPr="00390DD1">
        <w:t>the direct mail piece</w:t>
      </w:r>
      <w:r w:rsidR="00672641">
        <w:t>, as</w:t>
      </w:r>
      <w:r w:rsidR="00CA3215">
        <w:t xml:space="preserve"> the</w:t>
      </w:r>
      <w:r w:rsidR="00E21DD8" w:rsidRPr="00390DD1">
        <w:t xml:space="preserve"> classification to which the rules will be generated against</w:t>
      </w:r>
      <w:r w:rsidR="00CA3215">
        <w:t xml:space="preserve"> we wouldn’t be able to see lift. Instead </w:t>
      </w:r>
      <w:r w:rsidR="00D52F1A">
        <w:t xml:space="preserve">the analysis </w:t>
      </w:r>
      <w:r w:rsidR="00B637BE">
        <w:t xml:space="preserve">was not restricted to </w:t>
      </w:r>
      <w:r w:rsidR="0036606F">
        <w:t>this to do a more investigative researc</w:t>
      </w:r>
      <w:r w:rsidR="004F0DA5">
        <w:t>h on rule associations that could be used for further marketing efforts.</w:t>
      </w:r>
    </w:p>
    <w:p w14:paraId="019B3879" w14:textId="6195B62B" w:rsidR="004F0DA5" w:rsidRDefault="004F0DA5" w:rsidP="00EB2FF4">
      <w:pPr>
        <w:spacing w:line="480" w:lineRule="auto"/>
        <w:ind w:firstLine="720"/>
      </w:pPr>
      <w:r>
        <w:t xml:space="preserve">In order to find the most interesting </w:t>
      </w:r>
      <w:r w:rsidR="00DF18F2">
        <w:t xml:space="preserve">rules, many experiments were run </w:t>
      </w:r>
      <w:r w:rsidR="00AB10EA">
        <w:t xml:space="preserve">adjusting the parameters to create different rule sets. Below are the three </w:t>
      </w:r>
      <w:r w:rsidR="00CA50DA">
        <w:t xml:space="preserve">finally selected for the analysis. </w:t>
      </w:r>
      <w:r w:rsidR="00DE4892">
        <w:t xml:space="preserve">Details and results of the models are </w:t>
      </w:r>
      <w:r w:rsidR="00FB3F0D">
        <w:t xml:space="preserve">presented followed by </w:t>
      </w:r>
      <w:r w:rsidR="00936627">
        <w:t>an analysis of the results and conclusions</w:t>
      </w:r>
      <w:r w:rsidR="004823F9">
        <w:t xml:space="preserve">. The three </w:t>
      </w:r>
      <w:r w:rsidR="00E80C76">
        <w:t>parameter updates selected to generate the three models for comparison are:</w:t>
      </w:r>
    </w:p>
    <w:p w14:paraId="477A8808" w14:textId="4CA133A4" w:rsidR="00E80C76" w:rsidRDefault="00E80C76" w:rsidP="00EB2FF4">
      <w:pPr>
        <w:spacing w:line="480" w:lineRule="auto"/>
        <w:ind w:firstLine="720"/>
      </w:pPr>
      <w:r>
        <w:t xml:space="preserve">Model #1: Confidence Level </w:t>
      </w:r>
      <w:r w:rsidR="00FA303A">
        <w:t xml:space="preserve">minimum </w:t>
      </w:r>
      <w:r>
        <w:t>of .9</w:t>
      </w:r>
    </w:p>
    <w:p w14:paraId="25F8DFC5" w14:textId="0460E59C" w:rsidR="00E80C76" w:rsidRDefault="00E80C76" w:rsidP="00EB2FF4">
      <w:pPr>
        <w:spacing w:line="480" w:lineRule="auto"/>
        <w:ind w:firstLine="720"/>
      </w:pPr>
      <w:r>
        <w:t xml:space="preserve">Model#2: Confidence Level </w:t>
      </w:r>
      <w:r w:rsidR="00FA303A">
        <w:t xml:space="preserve">minimum </w:t>
      </w:r>
      <w:r>
        <w:t>of .8</w:t>
      </w:r>
    </w:p>
    <w:p w14:paraId="4C410F95" w14:textId="3F83B8B2" w:rsidR="00E80C76" w:rsidRDefault="00E80C76" w:rsidP="00EB2FF4">
      <w:pPr>
        <w:spacing w:line="480" w:lineRule="auto"/>
        <w:ind w:firstLine="720"/>
      </w:pPr>
      <w:r>
        <w:t xml:space="preserve">Model #3: Lift </w:t>
      </w:r>
      <w:r w:rsidR="00FA303A">
        <w:t>minimum of 1.7</w:t>
      </w:r>
    </w:p>
    <w:p w14:paraId="28CEA57F" w14:textId="6B2B7C8A" w:rsidR="00613A17" w:rsidRDefault="00613A17" w:rsidP="00EB2FF4">
      <w:pPr>
        <w:spacing w:line="480" w:lineRule="auto"/>
        <w:ind w:firstLine="720"/>
      </w:pPr>
      <w:r>
        <w:t>They were all run on the full record count</w:t>
      </w:r>
      <w:r w:rsidR="004C36C0">
        <w:t xml:space="preserve"> (600) </w:t>
      </w:r>
      <w:r>
        <w:t xml:space="preserve"> and used all of the </w:t>
      </w:r>
      <w:r w:rsidR="004C36C0">
        <w:t xml:space="preserve">(11) </w:t>
      </w:r>
      <w:r>
        <w:t>attributes except id.</w:t>
      </w:r>
    </w:p>
    <w:p w14:paraId="1F859657" w14:textId="77777777" w:rsidR="004C36C0" w:rsidRDefault="004C36C0" w:rsidP="00EB2FF4">
      <w:pPr>
        <w:spacing w:line="480" w:lineRule="auto"/>
        <w:ind w:left="720"/>
      </w:pPr>
      <w:r>
        <w:t>Relation:     bankdata_csv_all-weka.filters.unsupervised.attribute.NumericToNominal-Rfirst-last-weka.filters.unsupervised.attribute.Remove-R1</w:t>
      </w:r>
    </w:p>
    <w:p w14:paraId="62E54B44" w14:textId="77777777" w:rsidR="004C36C0" w:rsidRDefault="004C36C0" w:rsidP="00EB2FF4">
      <w:pPr>
        <w:spacing w:line="480" w:lineRule="auto"/>
        <w:ind w:left="720"/>
      </w:pPr>
      <w:r>
        <w:lastRenderedPageBreak/>
        <w:t>Instances:    600</w:t>
      </w:r>
    </w:p>
    <w:p w14:paraId="11854A5F" w14:textId="77777777" w:rsidR="004C36C0" w:rsidRDefault="004C36C0" w:rsidP="00EB2FF4">
      <w:pPr>
        <w:spacing w:line="480" w:lineRule="auto"/>
        <w:ind w:left="720"/>
      </w:pPr>
      <w:r>
        <w:t>Attributes:   11</w:t>
      </w:r>
    </w:p>
    <w:p w14:paraId="4182C9BF" w14:textId="4B7A844C" w:rsidR="004C36C0" w:rsidRDefault="004C36C0" w:rsidP="00EB2FF4">
      <w:pPr>
        <w:pStyle w:val="ListParagraph"/>
        <w:numPr>
          <w:ilvl w:val="0"/>
          <w:numId w:val="6"/>
        </w:numPr>
        <w:spacing w:line="480" w:lineRule="auto"/>
        <w:ind w:left="2160"/>
        <w:contextualSpacing w:val="0"/>
      </w:pPr>
      <w:r>
        <w:t>age</w:t>
      </w:r>
    </w:p>
    <w:p w14:paraId="518276CF" w14:textId="01B89C30" w:rsidR="004C36C0" w:rsidRDefault="004C36C0" w:rsidP="00EB2FF4">
      <w:pPr>
        <w:pStyle w:val="ListParagraph"/>
        <w:numPr>
          <w:ilvl w:val="0"/>
          <w:numId w:val="6"/>
        </w:numPr>
        <w:spacing w:line="480" w:lineRule="auto"/>
        <w:ind w:left="2160"/>
        <w:contextualSpacing w:val="0"/>
      </w:pPr>
      <w:r>
        <w:t>sex</w:t>
      </w:r>
    </w:p>
    <w:p w14:paraId="1514B58C" w14:textId="44836F80" w:rsidR="004C36C0" w:rsidRDefault="004C36C0" w:rsidP="00EB2FF4">
      <w:pPr>
        <w:pStyle w:val="ListParagraph"/>
        <w:numPr>
          <w:ilvl w:val="0"/>
          <w:numId w:val="6"/>
        </w:numPr>
        <w:spacing w:line="480" w:lineRule="auto"/>
        <w:ind w:left="2160"/>
        <w:contextualSpacing w:val="0"/>
      </w:pPr>
      <w:r>
        <w:t>region</w:t>
      </w:r>
    </w:p>
    <w:p w14:paraId="5685873C" w14:textId="3B4840E0" w:rsidR="004C36C0" w:rsidRDefault="004C36C0" w:rsidP="00EB2FF4">
      <w:pPr>
        <w:pStyle w:val="ListParagraph"/>
        <w:numPr>
          <w:ilvl w:val="0"/>
          <w:numId w:val="6"/>
        </w:numPr>
        <w:spacing w:line="480" w:lineRule="auto"/>
        <w:ind w:left="2160"/>
        <w:contextualSpacing w:val="0"/>
      </w:pPr>
      <w:r>
        <w:t>income</w:t>
      </w:r>
    </w:p>
    <w:p w14:paraId="5BA1FEA8" w14:textId="0AAED2E0" w:rsidR="004C36C0" w:rsidRDefault="004C36C0" w:rsidP="00EB2FF4">
      <w:pPr>
        <w:pStyle w:val="ListParagraph"/>
        <w:numPr>
          <w:ilvl w:val="0"/>
          <w:numId w:val="6"/>
        </w:numPr>
        <w:spacing w:line="480" w:lineRule="auto"/>
        <w:ind w:left="2160"/>
        <w:contextualSpacing w:val="0"/>
      </w:pPr>
      <w:r>
        <w:t>married</w:t>
      </w:r>
    </w:p>
    <w:p w14:paraId="70B36884" w14:textId="29B23ED1" w:rsidR="004C36C0" w:rsidRDefault="004C36C0" w:rsidP="00EB2FF4">
      <w:pPr>
        <w:pStyle w:val="ListParagraph"/>
        <w:numPr>
          <w:ilvl w:val="0"/>
          <w:numId w:val="6"/>
        </w:numPr>
        <w:spacing w:line="480" w:lineRule="auto"/>
        <w:ind w:left="2160"/>
        <w:contextualSpacing w:val="0"/>
      </w:pPr>
      <w:r>
        <w:t>children</w:t>
      </w:r>
    </w:p>
    <w:p w14:paraId="2DBD88F7" w14:textId="33119DA7" w:rsidR="004C36C0" w:rsidRDefault="004C36C0" w:rsidP="00EB2FF4">
      <w:pPr>
        <w:pStyle w:val="ListParagraph"/>
        <w:numPr>
          <w:ilvl w:val="0"/>
          <w:numId w:val="6"/>
        </w:numPr>
        <w:spacing w:line="480" w:lineRule="auto"/>
        <w:ind w:left="2160"/>
        <w:contextualSpacing w:val="0"/>
      </w:pPr>
      <w:r>
        <w:t>car</w:t>
      </w:r>
    </w:p>
    <w:p w14:paraId="5B3C2CB1" w14:textId="4088C6F2" w:rsidR="004C36C0" w:rsidRDefault="004C36C0" w:rsidP="00EB2FF4">
      <w:pPr>
        <w:pStyle w:val="ListParagraph"/>
        <w:numPr>
          <w:ilvl w:val="0"/>
          <w:numId w:val="6"/>
        </w:numPr>
        <w:spacing w:line="480" w:lineRule="auto"/>
        <w:ind w:left="2160"/>
        <w:contextualSpacing w:val="0"/>
      </w:pPr>
      <w:proofErr w:type="spellStart"/>
      <w:r>
        <w:t>save_act</w:t>
      </w:r>
      <w:proofErr w:type="spellEnd"/>
    </w:p>
    <w:p w14:paraId="2E8B6EA6" w14:textId="13663030" w:rsidR="004C36C0" w:rsidRDefault="004C36C0" w:rsidP="00EB2FF4">
      <w:pPr>
        <w:pStyle w:val="ListParagraph"/>
        <w:numPr>
          <w:ilvl w:val="0"/>
          <w:numId w:val="6"/>
        </w:numPr>
        <w:spacing w:line="480" w:lineRule="auto"/>
        <w:ind w:left="2160"/>
        <w:contextualSpacing w:val="0"/>
      </w:pPr>
      <w:proofErr w:type="spellStart"/>
      <w:r>
        <w:t>current_act</w:t>
      </w:r>
      <w:proofErr w:type="spellEnd"/>
    </w:p>
    <w:p w14:paraId="3620A2CF" w14:textId="46240013" w:rsidR="004C36C0" w:rsidRDefault="004C36C0" w:rsidP="00EB2FF4">
      <w:pPr>
        <w:pStyle w:val="ListParagraph"/>
        <w:numPr>
          <w:ilvl w:val="0"/>
          <w:numId w:val="6"/>
        </w:numPr>
        <w:spacing w:line="480" w:lineRule="auto"/>
        <w:ind w:left="2160"/>
        <w:contextualSpacing w:val="0"/>
      </w:pPr>
      <w:r>
        <w:t>mortgage</w:t>
      </w:r>
    </w:p>
    <w:p w14:paraId="1D12A423" w14:textId="47BDF72B" w:rsidR="004C36C0" w:rsidRDefault="004C36C0" w:rsidP="00EB2FF4">
      <w:pPr>
        <w:pStyle w:val="ListParagraph"/>
        <w:numPr>
          <w:ilvl w:val="0"/>
          <w:numId w:val="6"/>
        </w:numPr>
        <w:spacing w:line="480" w:lineRule="auto"/>
        <w:ind w:left="2160"/>
        <w:contextualSpacing w:val="0"/>
      </w:pPr>
      <w:r>
        <w:t>pep</w:t>
      </w:r>
    </w:p>
    <w:p w14:paraId="74CBC4FF" w14:textId="169336CB" w:rsidR="00E21DD8" w:rsidRDefault="00E512BF" w:rsidP="00EB2FF4">
      <w:pPr>
        <w:spacing w:line="480" w:lineRule="auto"/>
        <w:ind w:firstLine="720"/>
        <w:rPr>
          <w:b/>
          <w:bCs/>
        </w:rPr>
      </w:pPr>
      <w:r>
        <w:rPr>
          <w:b/>
          <w:bCs/>
        </w:rPr>
        <w:t>Model #1</w:t>
      </w:r>
      <w:r w:rsidR="00E21DD8">
        <w:rPr>
          <w:b/>
          <w:bCs/>
        </w:rPr>
        <w:t>:</w:t>
      </w:r>
    </w:p>
    <w:p w14:paraId="7A32E699" w14:textId="77777777" w:rsidR="00C856C0" w:rsidRDefault="00C856C0" w:rsidP="00EB2FF4">
      <w:pPr>
        <w:spacing w:line="480" w:lineRule="auto"/>
      </w:pPr>
      <w:r>
        <w:t>=== Run information ===</w:t>
      </w:r>
    </w:p>
    <w:p w14:paraId="6C8F3B50" w14:textId="77777777" w:rsidR="00C856C0" w:rsidRDefault="00C856C0" w:rsidP="00EB2FF4">
      <w:pPr>
        <w:spacing w:line="480" w:lineRule="auto"/>
      </w:pPr>
      <w:r>
        <w:t xml:space="preserve">Scheme:       </w:t>
      </w:r>
      <w:proofErr w:type="spellStart"/>
      <w:r>
        <w:t>weka.associations.Apriori</w:t>
      </w:r>
      <w:proofErr w:type="spellEnd"/>
      <w:r>
        <w:t xml:space="preserve"> -N 100 -T 0 -C 0.9 -D 0.05 -U 1.0 -M 0.1 -S -1.0 -V -c -1</w:t>
      </w:r>
    </w:p>
    <w:p w14:paraId="3563EEAA" w14:textId="77777777" w:rsidR="00C856C0" w:rsidRDefault="00C856C0" w:rsidP="00EB2FF4">
      <w:pPr>
        <w:spacing w:line="480" w:lineRule="auto"/>
      </w:pPr>
      <w:r>
        <w:t>=== Associator model (full training set) ===</w:t>
      </w:r>
    </w:p>
    <w:p w14:paraId="3BC389ED" w14:textId="77777777" w:rsidR="00C856C0" w:rsidRDefault="00C856C0" w:rsidP="00EB2FF4">
      <w:pPr>
        <w:spacing w:line="480" w:lineRule="auto"/>
      </w:pPr>
      <w:proofErr w:type="spellStart"/>
      <w:r>
        <w:t>Apriori</w:t>
      </w:r>
      <w:proofErr w:type="spellEnd"/>
    </w:p>
    <w:p w14:paraId="578F2B67" w14:textId="77777777" w:rsidR="00C856C0" w:rsidRDefault="00C856C0" w:rsidP="00EB2FF4">
      <w:pPr>
        <w:spacing w:line="480" w:lineRule="auto"/>
      </w:pPr>
      <w:r>
        <w:t>=======</w:t>
      </w:r>
    </w:p>
    <w:p w14:paraId="3026E8F5" w14:textId="77777777" w:rsidR="00C856C0" w:rsidRDefault="00C856C0" w:rsidP="00EB2FF4">
      <w:pPr>
        <w:spacing w:line="480" w:lineRule="auto"/>
      </w:pPr>
      <w:r>
        <w:t>Minimum support: 0.1 (60 instances)</w:t>
      </w:r>
    </w:p>
    <w:p w14:paraId="5FC3D133" w14:textId="77777777" w:rsidR="00C856C0" w:rsidRDefault="00C856C0" w:rsidP="00EB2FF4">
      <w:pPr>
        <w:spacing w:line="480" w:lineRule="auto"/>
      </w:pPr>
      <w:r>
        <w:t>Minimum metric &lt;confidence&gt;: 0.9</w:t>
      </w:r>
    </w:p>
    <w:p w14:paraId="763D7554" w14:textId="77777777" w:rsidR="00C856C0" w:rsidRDefault="00C856C0" w:rsidP="00EB2FF4">
      <w:pPr>
        <w:spacing w:line="480" w:lineRule="auto"/>
      </w:pPr>
      <w:r>
        <w:t>Number of cycles performed: 18</w:t>
      </w:r>
    </w:p>
    <w:p w14:paraId="32EF5322" w14:textId="77777777" w:rsidR="00C856C0" w:rsidRDefault="00C856C0" w:rsidP="00EB2FF4">
      <w:pPr>
        <w:spacing w:line="480" w:lineRule="auto"/>
      </w:pPr>
      <w:r>
        <w:t>Best rules found:</w:t>
      </w:r>
    </w:p>
    <w:p w14:paraId="34E267EA" w14:textId="77777777" w:rsidR="00C856C0" w:rsidRDefault="00C856C0" w:rsidP="00EB2FF4">
      <w:pPr>
        <w:spacing w:line="480" w:lineRule="auto"/>
      </w:pPr>
      <w:r>
        <w:t xml:space="preserve">  1. children=0 </w:t>
      </w:r>
      <w:proofErr w:type="spellStart"/>
      <w:r>
        <w:t>save_act</w:t>
      </w:r>
      <w:proofErr w:type="spellEnd"/>
      <w:r>
        <w:t>=YES mortgage=NO pep=NO 74 ==&gt; married=YES 73    &lt;conf:(0.99)&gt; lift:(1.49) lev:(0.04) [24] conv:(12.58)</w:t>
      </w:r>
    </w:p>
    <w:p w14:paraId="6CB94F53" w14:textId="77777777" w:rsidR="00C856C0" w:rsidRDefault="00C856C0" w:rsidP="00EB2FF4">
      <w:pPr>
        <w:spacing w:line="480" w:lineRule="auto"/>
      </w:pPr>
      <w:r>
        <w:t xml:space="preserve">  2. sex=FEMALE children=0 mortgage=NO pep=NO 64 ==&gt; married=YES 63    &lt;conf:(0.98)&gt; lift:(1.49) lev:(0.03) [20] conv:(10.88)</w:t>
      </w:r>
    </w:p>
    <w:p w14:paraId="1C2522C2" w14:textId="77777777" w:rsidR="00C856C0" w:rsidRDefault="00C856C0" w:rsidP="00EB2FF4">
      <w:pPr>
        <w:spacing w:line="480" w:lineRule="auto"/>
      </w:pPr>
      <w:r>
        <w:t xml:space="preserve">  3. children=0 </w:t>
      </w:r>
      <w:proofErr w:type="spellStart"/>
      <w:r>
        <w:t>current_act</w:t>
      </w:r>
      <w:proofErr w:type="spellEnd"/>
      <w:r>
        <w:t>=YES mortgage=NO pep=NO 82 ==&gt; married=YES 80    &lt;conf:(0.98)&gt; lift:(1.48) lev:(0.04) [25] conv:(9.29)</w:t>
      </w:r>
    </w:p>
    <w:p w14:paraId="57B32CD7" w14:textId="77777777" w:rsidR="00C856C0" w:rsidRDefault="00C856C0" w:rsidP="00EB2FF4">
      <w:pPr>
        <w:spacing w:line="480" w:lineRule="auto"/>
      </w:pPr>
      <w:r>
        <w:t xml:space="preserve">  4. children=0 mortgage=NO pep=NO 107 ==&gt; married=YES 104    &lt;conf:(0.97)&gt; lift:(1.47) lev:(0.06) [33] conv:(9.1)</w:t>
      </w:r>
    </w:p>
    <w:p w14:paraId="0FCC0F12" w14:textId="77777777" w:rsidR="00C856C0" w:rsidRDefault="00C856C0" w:rsidP="00EB2FF4">
      <w:pPr>
        <w:spacing w:line="480" w:lineRule="auto"/>
      </w:pPr>
      <w:r>
        <w:t xml:space="preserve">  5. children=0 car=NO mortgage=NO pep=NO 62 ==&gt; married=YES 60    &lt;conf:(0.97)&gt; lift:(1.47) lev:(0.03) [19] conv:(7.03)</w:t>
      </w:r>
    </w:p>
    <w:p w14:paraId="226AECA6" w14:textId="77777777" w:rsidR="00C856C0" w:rsidRDefault="00C856C0" w:rsidP="00EB2FF4">
      <w:pPr>
        <w:spacing w:line="480" w:lineRule="auto"/>
      </w:pPr>
      <w:r>
        <w:lastRenderedPageBreak/>
        <w:t xml:space="preserve">  6. married=YES children=0 </w:t>
      </w:r>
      <w:proofErr w:type="spellStart"/>
      <w:r>
        <w:t>save_act</w:t>
      </w:r>
      <w:proofErr w:type="spellEnd"/>
      <w:r>
        <w:t xml:space="preserve">=YES </w:t>
      </w:r>
      <w:proofErr w:type="spellStart"/>
      <w:r>
        <w:t>current_act</w:t>
      </w:r>
      <w:proofErr w:type="spellEnd"/>
      <w:r>
        <w:t>=YES 87 ==&gt; pep=NO 80    &lt;conf:(0.92)&gt; lift:(1.69) lev:(0.05) [32] conv:(4.97)</w:t>
      </w:r>
    </w:p>
    <w:p w14:paraId="7B055E3D" w14:textId="77777777" w:rsidR="00C856C0" w:rsidRDefault="00C856C0" w:rsidP="00EB2FF4">
      <w:pPr>
        <w:spacing w:line="480" w:lineRule="auto"/>
      </w:pPr>
      <w:r>
        <w:t xml:space="preserve">  7. married=YES children=0 </w:t>
      </w:r>
      <w:proofErr w:type="spellStart"/>
      <w:r>
        <w:t>save_act</w:t>
      </w:r>
      <w:proofErr w:type="spellEnd"/>
      <w:r>
        <w:t>=YES mortgage=NO 80 ==&gt; pep=NO 73    &lt;conf:(0.91)&gt; lift:(1.68) lev:(0.05) [29] conv:(4.57)</w:t>
      </w:r>
    </w:p>
    <w:p w14:paraId="17FD445F" w14:textId="77777777" w:rsidR="00C856C0" w:rsidRDefault="00C856C0" w:rsidP="00EB2FF4">
      <w:pPr>
        <w:spacing w:line="480" w:lineRule="auto"/>
      </w:pPr>
      <w:r>
        <w:t xml:space="preserve">  8. married=YES children=0 </w:t>
      </w:r>
      <w:proofErr w:type="spellStart"/>
      <w:r>
        <w:t>current_act</w:t>
      </w:r>
      <w:proofErr w:type="spellEnd"/>
      <w:r>
        <w:t>=YES mortgage=NO 88 ==&gt; pep=NO 80    &lt;conf:(0.91)&gt; lift:(1.67) lev:(0.05) [32] conv:(4.47)</w:t>
      </w:r>
    </w:p>
    <w:p w14:paraId="6A34ADE0" w14:textId="77777777" w:rsidR="00C856C0" w:rsidRDefault="00C856C0" w:rsidP="00EB2FF4">
      <w:pPr>
        <w:spacing w:line="480" w:lineRule="auto"/>
      </w:pPr>
      <w:r>
        <w:t xml:space="preserve">  9. sex=FEMALE married=YES children=0 mortgage=NO 70 ==&gt; pep=NO 63    &lt;conf:(0.9)&gt; lift:(1.66) lev:(0.04) [24] conv:(4)</w:t>
      </w:r>
    </w:p>
    <w:p w14:paraId="57524BF3" w14:textId="2DF5E2CE" w:rsidR="00E512BF" w:rsidRDefault="00E512BF" w:rsidP="00EB2FF4">
      <w:pPr>
        <w:spacing w:line="480" w:lineRule="auto"/>
        <w:ind w:firstLine="720"/>
        <w:rPr>
          <w:b/>
          <w:bCs/>
        </w:rPr>
      </w:pPr>
      <w:r>
        <w:rPr>
          <w:b/>
          <w:bCs/>
        </w:rPr>
        <w:t>Model #2:</w:t>
      </w:r>
    </w:p>
    <w:p w14:paraId="71CFCC72" w14:textId="77777777" w:rsidR="009E4359" w:rsidRPr="009E4359" w:rsidRDefault="009E4359" w:rsidP="00EB2FF4">
      <w:pPr>
        <w:spacing w:line="480" w:lineRule="auto"/>
      </w:pPr>
      <w:r w:rsidRPr="009E4359">
        <w:t>Minimum support: 0.1 (60 instances)</w:t>
      </w:r>
    </w:p>
    <w:p w14:paraId="4BE326AD" w14:textId="77777777" w:rsidR="009E4359" w:rsidRPr="009E4359" w:rsidRDefault="009E4359" w:rsidP="00EB2FF4">
      <w:pPr>
        <w:spacing w:line="480" w:lineRule="auto"/>
      </w:pPr>
      <w:r w:rsidRPr="009E4359">
        <w:t>Minimum metric &lt;confidence&gt;: 0.8</w:t>
      </w:r>
    </w:p>
    <w:p w14:paraId="644F9F06" w14:textId="77777777" w:rsidR="009E4359" w:rsidRPr="009E4359" w:rsidRDefault="009E4359" w:rsidP="00EB2FF4">
      <w:pPr>
        <w:spacing w:line="480" w:lineRule="auto"/>
      </w:pPr>
      <w:r w:rsidRPr="009E4359">
        <w:t>Number of cycles performed: 18</w:t>
      </w:r>
    </w:p>
    <w:p w14:paraId="4B6A2EB6" w14:textId="77777777" w:rsidR="009E4359" w:rsidRPr="009E4359" w:rsidRDefault="009E4359" w:rsidP="00EB2FF4">
      <w:pPr>
        <w:spacing w:line="480" w:lineRule="auto"/>
      </w:pPr>
      <w:r w:rsidRPr="009E4359">
        <w:t>Best rules found:</w:t>
      </w:r>
    </w:p>
    <w:p w14:paraId="5803BD13" w14:textId="77777777" w:rsidR="009E4359" w:rsidRPr="009E4359" w:rsidRDefault="009E4359" w:rsidP="00EB2FF4">
      <w:pPr>
        <w:spacing w:line="480" w:lineRule="auto"/>
      </w:pPr>
      <w:r w:rsidRPr="009E4359">
        <w:t xml:space="preserve">  1. children=0 </w:t>
      </w:r>
      <w:proofErr w:type="spellStart"/>
      <w:r w:rsidRPr="009E4359">
        <w:t>save_act</w:t>
      </w:r>
      <w:proofErr w:type="spellEnd"/>
      <w:r w:rsidRPr="009E4359">
        <w:t>=YES mortgage=NO pep=NO 74 ==&gt; married=YES 73    &lt;conf:(0.99)&gt; lift:(1.49) lev:(0.04) [24] conv:(12.58)</w:t>
      </w:r>
    </w:p>
    <w:p w14:paraId="22795FA4" w14:textId="77777777" w:rsidR="009E4359" w:rsidRPr="009E4359" w:rsidRDefault="009E4359" w:rsidP="00EB2FF4">
      <w:pPr>
        <w:spacing w:line="480" w:lineRule="auto"/>
      </w:pPr>
      <w:r w:rsidRPr="009E4359">
        <w:t xml:space="preserve">  2. sex=FEMALE children=0 mortgage=NO pep=NO 64 ==&gt; married=YES 63    &lt;conf:(0.98)&gt; lift:(1.49) lev:(0.03) [20] conv:(10.88)</w:t>
      </w:r>
    </w:p>
    <w:p w14:paraId="2556D2F9" w14:textId="77777777" w:rsidR="009E4359" w:rsidRPr="009E4359" w:rsidRDefault="009E4359" w:rsidP="00EB2FF4">
      <w:pPr>
        <w:spacing w:line="480" w:lineRule="auto"/>
      </w:pPr>
      <w:r w:rsidRPr="009E4359">
        <w:t xml:space="preserve">  3. children=0 </w:t>
      </w:r>
      <w:proofErr w:type="spellStart"/>
      <w:r w:rsidRPr="009E4359">
        <w:t>current_act</w:t>
      </w:r>
      <w:proofErr w:type="spellEnd"/>
      <w:r w:rsidRPr="009E4359">
        <w:t>=YES mortgage=NO pep=NO 82 ==&gt; married=YES 80    &lt;conf:(0.98)&gt; lift:(1.48) lev:(0.04) [25] conv:(9.29)</w:t>
      </w:r>
    </w:p>
    <w:p w14:paraId="0EE85D5F" w14:textId="77777777" w:rsidR="009E4359" w:rsidRPr="009E4359" w:rsidRDefault="009E4359" w:rsidP="00EB2FF4">
      <w:pPr>
        <w:spacing w:line="480" w:lineRule="auto"/>
      </w:pPr>
      <w:r w:rsidRPr="009E4359">
        <w:t xml:space="preserve">  4. children=0 mortgage=NO pep=NO 107 ==&gt; married=YES 104    &lt;conf:(0.97)&gt; lift:(1.47) lev:(0.06) [33] conv:(9.1)</w:t>
      </w:r>
    </w:p>
    <w:p w14:paraId="0352C0DC" w14:textId="77777777" w:rsidR="009E4359" w:rsidRPr="009E4359" w:rsidRDefault="009E4359" w:rsidP="00EB2FF4">
      <w:pPr>
        <w:spacing w:line="480" w:lineRule="auto"/>
      </w:pPr>
      <w:r w:rsidRPr="009E4359">
        <w:t xml:space="preserve">  5. children=0 car=NO mortgage=NO pep=NO 62 ==&gt; married=YES 60    &lt;conf:(0.97)&gt; lift:(1.47) lev:(0.03) [19] conv:(7.03)</w:t>
      </w:r>
    </w:p>
    <w:p w14:paraId="18BD6601" w14:textId="77777777" w:rsidR="009E4359" w:rsidRPr="009E4359" w:rsidRDefault="009E4359" w:rsidP="00EB2FF4">
      <w:pPr>
        <w:spacing w:line="480" w:lineRule="auto"/>
      </w:pPr>
      <w:r w:rsidRPr="009E4359">
        <w:t xml:space="preserve">  6. married=YES children=0 </w:t>
      </w:r>
      <w:proofErr w:type="spellStart"/>
      <w:r w:rsidRPr="009E4359">
        <w:t>save_act</w:t>
      </w:r>
      <w:proofErr w:type="spellEnd"/>
      <w:r w:rsidRPr="009E4359">
        <w:t xml:space="preserve">=YES </w:t>
      </w:r>
      <w:proofErr w:type="spellStart"/>
      <w:r w:rsidRPr="009E4359">
        <w:t>current_act</w:t>
      </w:r>
      <w:proofErr w:type="spellEnd"/>
      <w:r w:rsidRPr="009E4359">
        <w:t>=YES 87 ==&gt; pep=NO 80    &lt;conf:(0.92)&gt; lift:(1.69) lev:(0.05) [32] conv:(4.97)</w:t>
      </w:r>
    </w:p>
    <w:p w14:paraId="34FF030B" w14:textId="77777777" w:rsidR="009E4359" w:rsidRPr="009E4359" w:rsidRDefault="009E4359" w:rsidP="00EB2FF4">
      <w:pPr>
        <w:spacing w:line="480" w:lineRule="auto"/>
      </w:pPr>
      <w:r w:rsidRPr="009E4359">
        <w:t xml:space="preserve">  7. married=YES children=0 </w:t>
      </w:r>
      <w:proofErr w:type="spellStart"/>
      <w:r w:rsidRPr="009E4359">
        <w:t>save_act</w:t>
      </w:r>
      <w:proofErr w:type="spellEnd"/>
      <w:r w:rsidRPr="009E4359">
        <w:t>=YES mortgage=NO 80 ==&gt; pep=NO 73    &lt;conf:(0.91)&gt; lift:(1.68) lev:(0.05) [29] conv:(4.57)</w:t>
      </w:r>
    </w:p>
    <w:p w14:paraId="36247CD6" w14:textId="77777777" w:rsidR="009E4359" w:rsidRPr="009E4359" w:rsidRDefault="009E4359" w:rsidP="00EB2FF4">
      <w:pPr>
        <w:spacing w:line="480" w:lineRule="auto"/>
      </w:pPr>
      <w:r w:rsidRPr="009E4359">
        <w:t xml:space="preserve">  8. married=YES children=0 </w:t>
      </w:r>
      <w:proofErr w:type="spellStart"/>
      <w:r w:rsidRPr="009E4359">
        <w:t>current_act</w:t>
      </w:r>
      <w:proofErr w:type="spellEnd"/>
      <w:r w:rsidRPr="009E4359">
        <w:t>=YES mortgage=NO 88 ==&gt; pep=NO 80    &lt;conf:(0.91)&gt; lift:(1.67) lev:(0.05) [32] conv:(4.47)</w:t>
      </w:r>
    </w:p>
    <w:p w14:paraId="30D5EE4B" w14:textId="77777777" w:rsidR="009E4359" w:rsidRPr="009E4359" w:rsidRDefault="009E4359" w:rsidP="00EB2FF4">
      <w:pPr>
        <w:spacing w:line="480" w:lineRule="auto"/>
      </w:pPr>
      <w:r w:rsidRPr="009E4359">
        <w:t xml:space="preserve">  9. sex=FEMALE married=YES children=0 mortgage=NO 70 ==&gt; pep=NO 63    &lt;conf:(0.9)&gt; lift:(1.66) lev:(0.04) [24] conv:(4)</w:t>
      </w:r>
    </w:p>
    <w:p w14:paraId="1A2370D7" w14:textId="77777777" w:rsidR="009E4359" w:rsidRPr="009E4359" w:rsidRDefault="009E4359" w:rsidP="00EB2FF4">
      <w:pPr>
        <w:spacing w:line="480" w:lineRule="auto"/>
      </w:pPr>
      <w:r w:rsidRPr="009E4359">
        <w:t xml:space="preserve"> 10. married=YES children=0 </w:t>
      </w:r>
      <w:proofErr w:type="spellStart"/>
      <w:r w:rsidRPr="009E4359">
        <w:t>save_act</w:t>
      </w:r>
      <w:proofErr w:type="spellEnd"/>
      <w:r w:rsidRPr="009E4359">
        <w:t>=YES 119 ==&gt; pep=NO 107    &lt;conf:(0.9)&gt; lift:(1.65) lev:(0.07) [42] conv:(4.18)</w:t>
      </w:r>
    </w:p>
    <w:p w14:paraId="5CACA76B" w14:textId="77777777" w:rsidR="009E4359" w:rsidRPr="009E4359" w:rsidRDefault="009E4359" w:rsidP="00EB2FF4">
      <w:pPr>
        <w:spacing w:line="480" w:lineRule="auto"/>
      </w:pPr>
      <w:r w:rsidRPr="009E4359">
        <w:lastRenderedPageBreak/>
        <w:t xml:space="preserve"> 11. married=YES children=0 mortgage=NO 116 ==&gt; pep=NO 104    &lt;conf:(0.9)&gt; lift:(1.65) lev:(0.07) [40] conv:(4.07)</w:t>
      </w:r>
    </w:p>
    <w:p w14:paraId="669FA05D" w14:textId="77777777" w:rsidR="009E4359" w:rsidRPr="009E4359" w:rsidRDefault="009E4359" w:rsidP="00EB2FF4">
      <w:pPr>
        <w:spacing w:line="480" w:lineRule="auto"/>
      </w:pPr>
      <w:r w:rsidRPr="009E4359">
        <w:t xml:space="preserve"> 12. married=YES children=0 car=NO mortgage=NO 67 ==&gt; pep=NO 60    &lt;conf:(0.9)&gt; lift:(1.65) lev:(0.04) [23] conv:(3.82)</w:t>
      </w:r>
    </w:p>
    <w:p w14:paraId="14D81097" w14:textId="77777777" w:rsidR="009E4359" w:rsidRPr="009E4359" w:rsidRDefault="009E4359" w:rsidP="00EB2FF4">
      <w:pPr>
        <w:spacing w:line="480" w:lineRule="auto"/>
      </w:pPr>
      <w:r w:rsidRPr="009E4359">
        <w:t xml:space="preserve"> 13. children=0 car=NO pep=NO 91 ==&gt; married=YES 80    &lt;conf:(0.88)&gt; lift:(1.33) lev:(0.03) [19] conv:(2.58)</w:t>
      </w:r>
    </w:p>
    <w:p w14:paraId="40012D8C" w14:textId="77777777" w:rsidR="009E4359" w:rsidRPr="009E4359" w:rsidRDefault="009E4359" w:rsidP="00EB2FF4">
      <w:pPr>
        <w:spacing w:line="480" w:lineRule="auto"/>
      </w:pPr>
      <w:r w:rsidRPr="009E4359">
        <w:t xml:space="preserve"> 14. region=INNER_CITY children=0 pep=NO 73 ==&gt; married=YES 64    &lt;conf:(0.88)&gt; lift:(1.33) lev:(0.03) [15] conv:(2.48)</w:t>
      </w:r>
    </w:p>
    <w:p w14:paraId="083D32A6" w14:textId="77777777" w:rsidR="009E4359" w:rsidRPr="009E4359" w:rsidRDefault="009E4359" w:rsidP="00EB2FF4">
      <w:pPr>
        <w:spacing w:line="480" w:lineRule="auto"/>
      </w:pPr>
      <w:r w:rsidRPr="009E4359">
        <w:t xml:space="preserve"> 15. children=0 car=NO </w:t>
      </w:r>
      <w:proofErr w:type="spellStart"/>
      <w:r w:rsidRPr="009E4359">
        <w:t>current_act</w:t>
      </w:r>
      <w:proofErr w:type="spellEnd"/>
      <w:r w:rsidRPr="009E4359">
        <w:t>=YES pep=NO 69 ==&gt; married=YES 60    &lt;conf:(0.87)&gt; lift:(1.32) lev:(0.02) [14] conv:(2.35)</w:t>
      </w:r>
    </w:p>
    <w:p w14:paraId="2ECCB52A" w14:textId="77777777" w:rsidR="009E4359" w:rsidRPr="009E4359" w:rsidRDefault="009E4359" w:rsidP="00EB2FF4">
      <w:pPr>
        <w:spacing w:line="480" w:lineRule="auto"/>
      </w:pPr>
      <w:r w:rsidRPr="009E4359">
        <w:t xml:space="preserve"> 16. sex=FEMALE children=0 pep=NO 90 ==&gt; married=YES 78    &lt;conf:(0.87)&gt; lift:(1.31) lev:(0.03) [18] conv:(2.35)</w:t>
      </w:r>
    </w:p>
    <w:p w14:paraId="7E4EE232" w14:textId="77777777" w:rsidR="009E4359" w:rsidRPr="009E4359" w:rsidRDefault="009E4359" w:rsidP="00EB2FF4">
      <w:pPr>
        <w:spacing w:line="480" w:lineRule="auto"/>
      </w:pPr>
      <w:r w:rsidRPr="009E4359">
        <w:t xml:space="preserve"> 17. car=NO mortgage=NO pep=YES 89 ==&gt; </w:t>
      </w:r>
      <w:proofErr w:type="spellStart"/>
      <w:r w:rsidRPr="009E4359">
        <w:t>current_act</w:t>
      </w:r>
      <w:proofErr w:type="spellEnd"/>
      <w:r w:rsidRPr="009E4359">
        <w:t>=YES 77    &lt;conf:(0.87)&gt; lift:(1.14) lev:(0.02) [9] conv:(1.65)</w:t>
      </w:r>
    </w:p>
    <w:p w14:paraId="3348A57B" w14:textId="77777777" w:rsidR="009E4359" w:rsidRPr="009E4359" w:rsidRDefault="009E4359" w:rsidP="00EB2FF4">
      <w:pPr>
        <w:spacing w:line="480" w:lineRule="auto"/>
      </w:pPr>
      <w:r w:rsidRPr="009E4359">
        <w:t xml:space="preserve"> 18. children=1 </w:t>
      </w:r>
      <w:proofErr w:type="spellStart"/>
      <w:r w:rsidRPr="009E4359">
        <w:t>save_act</w:t>
      </w:r>
      <w:proofErr w:type="spellEnd"/>
      <w:r w:rsidRPr="009E4359">
        <w:t xml:space="preserve">=YES </w:t>
      </w:r>
      <w:proofErr w:type="spellStart"/>
      <w:r w:rsidRPr="009E4359">
        <w:t>current_act</w:t>
      </w:r>
      <w:proofErr w:type="spellEnd"/>
      <w:r w:rsidRPr="009E4359">
        <w:t>=YES 73 ==&gt; pep=YES 63    &lt;conf:(0.86)&gt; lift:(1.89) lev:(0.05) [29] conv:(3.61)</w:t>
      </w:r>
    </w:p>
    <w:p w14:paraId="05012958" w14:textId="77777777" w:rsidR="009E4359" w:rsidRPr="009E4359" w:rsidRDefault="009E4359" w:rsidP="00EB2FF4">
      <w:pPr>
        <w:spacing w:line="480" w:lineRule="auto"/>
      </w:pPr>
      <w:r w:rsidRPr="009E4359">
        <w:t xml:space="preserve"> 19. sex=FEMALE children=0 </w:t>
      </w:r>
      <w:proofErr w:type="spellStart"/>
      <w:r w:rsidRPr="009E4359">
        <w:t>current_act</w:t>
      </w:r>
      <w:proofErr w:type="spellEnd"/>
      <w:r w:rsidRPr="009E4359">
        <w:t>=YES pep=NO 70 ==&gt; married=YES 60    &lt;conf:(0.86)&gt; lift:(1.3) lev:(0.02) [13] conv:(2.16)</w:t>
      </w:r>
    </w:p>
    <w:p w14:paraId="189BB74A" w14:textId="77777777" w:rsidR="009E4359" w:rsidRPr="009E4359" w:rsidRDefault="009E4359" w:rsidP="00EB2FF4">
      <w:pPr>
        <w:spacing w:line="480" w:lineRule="auto"/>
      </w:pPr>
      <w:r w:rsidRPr="009E4359">
        <w:t xml:space="preserve"> 20. car=YES </w:t>
      </w:r>
      <w:proofErr w:type="spellStart"/>
      <w:r w:rsidRPr="009E4359">
        <w:t>save_act</w:t>
      </w:r>
      <w:proofErr w:type="spellEnd"/>
      <w:r w:rsidRPr="009E4359">
        <w:t>=YES mortgage=NO pep=NO 74 ==&gt; married=YES 63    &lt;conf:(0.85)&gt; lift:(1.29) lev:(0.02) [14] conv:(2.1)</w:t>
      </w:r>
    </w:p>
    <w:p w14:paraId="28D34CB4" w14:textId="77777777" w:rsidR="009E4359" w:rsidRPr="009E4359" w:rsidRDefault="009E4359" w:rsidP="00EB2FF4">
      <w:pPr>
        <w:spacing w:line="480" w:lineRule="auto"/>
      </w:pPr>
      <w:r w:rsidRPr="009E4359">
        <w:t xml:space="preserve"> 21. region=INNER_CITY </w:t>
      </w:r>
      <w:proofErr w:type="spellStart"/>
      <w:r w:rsidRPr="009E4359">
        <w:t>current_act</w:t>
      </w:r>
      <w:proofErr w:type="spellEnd"/>
      <w:r w:rsidRPr="009E4359">
        <w:t>=YES mortgage=NO pep=NO 78 ==&gt; married=YES 66    &lt;conf:(0.85)&gt; lift:(1.28) lev:(0.02) [14] conv:(2.04)</w:t>
      </w:r>
    </w:p>
    <w:p w14:paraId="4D325F6B" w14:textId="77777777" w:rsidR="009E4359" w:rsidRPr="009E4359" w:rsidRDefault="009E4359" w:rsidP="00EB2FF4">
      <w:pPr>
        <w:spacing w:line="480" w:lineRule="auto"/>
      </w:pPr>
      <w:r w:rsidRPr="009E4359">
        <w:t xml:space="preserve"> 22. children=1 mortgage=NO 84 ==&gt; pep=YES 71    &lt;conf:(0.85)&gt; lift:(1.85) lev:(0.05) [32] conv:(3.26)</w:t>
      </w:r>
    </w:p>
    <w:p w14:paraId="20837765" w14:textId="77777777" w:rsidR="009E4359" w:rsidRPr="009E4359" w:rsidRDefault="009E4359" w:rsidP="00EB2FF4">
      <w:pPr>
        <w:spacing w:line="480" w:lineRule="auto"/>
      </w:pPr>
      <w:r w:rsidRPr="009E4359">
        <w:t xml:space="preserve"> 23. </w:t>
      </w:r>
      <w:proofErr w:type="spellStart"/>
      <w:r w:rsidRPr="009E4359">
        <w:t>save_act</w:t>
      </w:r>
      <w:proofErr w:type="spellEnd"/>
      <w:r w:rsidRPr="009E4359">
        <w:t>=YES mortgage=NO pep=NO 142 ==&gt; married=YES 120    &lt;conf:(0.85)&gt; lift:(1.28) lev:(0.04) [26] conv:(2.1)</w:t>
      </w:r>
    </w:p>
    <w:p w14:paraId="6E882A44" w14:textId="77777777" w:rsidR="009E4359" w:rsidRPr="009E4359" w:rsidRDefault="009E4359" w:rsidP="00EB2FF4">
      <w:pPr>
        <w:spacing w:line="480" w:lineRule="auto"/>
      </w:pPr>
      <w:r w:rsidRPr="009E4359">
        <w:t xml:space="preserve"> 24. sex=FEMALE married=YES children=0 </w:t>
      </w:r>
      <w:proofErr w:type="spellStart"/>
      <w:r w:rsidRPr="009E4359">
        <w:t>current_act</w:t>
      </w:r>
      <w:proofErr w:type="spellEnd"/>
      <w:r w:rsidRPr="009E4359">
        <w:t>=YES 71 ==&gt; pep=NO 60    &lt;conf:(0.85)&gt; lift:(1.56) lev:(0.04) [21] conv:(2.7)</w:t>
      </w:r>
    </w:p>
    <w:p w14:paraId="78CA64F7" w14:textId="77777777" w:rsidR="009E4359" w:rsidRPr="009E4359" w:rsidRDefault="009E4359" w:rsidP="00EB2FF4">
      <w:pPr>
        <w:spacing w:line="480" w:lineRule="auto"/>
      </w:pPr>
      <w:r w:rsidRPr="009E4359">
        <w:t xml:space="preserve"> 25. children=0 pep=NO 167 ==&gt; married=YES 141    &lt;conf:(0.84)&gt; lift:(1.28) lev:(0.05) [30] conv:(2.1)</w:t>
      </w:r>
    </w:p>
    <w:p w14:paraId="07905816" w14:textId="77777777" w:rsidR="009E4359" w:rsidRPr="009E4359" w:rsidRDefault="009E4359" w:rsidP="00EB2FF4">
      <w:pPr>
        <w:spacing w:line="480" w:lineRule="auto"/>
      </w:pPr>
      <w:r w:rsidRPr="009E4359">
        <w:t xml:space="preserve"> 26. </w:t>
      </w:r>
      <w:proofErr w:type="spellStart"/>
      <w:r w:rsidRPr="009E4359">
        <w:t>save_act</w:t>
      </w:r>
      <w:proofErr w:type="spellEnd"/>
      <w:r w:rsidRPr="009E4359">
        <w:t xml:space="preserve">=YES </w:t>
      </w:r>
      <w:proofErr w:type="spellStart"/>
      <w:r w:rsidRPr="009E4359">
        <w:t>current_act</w:t>
      </w:r>
      <w:proofErr w:type="spellEnd"/>
      <w:r w:rsidRPr="009E4359">
        <w:t>=YES mortgage=NO pep=NO 108 ==&gt; married=YES 91    &lt;conf:(0.84)&gt; lift:(1.28) lev:(0.03) [19] conv:(2.04)</w:t>
      </w:r>
    </w:p>
    <w:p w14:paraId="478FFD50" w14:textId="77777777" w:rsidR="009E4359" w:rsidRPr="009E4359" w:rsidRDefault="009E4359" w:rsidP="00EB2FF4">
      <w:pPr>
        <w:spacing w:line="480" w:lineRule="auto"/>
      </w:pPr>
      <w:r w:rsidRPr="009E4359">
        <w:t xml:space="preserve"> 27. children=1 </w:t>
      </w:r>
      <w:proofErr w:type="spellStart"/>
      <w:r w:rsidRPr="009E4359">
        <w:t>save_act</w:t>
      </w:r>
      <w:proofErr w:type="spellEnd"/>
      <w:r w:rsidRPr="009E4359">
        <w:t>=YES 95 ==&gt; pep=YES 80    &lt;conf:(0.84)&gt; lift:(1.84) lev:(0.06) [36] conv:(3.23)</w:t>
      </w:r>
    </w:p>
    <w:p w14:paraId="79F5BE2D" w14:textId="77777777" w:rsidR="009E4359" w:rsidRPr="009E4359" w:rsidRDefault="009E4359" w:rsidP="00EB2FF4">
      <w:pPr>
        <w:spacing w:line="480" w:lineRule="auto"/>
      </w:pPr>
      <w:r w:rsidRPr="009E4359">
        <w:lastRenderedPageBreak/>
        <w:t xml:space="preserve"> 28. children=0 car=YES pep=NO 76 ==&gt; </w:t>
      </w:r>
      <w:proofErr w:type="spellStart"/>
      <w:r w:rsidRPr="009E4359">
        <w:t>save_act</w:t>
      </w:r>
      <w:proofErr w:type="spellEnd"/>
      <w:r w:rsidRPr="009E4359">
        <w:t>=YES 64    &lt;conf:(0.84)&gt; lift:(1.22) lev:(0.02) [11] conv:(1.81)</w:t>
      </w:r>
    </w:p>
    <w:p w14:paraId="638DB590" w14:textId="77777777" w:rsidR="009E4359" w:rsidRPr="009E4359" w:rsidRDefault="009E4359" w:rsidP="00EB2FF4">
      <w:pPr>
        <w:spacing w:line="480" w:lineRule="auto"/>
      </w:pPr>
      <w:r w:rsidRPr="009E4359">
        <w:t xml:space="preserve"> 29. region=INNER_CITY children=0 pep=NO 73 ==&gt; </w:t>
      </w:r>
      <w:proofErr w:type="spellStart"/>
      <w:r w:rsidRPr="009E4359">
        <w:t>current_act</w:t>
      </w:r>
      <w:proofErr w:type="spellEnd"/>
      <w:r w:rsidRPr="009E4359">
        <w:t>=YES 61    &lt;conf:(0.84)&gt; lift:(1.1) lev:(0.01) [5] conv:(1.36)</w:t>
      </w:r>
    </w:p>
    <w:p w14:paraId="4E7B40D6" w14:textId="77777777" w:rsidR="009E4359" w:rsidRPr="009E4359" w:rsidRDefault="009E4359" w:rsidP="00EB2FF4">
      <w:pPr>
        <w:spacing w:line="480" w:lineRule="auto"/>
      </w:pPr>
      <w:r w:rsidRPr="009E4359">
        <w:t xml:space="preserve"> 30. region=INNER_CITY mortgage=NO pep=NO 96 ==&gt; married=YES 80    &lt;conf:(0.83)&gt; lift:(1.26) lev:(0.03) [16] conv:(1.92)</w:t>
      </w:r>
    </w:p>
    <w:p w14:paraId="69731E51" w14:textId="77777777" w:rsidR="009E4359" w:rsidRPr="009E4359" w:rsidRDefault="009E4359" w:rsidP="00EB2FF4">
      <w:pPr>
        <w:spacing w:line="480" w:lineRule="auto"/>
      </w:pPr>
      <w:r w:rsidRPr="009E4359">
        <w:t xml:space="preserve"> 31. married=NO car=NO </w:t>
      </w:r>
      <w:proofErr w:type="spellStart"/>
      <w:r w:rsidRPr="009E4359">
        <w:t>save_act</w:t>
      </w:r>
      <w:proofErr w:type="spellEnd"/>
      <w:r w:rsidRPr="009E4359">
        <w:t xml:space="preserve">=YES 72 ==&gt; </w:t>
      </w:r>
      <w:proofErr w:type="spellStart"/>
      <w:r w:rsidRPr="009E4359">
        <w:t>current_act</w:t>
      </w:r>
      <w:proofErr w:type="spellEnd"/>
      <w:r w:rsidRPr="009E4359">
        <w:t>=YES 60    &lt;conf:(0.83)&gt; lift:(1.1) lev:(0.01) [5] conv:(1.34)</w:t>
      </w:r>
    </w:p>
    <w:p w14:paraId="005EFBB2" w14:textId="77777777" w:rsidR="009E4359" w:rsidRPr="009E4359" w:rsidRDefault="009E4359" w:rsidP="00EB2FF4">
      <w:pPr>
        <w:spacing w:line="480" w:lineRule="auto"/>
      </w:pPr>
      <w:r w:rsidRPr="009E4359">
        <w:t xml:space="preserve"> 32. children=1 </w:t>
      </w:r>
      <w:proofErr w:type="spellStart"/>
      <w:r w:rsidRPr="009E4359">
        <w:t>current_act</w:t>
      </w:r>
      <w:proofErr w:type="spellEnd"/>
      <w:r w:rsidRPr="009E4359">
        <w:t>=YES 101 ==&gt; pep=YES 84    &lt;conf:(0.83)&gt; lift:(1.82) lev:(0.06) [37] conv:(3.05)</w:t>
      </w:r>
    </w:p>
    <w:p w14:paraId="56EA8F37" w14:textId="77777777" w:rsidR="009E4359" w:rsidRPr="009E4359" w:rsidRDefault="009E4359" w:rsidP="00EB2FF4">
      <w:pPr>
        <w:spacing w:line="480" w:lineRule="auto"/>
      </w:pPr>
      <w:r w:rsidRPr="009E4359">
        <w:t xml:space="preserve"> 33. married=YES children=1 89 ==&gt; pep=YES 74    &lt;conf:(0.83)&gt; lift:(1.82) lev:(0.06) [33] conv:(3.02)</w:t>
      </w:r>
    </w:p>
    <w:p w14:paraId="7F85099E" w14:textId="77777777" w:rsidR="009E4359" w:rsidRPr="009E4359" w:rsidRDefault="009E4359" w:rsidP="00EB2FF4">
      <w:pPr>
        <w:spacing w:line="480" w:lineRule="auto"/>
      </w:pPr>
      <w:r w:rsidRPr="009E4359">
        <w:t xml:space="preserve"> 34. sex=FEMALE region=INNER_CITY pep=NO 77 ==&gt; </w:t>
      </w:r>
      <w:proofErr w:type="spellStart"/>
      <w:r w:rsidRPr="009E4359">
        <w:t>current_act</w:t>
      </w:r>
      <w:proofErr w:type="spellEnd"/>
      <w:r w:rsidRPr="009E4359">
        <w:t>=YES 64    &lt;conf:(0.83)&gt; lift:(1.1) lev:(0.01) [5] conv:(1.33)</w:t>
      </w:r>
    </w:p>
    <w:p w14:paraId="2DCEFC6B" w14:textId="77777777" w:rsidR="009E4359" w:rsidRPr="009E4359" w:rsidRDefault="009E4359" w:rsidP="00EB2FF4">
      <w:pPr>
        <w:spacing w:line="480" w:lineRule="auto"/>
      </w:pPr>
      <w:r w:rsidRPr="009E4359">
        <w:t xml:space="preserve"> 35. married=NO </w:t>
      </w:r>
      <w:proofErr w:type="spellStart"/>
      <w:r w:rsidRPr="009E4359">
        <w:t>save_act</w:t>
      </w:r>
      <w:proofErr w:type="spellEnd"/>
      <w:r w:rsidRPr="009E4359">
        <w:t xml:space="preserve">=YES pep=YES 77 ==&gt; </w:t>
      </w:r>
      <w:proofErr w:type="spellStart"/>
      <w:r w:rsidRPr="009E4359">
        <w:t>current_act</w:t>
      </w:r>
      <w:proofErr w:type="spellEnd"/>
      <w:r w:rsidRPr="009E4359">
        <w:t>=YES 64    &lt;conf:(0.83)&gt; lift:(1.1) lev:(0.01) [5] conv:(1.33)</w:t>
      </w:r>
    </w:p>
    <w:p w14:paraId="78B65ED2" w14:textId="77777777" w:rsidR="009E4359" w:rsidRPr="009E4359" w:rsidRDefault="009E4359" w:rsidP="00EB2FF4">
      <w:pPr>
        <w:spacing w:line="480" w:lineRule="auto"/>
      </w:pPr>
      <w:r w:rsidRPr="009E4359">
        <w:t xml:space="preserve"> 36. married=NO </w:t>
      </w:r>
      <w:proofErr w:type="spellStart"/>
      <w:r w:rsidRPr="009E4359">
        <w:t>save_act</w:t>
      </w:r>
      <w:proofErr w:type="spellEnd"/>
      <w:r w:rsidRPr="009E4359">
        <w:t>=YES pep=YES 77 ==&gt; mortgage=NO 64    &lt;conf:(0.83)&gt; lift:(1.28) lev:(0.02) [13] conv:(1.92)</w:t>
      </w:r>
    </w:p>
    <w:p w14:paraId="0760A936" w14:textId="77777777" w:rsidR="009E4359" w:rsidRPr="009E4359" w:rsidRDefault="009E4359" w:rsidP="00EB2FF4">
      <w:pPr>
        <w:spacing w:line="480" w:lineRule="auto"/>
      </w:pPr>
      <w:r w:rsidRPr="009E4359">
        <w:t xml:space="preserve"> 37. sex=FEMALE </w:t>
      </w:r>
      <w:proofErr w:type="spellStart"/>
      <w:r w:rsidRPr="009E4359">
        <w:t>save_act</w:t>
      </w:r>
      <w:proofErr w:type="spellEnd"/>
      <w:r w:rsidRPr="009E4359">
        <w:t>=YES mortgage=NO pep=NO 77 ==&gt; married=YES 64    &lt;conf:(0.83)&gt; lift:(1.26) lev:(0.02) [13] conv:(1.87)</w:t>
      </w:r>
    </w:p>
    <w:p w14:paraId="2248271B" w14:textId="77777777" w:rsidR="009E4359" w:rsidRPr="009E4359" w:rsidRDefault="009E4359" w:rsidP="00EB2FF4">
      <w:pPr>
        <w:spacing w:line="480" w:lineRule="auto"/>
      </w:pPr>
      <w:r w:rsidRPr="009E4359">
        <w:t xml:space="preserve"> 38. sex=FEMALE married=YES children=0 94 ==&gt; pep=NO 78    &lt;conf:(0.83)&gt; lift:(1.53) lev:(0.04) [26] conv:(2.53)</w:t>
      </w:r>
    </w:p>
    <w:p w14:paraId="4510E9E9" w14:textId="77777777" w:rsidR="009E4359" w:rsidRPr="009E4359" w:rsidRDefault="009E4359" w:rsidP="00EB2FF4">
      <w:pPr>
        <w:spacing w:line="480" w:lineRule="auto"/>
      </w:pPr>
      <w:r w:rsidRPr="009E4359">
        <w:t xml:space="preserve"> 39. sex=MALE mortgage=NO pep=NO 94 ==&gt; married=YES 78    &lt;conf:(0.83)&gt; lift:(1.26) lev:(0.03) [15] conv:(1.88)</w:t>
      </w:r>
    </w:p>
    <w:p w14:paraId="34EA64D7" w14:textId="77777777" w:rsidR="009E4359" w:rsidRPr="009E4359" w:rsidRDefault="009E4359" w:rsidP="00EB2FF4">
      <w:pPr>
        <w:spacing w:line="480" w:lineRule="auto"/>
      </w:pPr>
      <w:r w:rsidRPr="009E4359">
        <w:t xml:space="preserve"> 40. children=0 </w:t>
      </w:r>
      <w:proofErr w:type="spellStart"/>
      <w:r w:rsidRPr="009E4359">
        <w:t>current_act</w:t>
      </w:r>
      <w:proofErr w:type="spellEnd"/>
      <w:r w:rsidRPr="009E4359">
        <w:t>=YES pep=NO 127 ==&gt; married=YES 105    &lt;conf:(0.83)&gt; lift:(1.25) lev:(0.04) [21] conv:(1.88)</w:t>
      </w:r>
    </w:p>
    <w:p w14:paraId="1F2B53BD" w14:textId="77777777" w:rsidR="009E4359" w:rsidRPr="009E4359" w:rsidRDefault="009E4359" w:rsidP="00EB2FF4">
      <w:pPr>
        <w:spacing w:line="480" w:lineRule="auto"/>
      </w:pPr>
      <w:r w:rsidRPr="009E4359">
        <w:t xml:space="preserve"> 41. sex=FEMALE region=INNER_CITY </w:t>
      </w:r>
      <w:proofErr w:type="spellStart"/>
      <w:r w:rsidRPr="009E4359">
        <w:t>save_act</w:t>
      </w:r>
      <w:proofErr w:type="spellEnd"/>
      <w:r w:rsidRPr="009E4359">
        <w:t xml:space="preserve">=YES 86 ==&gt; </w:t>
      </w:r>
      <w:proofErr w:type="spellStart"/>
      <w:r w:rsidRPr="009E4359">
        <w:t>current_act</w:t>
      </w:r>
      <w:proofErr w:type="spellEnd"/>
      <w:r w:rsidRPr="009E4359">
        <w:t>=YES 71    &lt;conf:(0.83)&gt; lift:(1.09) lev:(0.01) [5] conv:(1.3)</w:t>
      </w:r>
    </w:p>
    <w:p w14:paraId="5C384603" w14:textId="77777777" w:rsidR="009E4359" w:rsidRPr="009E4359" w:rsidRDefault="009E4359" w:rsidP="00EB2FF4">
      <w:pPr>
        <w:spacing w:line="480" w:lineRule="auto"/>
      </w:pPr>
      <w:r w:rsidRPr="009E4359">
        <w:t xml:space="preserve"> 42. </w:t>
      </w:r>
      <w:proofErr w:type="spellStart"/>
      <w:r w:rsidRPr="009E4359">
        <w:t>current_act</w:t>
      </w:r>
      <w:proofErr w:type="spellEnd"/>
      <w:r w:rsidRPr="009E4359">
        <w:t xml:space="preserve">=YES mortgage=YES pep=NO 86 ==&gt; </w:t>
      </w:r>
      <w:proofErr w:type="spellStart"/>
      <w:r w:rsidRPr="009E4359">
        <w:t>save_act</w:t>
      </w:r>
      <w:proofErr w:type="spellEnd"/>
      <w:r w:rsidRPr="009E4359">
        <w:t>=YES 71    &lt;conf:(0.83)&gt; lift:(1.2) lev:(0.02) [11] conv:(1.67)</w:t>
      </w:r>
    </w:p>
    <w:p w14:paraId="75E2BE73" w14:textId="77777777" w:rsidR="009E4359" w:rsidRPr="009E4359" w:rsidRDefault="009E4359" w:rsidP="00EB2FF4">
      <w:pPr>
        <w:spacing w:line="480" w:lineRule="auto"/>
      </w:pPr>
      <w:r w:rsidRPr="009E4359">
        <w:t xml:space="preserve"> 43. region=INNER_CITY married=YES mortgage=NO pep=NO 80 ==&gt; </w:t>
      </w:r>
      <w:proofErr w:type="spellStart"/>
      <w:r w:rsidRPr="009E4359">
        <w:t>current_act</w:t>
      </w:r>
      <w:proofErr w:type="spellEnd"/>
      <w:r w:rsidRPr="009E4359">
        <w:t>=YES 66    &lt;conf:(0.82)&gt; lift:(1.09) lev:(0.01) [5] conv:(1.29)</w:t>
      </w:r>
    </w:p>
    <w:p w14:paraId="16B1280F" w14:textId="77777777" w:rsidR="009E4359" w:rsidRPr="009E4359" w:rsidRDefault="009E4359" w:rsidP="00EB2FF4">
      <w:pPr>
        <w:spacing w:line="480" w:lineRule="auto"/>
      </w:pPr>
      <w:r w:rsidRPr="009E4359">
        <w:t xml:space="preserve"> 44. married=NO </w:t>
      </w:r>
      <w:proofErr w:type="spellStart"/>
      <w:r w:rsidRPr="009E4359">
        <w:t>save_act</w:t>
      </w:r>
      <w:proofErr w:type="spellEnd"/>
      <w:r w:rsidRPr="009E4359">
        <w:t xml:space="preserve">=YES 137 ==&gt; </w:t>
      </w:r>
      <w:proofErr w:type="spellStart"/>
      <w:r w:rsidRPr="009E4359">
        <w:t>current_act</w:t>
      </w:r>
      <w:proofErr w:type="spellEnd"/>
      <w:r w:rsidRPr="009E4359">
        <w:t>=YES 113    &lt;conf:(0.82)&gt; lift:(1.09) lev:(0.02) [9] conv:(1.32)</w:t>
      </w:r>
    </w:p>
    <w:p w14:paraId="255A78AE" w14:textId="77777777" w:rsidR="009E4359" w:rsidRPr="009E4359" w:rsidRDefault="009E4359" w:rsidP="00EB2FF4">
      <w:pPr>
        <w:spacing w:line="480" w:lineRule="auto"/>
      </w:pPr>
      <w:r w:rsidRPr="009E4359">
        <w:lastRenderedPageBreak/>
        <w:t xml:space="preserve"> 45. region=INNER_CITY children=0 </w:t>
      </w:r>
      <w:proofErr w:type="spellStart"/>
      <w:r w:rsidRPr="009E4359">
        <w:t>save_act</w:t>
      </w:r>
      <w:proofErr w:type="spellEnd"/>
      <w:r w:rsidRPr="009E4359">
        <w:t xml:space="preserve">=YES 74 ==&gt; </w:t>
      </w:r>
      <w:proofErr w:type="spellStart"/>
      <w:r w:rsidRPr="009E4359">
        <w:t>current_act</w:t>
      </w:r>
      <w:proofErr w:type="spellEnd"/>
      <w:r w:rsidRPr="009E4359">
        <w:t>=YES 61    &lt;conf:(0.82)&gt; lift:(1.09) lev:(0.01) [4] conv:(1.28)</w:t>
      </w:r>
    </w:p>
    <w:p w14:paraId="1AD46BA7" w14:textId="77777777" w:rsidR="009E4359" w:rsidRPr="009E4359" w:rsidRDefault="009E4359" w:rsidP="00EB2FF4">
      <w:pPr>
        <w:spacing w:line="480" w:lineRule="auto"/>
      </w:pPr>
      <w:r w:rsidRPr="009E4359">
        <w:t xml:space="preserve"> 46. car=NO mortgage=NO pep=NO 108 ==&gt; married=YES 89    &lt;conf:(0.82)&gt; lift:(1.25) lev:(0.03) [17] conv:(1.84)</w:t>
      </w:r>
    </w:p>
    <w:p w14:paraId="6232A13C" w14:textId="77777777" w:rsidR="009E4359" w:rsidRPr="009E4359" w:rsidRDefault="009E4359" w:rsidP="00EB2FF4">
      <w:pPr>
        <w:spacing w:line="480" w:lineRule="auto"/>
      </w:pPr>
      <w:r w:rsidRPr="009E4359">
        <w:t xml:space="preserve"> 47. married=NO car=NO 102 ==&gt; </w:t>
      </w:r>
      <w:proofErr w:type="spellStart"/>
      <w:r w:rsidRPr="009E4359">
        <w:t>current_act</w:t>
      </w:r>
      <w:proofErr w:type="spellEnd"/>
      <w:r w:rsidRPr="009E4359">
        <w:t>=YES 84    &lt;conf:(0.82)&gt; lift:(1.09) lev:(0.01) [6] conv:(1.3)</w:t>
      </w:r>
    </w:p>
    <w:p w14:paraId="4B606425" w14:textId="77777777" w:rsidR="009E4359" w:rsidRPr="009E4359" w:rsidRDefault="009E4359" w:rsidP="00EB2FF4">
      <w:pPr>
        <w:spacing w:line="480" w:lineRule="auto"/>
      </w:pPr>
      <w:r w:rsidRPr="009E4359">
        <w:t xml:space="preserve"> 48. sex=FEMALE region=INNER_CITY married=YES 84 ==&gt; </w:t>
      </w:r>
      <w:proofErr w:type="spellStart"/>
      <w:r w:rsidRPr="009E4359">
        <w:t>current_act</w:t>
      </w:r>
      <w:proofErr w:type="spellEnd"/>
      <w:r w:rsidRPr="009E4359">
        <w:t>=YES 69    &lt;conf:(0.82)&gt; lift:(1.08) lev:(0.01) [5] conv:(1.27)</w:t>
      </w:r>
    </w:p>
    <w:p w14:paraId="4BEEC81E" w14:textId="77777777" w:rsidR="009E4359" w:rsidRPr="009E4359" w:rsidRDefault="009E4359" w:rsidP="00EB2FF4">
      <w:pPr>
        <w:spacing w:line="480" w:lineRule="auto"/>
      </w:pPr>
      <w:r w:rsidRPr="009E4359">
        <w:t xml:space="preserve"> 49. mortgage=NO pep=NO 209 ==&gt; married=YES 171    &lt;conf:(0.82)&gt; lift:(1.24) lev:(0.06) [33] conv:(1.82)</w:t>
      </w:r>
    </w:p>
    <w:p w14:paraId="227FF739" w14:textId="77777777" w:rsidR="009E4359" w:rsidRPr="009E4359" w:rsidRDefault="009E4359" w:rsidP="00EB2FF4">
      <w:pPr>
        <w:spacing w:line="480" w:lineRule="auto"/>
      </w:pPr>
      <w:r w:rsidRPr="009E4359">
        <w:t xml:space="preserve"> 50. car=NO </w:t>
      </w:r>
      <w:proofErr w:type="spellStart"/>
      <w:r w:rsidRPr="009E4359">
        <w:t>save_act</w:t>
      </w:r>
      <w:proofErr w:type="spellEnd"/>
      <w:r w:rsidRPr="009E4359">
        <w:t xml:space="preserve">=YES pep=YES 88 ==&gt; </w:t>
      </w:r>
      <w:proofErr w:type="spellStart"/>
      <w:r w:rsidRPr="009E4359">
        <w:t>current_act</w:t>
      </w:r>
      <w:proofErr w:type="spellEnd"/>
      <w:r w:rsidRPr="009E4359">
        <w:t>=YES 72    &lt;conf:(0.82)&gt; lift:(1.08) lev:(0.01) [5] conv:(1.25)</w:t>
      </w:r>
    </w:p>
    <w:p w14:paraId="223C14C2" w14:textId="77777777" w:rsidR="009E4359" w:rsidRPr="009E4359" w:rsidRDefault="009E4359" w:rsidP="00EB2FF4">
      <w:pPr>
        <w:spacing w:line="480" w:lineRule="auto"/>
      </w:pPr>
      <w:r w:rsidRPr="009E4359">
        <w:t xml:space="preserve"> 51. sex=MALE children=0 pep=NO 77 ==&gt; married=YES 63    &lt;conf:(0.82)&gt; lift:(1.24) lev:(0.02) [12] conv:(1.75)</w:t>
      </w:r>
    </w:p>
    <w:p w14:paraId="75F52227" w14:textId="77777777" w:rsidR="009E4359" w:rsidRPr="009E4359" w:rsidRDefault="009E4359" w:rsidP="00EB2FF4">
      <w:pPr>
        <w:spacing w:line="480" w:lineRule="auto"/>
      </w:pPr>
      <w:r w:rsidRPr="009E4359">
        <w:t xml:space="preserve"> 52. car=YES </w:t>
      </w:r>
      <w:proofErr w:type="spellStart"/>
      <w:r w:rsidRPr="009E4359">
        <w:t>current_act</w:t>
      </w:r>
      <w:proofErr w:type="spellEnd"/>
      <w:r w:rsidRPr="009E4359">
        <w:t>=YES mortgage=NO pep=NO 77 ==&gt; married=YES 63    &lt;conf:(0.82)&gt; lift:(1.24) lev:(0.02) [12] conv:(1.75)</w:t>
      </w:r>
    </w:p>
    <w:p w14:paraId="582C1D8A" w14:textId="77777777" w:rsidR="009E4359" w:rsidRPr="009E4359" w:rsidRDefault="009E4359" w:rsidP="00EB2FF4">
      <w:pPr>
        <w:spacing w:line="480" w:lineRule="auto"/>
      </w:pPr>
      <w:r w:rsidRPr="009E4359">
        <w:t xml:space="preserve"> 53. children=0 </w:t>
      </w:r>
      <w:proofErr w:type="spellStart"/>
      <w:r w:rsidRPr="009E4359">
        <w:t>save_act</w:t>
      </w:r>
      <w:proofErr w:type="spellEnd"/>
      <w:r w:rsidRPr="009E4359">
        <w:t>=YES pep=NO 131 ==&gt; married=YES 107    &lt;conf:(0.82)&gt; lift:(1.24) lev:(0.03) [20] conv:(1.78)</w:t>
      </w:r>
    </w:p>
    <w:p w14:paraId="2F761C36" w14:textId="77777777" w:rsidR="009E4359" w:rsidRPr="009E4359" w:rsidRDefault="009E4359" w:rsidP="00EB2FF4">
      <w:pPr>
        <w:spacing w:line="480" w:lineRule="auto"/>
      </w:pPr>
      <w:r w:rsidRPr="009E4359">
        <w:t xml:space="preserve"> 54. </w:t>
      </w:r>
      <w:proofErr w:type="spellStart"/>
      <w:r w:rsidRPr="009E4359">
        <w:t>current_act</w:t>
      </w:r>
      <w:proofErr w:type="spellEnd"/>
      <w:r w:rsidRPr="009E4359">
        <w:t>=YES mortgage=NO pep=NO 158 ==&gt; married=YES 129    &lt;conf:(0.82)&gt; lift:(1.24) lev:(0.04) [24] conv:(1.79)</w:t>
      </w:r>
    </w:p>
    <w:p w14:paraId="61251EBA" w14:textId="77777777" w:rsidR="009E4359" w:rsidRPr="009E4359" w:rsidRDefault="009E4359" w:rsidP="00EB2FF4">
      <w:pPr>
        <w:spacing w:line="480" w:lineRule="auto"/>
      </w:pPr>
      <w:r w:rsidRPr="009E4359">
        <w:t xml:space="preserve"> 55. sex=MALE car=NO mortgage=NO 87 ==&gt; </w:t>
      </w:r>
      <w:proofErr w:type="spellStart"/>
      <w:r w:rsidRPr="009E4359">
        <w:t>current_act</w:t>
      </w:r>
      <w:proofErr w:type="spellEnd"/>
      <w:r w:rsidRPr="009E4359">
        <w:t>=YES 71    &lt;conf:(0.82)&gt; lift:(1.08) lev:(0.01) [5] conv:(1.24)</w:t>
      </w:r>
    </w:p>
    <w:p w14:paraId="6818C0FA" w14:textId="77777777" w:rsidR="009E4359" w:rsidRPr="009E4359" w:rsidRDefault="009E4359" w:rsidP="00EB2FF4">
      <w:pPr>
        <w:spacing w:line="480" w:lineRule="auto"/>
      </w:pPr>
      <w:r w:rsidRPr="009E4359">
        <w:t xml:space="preserve"> 56. children=1 135 ==&gt; pep=YES 110    &lt;conf:(0.81)&gt; lift:(1.78) lev:(0.08) [48] conv:(2.82)</w:t>
      </w:r>
    </w:p>
    <w:p w14:paraId="18B016E2" w14:textId="77777777" w:rsidR="009E4359" w:rsidRPr="009E4359" w:rsidRDefault="009E4359" w:rsidP="00EB2FF4">
      <w:pPr>
        <w:spacing w:line="480" w:lineRule="auto"/>
      </w:pPr>
      <w:r w:rsidRPr="009E4359">
        <w:t xml:space="preserve"> 57. car=NO </w:t>
      </w:r>
      <w:proofErr w:type="spellStart"/>
      <w:r w:rsidRPr="009E4359">
        <w:t>current_act</w:t>
      </w:r>
      <w:proofErr w:type="spellEnd"/>
      <w:r w:rsidRPr="009E4359">
        <w:t>=YES mortgage=NO pep=NO 81 ==&gt; married=YES 66    &lt;conf:(0.81)&gt; lift:(1.23) lev:(0.02) [12] conv:(1.72)</w:t>
      </w:r>
    </w:p>
    <w:p w14:paraId="366A8A55" w14:textId="77777777" w:rsidR="009E4359" w:rsidRPr="009E4359" w:rsidRDefault="009E4359" w:rsidP="00EB2FF4">
      <w:pPr>
        <w:spacing w:line="480" w:lineRule="auto"/>
      </w:pPr>
      <w:r w:rsidRPr="009E4359">
        <w:t xml:space="preserve"> 58. married=NO </w:t>
      </w:r>
      <w:proofErr w:type="spellStart"/>
      <w:r w:rsidRPr="009E4359">
        <w:t>save_act</w:t>
      </w:r>
      <w:proofErr w:type="spellEnd"/>
      <w:r w:rsidRPr="009E4359">
        <w:t xml:space="preserve">=YES mortgage=NO 86 ==&gt; </w:t>
      </w:r>
      <w:proofErr w:type="spellStart"/>
      <w:r w:rsidRPr="009E4359">
        <w:t>current_act</w:t>
      </w:r>
      <w:proofErr w:type="spellEnd"/>
      <w:r w:rsidRPr="009E4359">
        <w:t>=YES 70    &lt;conf:(0.81)&gt; lift:(1.07) lev:(0.01) [4] conv:(1.22)</w:t>
      </w:r>
    </w:p>
    <w:p w14:paraId="3049BB7E" w14:textId="77777777" w:rsidR="009E4359" w:rsidRPr="009E4359" w:rsidRDefault="009E4359" w:rsidP="00EB2FF4">
      <w:pPr>
        <w:spacing w:line="480" w:lineRule="auto"/>
      </w:pPr>
      <w:r w:rsidRPr="009E4359">
        <w:t xml:space="preserve"> 59. sex=FEMALE </w:t>
      </w:r>
      <w:proofErr w:type="spellStart"/>
      <w:r w:rsidRPr="009E4359">
        <w:t>current_act</w:t>
      </w:r>
      <w:proofErr w:type="spellEnd"/>
      <w:r w:rsidRPr="009E4359">
        <w:t>=YES mortgage=NO pep=NO 86 ==&gt; married=YES 70    &lt;conf:(0.81)&gt; lift:(1.23) lev:(0.02) [13] conv:(1.72)</w:t>
      </w:r>
    </w:p>
    <w:p w14:paraId="17AA97BC" w14:textId="77777777" w:rsidR="009E4359" w:rsidRPr="009E4359" w:rsidRDefault="009E4359" w:rsidP="00EB2FF4">
      <w:pPr>
        <w:spacing w:line="480" w:lineRule="auto"/>
      </w:pPr>
      <w:r w:rsidRPr="009E4359">
        <w:t xml:space="preserve"> 60. </w:t>
      </w:r>
      <w:proofErr w:type="spellStart"/>
      <w:r w:rsidRPr="009E4359">
        <w:t>save_act</w:t>
      </w:r>
      <w:proofErr w:type="spellEnd"/>
      <w:r w:rsidRPr="009E4359">
        <w:t xml:space="preserve">=YES mortgage=NO pep=YES 128 ==&gt; </w:t>
      </w:r>
      <w:proofErr w:type="spellStart"/>
      <w:r w:rsidRPr="009E4359">
        <w:t>current_act</w:t>
      </w:r>
      <w:proofErr w:type="spellEnd"/>
      <w:r w:rsidRPr="009E4359">
        <w:t>=YES 104    &lt;conf:(0.81)&gt; lift:(1.07) lev:(0.01) [6] conv:(1.24)</w:t>
      </w:r>
    </w:p>
    <w:p w14:paraId="068BBB4D" w14:textId="77777777" w:rsidR="009E4359" w:rsidRPr="009E4359" w:rsidRDefault="009E4359" w:rsidP="00EB2FF4">
      <w:pPr>
        <w:spacing w:line="480" w:lineRule="auto"/>
      </w:pPr>
      <w:r w:rsidRPr="009E4359">
        <w:t xml:space="preserve"> 61. region=INNER_CITY mortgage=NO pep=NO 96 ==&gt; </w:t>
      </w:r>
      <w:proofErr w:type="spellStart"/>
      <w:r w:rsidRPr="009E4359">
        <w:t>current_act</w:t>
      </w:r>
      <w:proofErr w:type="spellEnd"/>
      <w:r w:rsidRPr="009E4359">
        <w:t>=YES 78    &lt;conf:(0.81)&gt; lift:(1.07) lev:(0.01) [5] conv:(1.22)</w:t>
      </w:r>
    </w:p>
    <w:p w14:paraId="399D2EB2" w14:textId="77777777" w:rsidR="009E4359" w:rsidRPr="009E4359" w:rsidRDefault="009E4359" w:rsidP="00EB2FF4">
      <w:pPr>
        <w:spacing w:line="480" w:lineRule="auto"/>
      </w:pPr>
      <w:r w:rsidRPr="009E4359">
        <w:lastRenderedPageBreak/>
        <w:t xml:space="preserve"> 62. region=INNER_CITY </w:t>
      </w:r>
      <w:proofErr w:type="spellStart"/>
      <w:r w:rsidRPr="009E4359">
        <w:t>save_act</w:t>
      </w:r>
      <w:proofErr w:type="spellEnd"/>
      <w:r w:rsidRPr="009E4359">
        <w:t xml:space="preserve">=YES </w:t>
      </w:r>
      <w:proofErr w:type="spellStart"/>
      <w:r w:rsidRPr="009E4359">
        <w:t>current_act</w:t>
      </w:r>
      <w:proofErr w:type="spellEnd"/>
      <w:r w:rsidRPr="009E4359">
        <w:t>=YES pep=NO 80 ==&gt; married=YES 65    &lt;conf:(0.81)&gt; lift:(1.23) lev:(0.02) [12] conv:(1.7)</w:t>
      </w:r>
    </w:p>
    <w:p w14:paraId="5E154591" w14:textId="77777777" w:rsidR="009E4359" w:rsidRPr="009E4359" w:rsidRDefault="009E4359" w:rsidP="00EB2FF4">
      <w:pPr>
        <w:spacing w:line="480" w:lineRule="auto"/>
      </w:pPr>
      <w:r w:rsidRPr="009E4359">
        <w:t xml:space="preserve"> 63. region=INNER_CITY married=YES </w:t>
      </w:r>
      <w:proofErr w:type="spellStart"/>
      <w:r w:rsidRPr="009E4359">
        <w:t>save_act</w:t>
      </w:r>
      <w:proofErr w:type="spellEnd"/>
      <w:r w:rsidRPr="009E4359">
        <w:t xml:space="preserve">=YES pep=NO 80 ==&gt; </w:t>
      </w:r>
      <w:proofErr w:type="spellStart"/>
      <w:r w:rsidRPr="009E4359">
        <w:t>current_act</w:t>
      </w:r>
      <w:proofErr w:type="spellEnd"/>
      <w:r w:rsidRPr="009E4359">
        <w:t>=YES 65    &lt;conf:(0.81)&gt; lift:(1.07) lev:(0.01) [4] conv:(1.21)</w:t>
      </w:r>
    </w:p>
    <w:p w14:paraId="711AC2E2" w14:textId="77777777" w:rsidR="009E4359" w:rsidRPr="009E4359" w:rsidRDefault="009E4359" w:rsidP="00EB2FF4">
      <w:pPr>
        <w:spacing w:line="480" w:lineRule="auto"/>
      </w:pPr>
      <w:r w:rsidRPr="009E4359">
        <w:t xml:space="preserve"> 64. car=YES mortgage=NO pep=NO 101 ==&gt; married=YES 82    &lt;conf:(0.81)&gt; lift:(1.23) lev:(0.03) [15] conv:(1.72)</w:t>
      </w:r>
    </w:p>
    <w:p w14:paraId="2AB357EE" w14:textId="77777777" w:rsidR="009E4359" w:rsidRPr="009E4359" w:rsidRDefault="009E4359" w:rsidP="00EB2FF4">
      <w:pPr>
        <w:spacing w:line="480" w:lineRule="auto"/>
      </w:pPr>
      <w:r w:rsidRPr="009E4359">
        <w:t xml:space="preserve"> 65. sex=FEMALE mortgage=NO pep=YES 90 ==&gt; </w:t>
      </w:r>
      <w:proofErr w:type="spellStart"/>
      <w:r w:rsidRPr="009E4359">
        <w:t>current_act</w:t>
      </w:r>
      <w:proofErr w:type="spellEnd"/>
      <w:r w:rsidRPr="009E4359">
        <w:t>=YES 73    &lt;conf:(0.81)&gt; lift:(1.07) lev:(0.01) [4] conv:(1.21)</w:t>
      </w:r>
    </w:p>
    <w:p w14:paraId="3D411ACE" w14:textId="77777777" w:rsidR="009E4359" w:rsidRPr="009E4359" w:rsidRDefault="009E4359" w:rsidP="00EB2FF4">
      <w:pPr>
        <w:spacing w:line="480" w:lineRule="auto"/>
      </w:pPr>
      <w:r w:rsidRPr="009E4359">
        <w:t xml:space="preserve"> 66. married=NO mortgage=YES 74 ==&gt; </w:t>
      </w:r>
      <w:proofErr w:type="spellStart"/>
      <w:r w:rsidRPr="009E4359">
        <w:t>current_act</w:t>
      </w:r>
      <w:proofErr w:type="spellEnd"/>
      <w:r w:rsidRPr="009E4359">
        <w:t>=YES 60    &lt;conf:(0.81)&gt; lift:(1.07) lev:(0.01) [3] conv:(1.19)</w:t>
      </w:r>
    </w:p>
    <w:p w14:paraId="05AE2668" w14:textId="77777777" w:rsidR="009E4359" w:rsidRPr="009E4359" w:rsidRDefault="009E4359" w:rsidP="00EB2FF4">
      <w:pPr>
        <w:spacing w:line="480" w:lineRule="auto"/>
      </w:pPr>
      <w:r w:rsidRPr="009E4359">
        <w:t xml:space="preserve"> 67. sex=MALE car=YES pep=NO 74 ==&gt; </w:t>
      </w:r>
      <w:proofErr w:type="spellStart"/>
      <w:r w:rsidRPr="009E4359">
        <w:t>save_act</w:t>
      </w:r>
      <w:proofErr w:type="spellEnd"/>
      <w:r w:rsidRPr="009E4359">
        <w:t>=YES 60    &lt;conf:(0.81)&gt; lift:(1.18) lev:(0.01) [8] conv:(1.53)</w:t>
      </w:r>
    </w:p>
    <w:p w14:paraId="050427E5" w14:textId="77777777" w:rsidR="009E4359" w:rsidRPr="009E4359" w:rsidRDefault="009E4359" w:rsidP="00EB2FF4">
      <w:pPr>
        <w:spacing w:line="480" w:lineRule="auto"/>
      </w:pPr>
      <w:r w:rsidRPr="009E4359">
        <w:t xml:space="preserve"> 68. married=YES children=0 car=NO </w:t>
      </w:r>
      <w:proofErr w:type="spellStart"/>
      <w:r w:rsidRPr="009E4359">
        <w:t>current_act</w:t>
      </w:r>
      <w:proofErr w:type="spellEnd"/>
      <w:r w:rsidRPr="009E4359">
        <w:t>=YES 74 ==&gt; pep=NO 60    &lt;conf:(0.81)&gt; lift:(1.49) lev:(0.03) [19] conv:(2.25)</w:t>
      </w:r>
    </w:p>
    <w:p w14:paraId="0B7B33F1" w14:textId="77777777" w:rsidR="009E4359" w:rsidRPr="009E4359" w:rsidRDefault="009E4359" w:rsidP="00EB2FF4">
      <w:pPr>
        <w:spacing w:line="480" w:lineRule="auto"/>
      </w:pPr>
      <w:r w:rsidRPr="009E4359">
        <w:t xml:space="preserve"> 69. children=1 mortgage=NO 84 ==&gt; </w:t>
      </w:r>
      <w:proofErr w:type="spellStart"/>
      <w:r w:rsidRPr="009E4359">
        <w:t>current_act</w:t>
      </w:r>
      <w:proofErr w:type="spellEnd"/>
      <w:r w:rsidRPr="009E4359">
        <w:t>=YES 68    &lt;conf:(0.81)&gt; lift:(1.07) lev:(0.01) [4] conv:(1.19)</w:t>
      </w:r>
    </w:p>
    <w:p w14:paraId="10845D6D" w14:textId="77777777" w:rsidR="009E4359" w:rsidRPr="009E4359" w:rsidRDefault="009E4359" w:rsidP="00EB2FF4">
      <w:pPr>
        <w:spacing w:line="480" w:lineRule="auto"/>
      </w:pPr>
      <w:r w:rsidRPr="009E4359">
        <w:t xml:space="preserve"> 70. sex=FEMALE </w:t>
      </w:r>
      <w:proofErr w:type="spellStart"/>
      <w:r w:rsidRPr="009E4359">
        <w:t>save_act</w:t>
      </w:r>
      <w:proofErr w:type="spellEnd"/>
      <w:r w:rsidRPr="009E4359">
        <w:t xml:space="preserve">=YES pep=YES 84 ==&gt; </w:t>
      </w:r>
      <w:proofErr w:type="spellStart"/>
      <w:r w:rsidRPr="009E4359">
        <w:t>current_act</w:t>
      </w:r>
      <w:proofErr w:type="spellEnd"/>
      <w:r w:rsidRPr="009E4359">
        <w:t>=YES 68    &lt;conf:(0.81)&gt; lift:(1.07) lev:(0.01) [4] conv:(1.19)</w:t>
      </w:r>
    </w:p>
    <w:p w14:paraId="4100CCE7" w14:textId="77777777" w:rsidR="009E4359" w:rsidRPr="009E4359" w:rsidRDefault="009E4359" w:rsidP="00EB2FF4">
      <w:pPr>
        <w:spacing w:line="480" w:lineRule="auto"/>
      </w:pPr>
      <w:r w:rsidRPr="009E4359">
        <w:t xml:space="preserve"> 71. car=NO pep=YES 136 ==&gt; </w:t>
      </w:r>
      <w:proofErr w:type="spellStart"/>
      <w:r w:rsidRPr="009E4359">
        <w:t>current_act</w:t>
      </w:r>
      <w:proofErr w:type="spellEnd"/>
      <w:r w:rsidRPr="009E4359">
        <w:t>=YES 110    &lt;conf:(0.81)&gt; lift:(1.07) lev:(0.01) [6] conv:(1.22)</w:t>
      </w:r>
    </w:p>
    <w:p w14:paraId="56C19D7F" w14:textId="77777777" w:rsidR="009E4359" w:rsidRPr="009E4359" w:rsidRDefault="009E4359" w:rsidP="00EB2FF4">
      <w:pPr>
        <w:spacing w:line="480" w:lineRule="auto"/>
      </w:pPr>
      <w:r w:rsidRPr="009E4359">
        <w:t xml:space="preserve"> 72. sex=FEMALE mortgage=NO pep=NO 115 ==&gt; married=YES 93    &lt;conf:(0.81)&gt; lift:(1.23) lev:(0.03) [17] conv:(1.7)</w:t>
      </w:r>
    </w:p>
    <w:p w14:paraId="5CC3FA56" w14:textId="77777777" w:rsidR="009E4359" w:rsidRPr="009E4359" w:rsidRDefault="009E4359" w:rsidP="00EB2FF4">
      <w:pPr>
        <w:spacing w:line="480" w:lineRule="auto"/>
      </w:pPr>
      <w:r w:rsidRPr="009E4359">
        <w:t xml:space="preserve"> 73. sex=FEMALE married=YES children=0 pep=NO 78 ==&gt; mortgage=NO 63    &lt;conf:(0.81)&gt; lift:(1.24) lev:(0.02) [12] conv:(1.7)</w:t>
      </w:r>
    </w:p>
    <w:p w14:paraId="65678FFA" w14:textId="77777777" w:rsidR="009E4359" w:rsidRPr="009E4359" w:rsidRDefault="009E4359" w:rsidP="00EB2FF4">
      <w:pPr>
        <w:spacing w:line="480" w:lineRule="auto"/>
      </w:pPr>
      <w:r w:rsidRPr="009E4359">
        <w:t xml:space="preserve"> 74. region=INNER_CITY married=YES </w:t>
      </w:r>
      <w:proofErr w:type="spellStart"/>
      <w:r w:rsidRPr="009E4359">
        <w:t>save_act</w:t>
      </w:r>
      <w:proofErr w:type="spellEnd"/>
      <w:r w:rsidRPr="009E4359">
        <w:t xml:space="preserve">=YES mortgage=NO 78 ==&gt; </w:t>
      </w:r>
      <w:proofErr w:type="spellStart"/>
      <w:r w:rsidRPr="009E4359">
        <w:t>current_act</w:t>
      </w:r>
      <w:proofErr w:type="spellEnd"/>
      <w:r w:rsidRPr="009E4359">
        <w:t>=YES 63    &lt;conf:(0.81)&gt; lift:(1.07) lev:(0.01) [3] conv:(1.18)</w:t>
      </w:r>
    </w:p>
    <w:p w14:paraId="510B68C0" w14:textId="77777777" w:rsidR="009E4359" w:rsidRPr="009E4359" w:rsidRDefault="009E4359" w:rsidP="00EB2FF4">
      <w:pPr>
        <w:spacing w:line="480" w:lineRule="auto"/>
      </w:pPr>
      <w:r w:rsidRPr="009E4359">
        <w:t xml:space="preserve"> 75. sex=FEMALE region=INNER_CITY mortgage=NO 88 ==&gt; </w:t>
      </w:r>
      <w:proofErr w:type="spellStart"/>
      <w:r w:rsidRPr="009E4359">
        <w:t>current_act</w:t>
      </w:r>
      <w:proofErr w:type="spellEnd"/>
      <w:r w:rsidRPr="009E4359">
        <w:t>=YES 71    &lt;conf:(0.81)&gt; lift:(1.06) lev:(0.01) [4] conv:(1.18)</w:t>
      </w:r>
    </w:p>
    <w:p w14:paraId="3DBE5C0D" w14:textId="77777777" w:rsidR="009E4359" w:rsidRPr="009E4359" w:rsidRDefault="009E4359" w:rsidP="00EB2FF4">
      <w:pPr>
        <w:spacing w:line="480" w:lineRule="auto"/>
      </w:pPr>
      <w:r w:rsidRPr="009E4359">
        <w:t xml:space="preserve"> 76. car=NO </w:t>
      </w:r>
      <w:proofErr w:type="spellStart"/>
      <w:r w:rsidRPr="009E4359">
        <w:t>save_act</w:t>
      </w:r>
      <w:proofErr w:type="spellEnd"/>
      <w:r w:rsidRPr="009E4359">
        <w:t xml:space="preserve">=YES mortgage=NO 129 ==&gt; </w:t>
      </w:r>
      <w:proofErr w:type="spellStart"/>
      <w:r w:rsidRPr="009E4359">
        <w:t>current_act</w:t>
      </w:r>
      <w:proofErr w:type="spellEnd"/>
      <w:r w:rsidRPr="009E4359">
        <w:t>=YES 104    &lt;conf:(0.81)&gt; lift:(1.06) lev:(0.01) [6] conv:(1.2)</w:t>
      </w:r>
    </w:p>
    <w:p w14:paraId="4ADE3171" w14:textId="77777777" w:rsidR="009E4359" w:rsidRPr="009E4359" w:rsidRDefault="009E4359" w:rsidP="00EB2FF4">
      <w:pPr>
        <w:spacing w:line="480" w:lineRule="auto"/>
      </w:pPr>
      <w:r w:rsidRPr="009E4359">
        <w:t xml:space="preserve"> 77. sex=MALE children=0 pep=NO 77 ==&gt; </w:t>
      </w:r>
      <w:proofErr w:type="spellStart"/>
      <w:r w:rsidRPr="009E4359">
        <w:t>save_act</w:t>
      </w:r>
      <w:proofErr w:type="spellEnd"/>
      <w:r w:rsidRPr="009E4359">
        <w:t>=YES 62    &lt;conf:(0.81)&gt; lift:(1.17) lev:(0.01) [8] conv:(1.49)</w:t>
      </w:r>
    </w:p>
    <w:p w14:paraId="491BAA45" w14:textId="77777777" w:rsidR="009E4359" w:rsidRPr="009E4359" w:rsidRDefault="009E4359" w:rsidP="00EB2FF4">
      <w:pPr>
        <w:spacing w:line="480" w:lineRule="auto"/>
      </w:pPr>
      <w:r w:rsidRPr="009E4359">
        <w:t xml:space="preserve"> 78. region=INNER_CITY </w:t>
      </w:r>
      <w:proofErr w:type="spellStart"/>
      <w:r w:rsidRPr="009E4359">
        <w:t>save_act</w:t>
      </w:r>
      <w:proofErr w:type="spellEnd"/>
      <w:r w:rsidRPr="009E4359">
        <w:t xml:space="preserve">=YES mortgage=NO 112 ==&gt; </w:t>
      </w:r>
      <w:proofErr w:type="spellStart"/>
      <w:r w:rsidRPr="009E4359">
        <w:t>current_act</w:t>
      </w:r>
      <w:proofErr w:type="spellEnd"/>
      <w:r w:rsidRPr="009E4359">
        <w:t>=YES 90    &lt;conf:(0.8)&gt; lift:(1.06) lev:(0.01) [5] conv:(1.18)</w:t>
      </w:r>
    </w:p>
    <w:p w14:paraId="455FFA53" w14:textId="77777777" w:rsidR="009E4359" w:rsidRPr="009E4359" w:rsidRDefault="009E4359" w:rsidP="00EB2FF4">
      <w:pPr>
        <w:spacing w:line="480" w:lineRule="auto"/>
      </w:pPr>
      <w:r w:rsidRPr="009E4359">
        <w:lastRenderedPageBreak/>
        <w:t xml:space="preserve"> 79. children=0 car=YES pep=NO 76 ==&gt; married=YES 61    &lt;conf:(0.8)&gt; lift:(1.22) lev:(0.02) [10] conv:(1.61)</w:t>
      </w:r>
    </w:p>
    <w:p w14:paraId="0E131327" w14:textId="41BE6FF8" w:rsidR="009E4359" w:rsidRDefault="009E4359" w:rsidP="00EB2FF4">
      <w:pPr>
        <w:spacing w:line="480" w:lineRule="auto"/>
      </w:pPr>
      <w:r w:rsidRPr="009E4359">
        <w:t xml:space="preserve"> 80. sex=MALE region=TOWN 81 ==&gt; </w:t>
      </w:r>
      <w:proofErr w:type="spellStart"/>
      <w:r w:rsidRPr="009E4359">
        <w:t>current_act</w:t>
      </w:r>
      <w:proofErr w:type="spellEnd"/>
      <w:r w:rsidRPr="009E4359">
        <w:t>=YES 65    &lt;conf:(0.8)&gt; lift:(1.06) lev:(0.01) [3] conv:(1.15)</w:t>
      </w:r>
    </w:p>
    <w:p w14:paraId="0CD28036" w14:textId="77777777" w:rsidR="009E4359" w:rsidRPr="009E4359" w:rsidRDefault="009E4359" w:rsidP="00EB2FF4">
      <w:pPr>
        <w:spacing w:line="480" w:lineRule="auto"/>
      </w:pPr>
      <w:r w:rsidRPr="009E4359">
        <w:t xml:space="preserve"> 81. sex=FEMALE children=0 mortgage=NO 91 ==&gt; </w:t>
      </w:r>
      <w:proofErr w:type="spellStart"/>
      <w:r w:rsidRPr="009E4359">
        <w:t>current_act</w:t>
      </w:r>
      <w:proofErr w:type="spellEnd"/>
      <w:r w:rsidRPr="009E4359">
        <w:t>=YES 73    &lt;conf:(0.8)&gt; lift:(1.06) lev:(0.01) [3] conv:(1.16)</w:t>
      </w:r>
    </w:p>
    <w:p w14:paraId="028D3E36" w14:textId="77777777" w:rsidR="009E4359" w:rsidRPr="009E4359" w:rsidRDefault="009E4359" w:rsidP="00EB2FF4">
      <w:pPr>
        <w:spacing w:line="480" w:lineRule="auto"/>
      </w:pPr>
      <w:r w:rsidRPr="009E4359">
        <w:t xml:space="preserve"> 82. region=INNER_CITY car=NO mortgage=NO 91 ==&gt; </w:t>
      </w:r>
      <w:proofErr w:type="spellStart"/>
      <w:r w:rsidRPr="009E4359">
        <w:t>current_act</w:t>
      </w:r>
      <w:proofErr w:type="spellEnd"/>
      <w:r w:rsidRPr="009E4359">
        <w:t>=YES 73    &lt;conf:(0.8)&gt; lift:(1.06) lev:(0.01) [3] conv:(1.16)</w:t>
      </w:r>
    </w:p>
    <w:p w14:paraId="7F983FA2" w14:textId="77777777" w:rsidR="009E4359" w:rsidRPr="009E4359" w:rsidRDefault="009E4359" w:rsidP="00EB2FF4">
      <w:pPr>
        <w:spacing w:line="480" w:lineRule="auto"/>
      </w:pPr>
      <w:r w:rsidRPr="009E4359">
        <w:t xml:space="preserve"> 83. car=NO mortgage=NO 197 ==&gt; </w:t>
      </w:r>
      <w:proofErr w:type="spellStart"/>
      <w:r w:rsidRPr="009E4359">
        <w:t>current_act</w:t>
      </w:r>
      <w:proofErr w:type="spellEnd"/>
      <w:r w:rsidRPr="009E4359">
        <w:t>=YES 158    &lt;conf:(0.8)&gt; lift:(1.06) lev:(0.01) [8] conv:(1.19)</w:t>
      </w:r>
    </w:p>
    <w:p w14:paraId="0ECE1587" w14:textId="77777777" w:rsidR="009E4359" w:rsidRPr="009E4359" w:rsidRDefault="009E4359" w:rsidP="00EB2FF4">
      <w:pPr>
        <w:spacing w:line="480" w:lineRule="auto"/>
      </w:pPr>
      <w:r w:rsidRPr="009E4359">
        <w:t xml:space="preserve"> 84. sex=FEMALE region=INNER_CITY 131 ==&gt; </w:t>
      </w:r>
      <w:proofErr w:type="spellStart"/>
      <w:r w:rsidRPr="009E4359">
        <w:t>current_act</w:t>
      </w:r>
      <w:proofErr w:type="spellEnd"/>
      <w:r w:rsidRPr="009E4359">
        <w:t>=YES 105    &lt;conf:(0.8)&gt; lift:(1.06) lev:(0.01) [5] conv:(1.17)</w:t>
      </w:r>
    </w:p>
    <w:p w14:paraId="131CA733" w14:textId="77777777" w:rsidR="009E4359" w:rsidRPr="009E4359" w:rsidRDefault="009E4359" w:rsidP="00EB2FF4">
      <w:pPr>
        <w:spacing w:line="480" w:lineRule="auto"/>
      </w:pPr>
      <w:r w:rsidRPr="009E4359">
        <w:t xml:space="preserve"> 85. sex=FEMALE married=NO 105 ==&gt; </w:t>
      </w:r>
      <w:proofErr w:type="spellStart"/>
      <w:r w:rsidRPr="009E4359">
        <w:t>current_act</w:t>
      </w:r>
      <w:proofErr w:type="spellEnd"/>
      <w:r w:rsidRPr="009E4359">
        <w:t>=YES 84    &lt;conf:(0.8)&gt; lift:(1.05) lev:(0.01) [4] conv:(1.15)</w:t>
      </w:r>
    </w:p>
    <w:p w14:paraId="4D470A1F" w14:textId="77777777" w:rsidR="009E4359" w:rsidRPr="009E4359" w:rsidRDefault="009E4359" w:rsidP="00EB2FF4">
      <w:pPr>
        <w:spacing w:line="480" w:lineRule="auto"/>
      </w:pPr>
      <w:r w:rsidRPr="009E4359">
        <w:t xml:space="preserve"> 86. region=INNER_CITY </w:t>
      </w:r>
      <w:proofErr w:type="spellStart"/>
      <w:r w:rsidRPr="009E4359">
        <w:t>save_act</w:t>
      </w:r>
      <w:proofErr w:type="spellEnd"/>
      <w:r w:rsidRPr="009E4359">
        <w:t>=YES pep=NO 100 ==&gt; married=YES 80    &lt;conf:(0.8)&gt; lift:(1.21) lev:(0.02) [13] conv:(1.62)</w:t>
      </w:r>
    </w:p>
    <w:p w14:paraId="395C22C0" w14:textId="77777777" w:rsidR="009E4359" w:rsidRPr="009E4359" w:rsidRDefault="009E4359" w:rsidP="00EB2FF4">
      <w:pPr>
        <w:spacing w:line="480" w:lineRule="auto"/>
      </w:pPr>
      <w:r w:rsidRPr="009E4359">
        <w:t xml:space="preserve"> 87. region=INNER_CITY </w:t>
      </w:r>
      <w:proofErr w:type="spellStart"/>
      <w:r w:rsidRPr="009E4359">
        <w:t>save_act</w:t>
      </w:r>
      <w:proofErr w:type="spellEnd"/>
      <w:r w:rsidRPr="009E4359">
        <w:t xml:space="preserve">=YES pep=NO 100 ==&gt; </w:t>
      </w:r>
      <w:proofErr w:type="spellStart"/>
      <w:r w:rsidRPr="009E4359">
        <w:t>current_act</w:t>
      </w:r>
      <w:proofErr w:type="spellEnd"/>
      <w:r w:rsidRPr="009E4359">
        <w:t>=YES 80    &lt;conf:(0.8)&gt; lift:(1.05) lev:(0.01) [4] conv:(1.15)</w:t>
      </w:r>
    </w:p>
    <w:p w14:paraId="1EADF146" w14:textId="77777777" w:rsidR="009E4359" w:rsidRPr="009E4359" w:rsidRDefault="009E4359" w:rsidP="00EB2FF4">
      <w:pPr>
        <w:spacing w:line="480" w:lineRule="auto"/>
      </w:pPr>
      <w:r w:rsidRPr="009E4359">
        <w:t xml:space="preserve"> 88. married=YES children=0 car=NO 100 ==&gt; pep=NO 80    &lt;conf:(0.8)&gt; lift:(1.47) lev:(0.04) [25] conv:(2.17)</w:t>
      </w:r>
    </w:p>
    <w:p w14:paraId="120DD5E3" w14:textId="77777777" w:rsidR="009E4359" w:rsidRPr="009E4359" w:rsidRDefault="009E4359" w:rsidP="00EB2FF4">
      <w:pPr>
        <w:spacing w:line="480" w:lineRule="auto"/>
      </w:pPr>
      <w:r w:rsidRPr="009E4359">
        <w:t xml:space="preserve"> 89. married=YES car=YES </w:t>
      </w:r>
      <w:proofErr w:type="spellStart"/>
      <w:r w:rsidRPr="009E4359">
        <w:t>current_act</w:t>
      </w:r>
      <w:proofErr w:type="spellEnd"/>
      <w:r w:rsidRPr="009E4359">
        <w:t xml:space="preserve">=YES mortgage=NO 95 ==&gt; </w:t>
      </w:r>
      <w:proofErr w:type="spellStart"/>
      <w:r w:rsidRPr="009E4359">
        <w:t>save_act</w:t>
      </w:r>
      <w:proofErr w:type="spellEnd"/>
      <w:r w:rsidRPr="009E4359">
        <w:t>=YES 76    &lt;conf:(0.8)&gt; lift:(1.16) lev:(0.02) [10] conv:(1.47)</w:t>
      </w:r>
    </w:p>
    <w:p w14:paraId="37D31592" w14:textId="77777777" w:rsidR="009E4359" w:rsidRPr="009E4359" w:rsidRDefault="009E4359" w:rsidP="00EB2FF4">
      <w:pPr>
        <w:spacing w:line="480" w:lineRule="auto"/>
      </w:pPr>
      <w:r w:rsidRPr="009E4359">
        <w:t xml:space="preserve"> 90. region=INNER_CITY married=YES children=0 85 ==&gt; </w:t>
      </w:r>
      <w:proofErr w:type="spellStart"/>
      <w:r w:rsidRPr="009E4359">
        <w:t>current_act</w:t>
      </w:r>
      <w:proofErr w:type="spellEnd"/>
      <w:r w:rsidRPr="009E4359">
        <w:t>=YES 68    &lt;conf:(0.8)&gt; lift:(1.05) lev:(0.01) [3] conv:(1.14)</w:t>
      </w:r>
    </w:p>
    <w:p w14:paraId="6DC936C0" w14:textId="22602CFB" w:rsidR="00E21DD8" w:rsidRDefault="00F44C6A" w:rsidP="00EB2FF4">
      <w:pPr>
        <w:spacing w:line="480" w:lineRule="auto"/>
        <w:rPr>
          <w:b/>
          <w:bCs/>
        </w:rPr>
      </w:pPr>
      <w:r>
        <w:rPr>
          <w:b/>
          <w:bCs/>
        </w:rPr>
        <w:tab/>
        <w:t>Model #3:</w:t>
      </w:r>
    </w:p>
    <w:p w14:paraId="279619B1" w14:textId="77777777" w:rsidR="00F44C6A" w:rsidRPr="00F44C6A" w:rsidRDefault="00F44C6A" w:rsidP="00EB2FF4">
      <w:pPr>
        <w:spacing w:line="480" w:lineRule="auto"/>
      </w:pPr>
      <w:r w:rsidRPr="00F44C6A">
        <w:t>=== Run information ===</w:t>
      </w:r>
    </w:p>
    <w:p w14:paraId="57AD7446" w14:textId="77777777" w:rsidR="00F44C6A" w:rsidRPr="00F44C6A" w:rsidRDefault="00F44C6A" w:rsidP="00EB2FF4">
      <w:pPr>
        <w:spacing w:line="480" w:lineRule="auto"/>
      </w:pPr>
      <w:r w:rsidRPr="00F44C6A">
        <w:t xml:space="preserve">Scheme:       </w:t>
      </w:r>
      <w:proofErr w:type="spellStart"/>
      <w:r w:rsidRPr="00F44C6A">
        <w:t>weka.associations.Apriori</w:t>
      </w:r>
      <w:proofErr w:type="spellEnd"/>
      <w:r w:rsidRPr="00F44C6A">
        <w:t xml:space="preserve"> -N 100 -T 1 -C 1.7 -D 0.05 -U 1.0 -M 0.1 -S -1.0 -V -c -1</w:t>
      </w:r>
    </w:p>
    <w:p w14:paraId="705DD42E" w14:textId="77777777" w:rsidR="00F44C6A" w:rsidRPr="00F44C6A" w:rsidRDefault="00F44C6A" w:rsidP="00EB2FF4">
      <w:pPr>
        <w:spacing w:line="480" w:lineRule="auto"/>
      </w:pPr>
      <w:r w:rsidRPr="00F44C6A">
        <w:t>Minimum support: 0.1 (60 instances)</w:t>
      </w:r>
    </w:p>
    <w:p w14:paraId="5AA1D5BB" w14:textId="77777777" w:rsidR="00F44C6A" w:rsidRPr="00F44C6A" w:rsidRDefault="00F44C6A" w:rsidP="00EB2FF4">
      <w:pPr>
        <w:spacing w:line="480" w:lineRule="auto"/>
      </w:pPr>
      <w:r w:rsidRPr="00F44C6A">
        <w:t>Minimum metric &lt;lift&gt;: 1.7</w:t>
      </w:r>
    </w:p>
    <w:p w14:paraId="0D914BDE" w14:textId="77777777" w:rsidR="00F44C6A" w:rsidRPr="00F44C6A" w:rsidRDefault="00F44C6A" w:rsidP="00EB2FF4">
      <w:pPr>
        <w:spacing w:line="480" w:lineRule="auto"/>
      </w:pPr>
      <w:r w:rsidRPr="00F44C6A">
        <w:t>Number of cycles performed: 18</w:t>
      </w:r>
    </w:p>
    <w:p w14:paraId="691EF1CC" w14:textId="77777777" w:rsidR="00F44C6A" w:rsidRPr="00F44C6A" w:rsidRDefault="00F44C6A" w:rsidP="00EB2FF4">
      <w:pPr>
        <w:spacing w:line="480" w:lineRule="auto"/>
      </w:pPr>
      <w:r w:rsidRPr="00F44C6A">
        <w:t>Best rules found:</w:t>
      </w:r>
    </w:p>
    <w:p w14:paraId="2127795E" w14:textId="77777777" w:rsidR="00F44C6A" w:rsidRPr="00F44C6A" w:rsidRDefault="00F44C6A" w:rsidP="00EB2FF4">
      <w:pPr>
        <w:spacing w:line="480" w:lineRule="auto"/>
      </w:pPr>
      <w:r w:rsidRPr="00F44C6A">
        <w:lastRenderedPageBreak/>
        <w:t xml:space="preserve">  1. children=1 135 ==&gt; married=YES pep=YES 74    conf:(0.55) &lt; lift:(2.14)&gt; lev:(0.07) [39] conv:(1.62)</w:t>
      </w:r>
    </w:p>
    <w:p w14:paraId="0267CB24" w14:textId="77777777" w:rsidR="00F44C6A" w:rsidRPr="00F44C6A" w:rsidRDefault="00F44C6A" w:rsidP="00EB2FF4">
      <w:pPr>
        <w:spacing w:line="480" w:lineRule="auto"/>
      </w:pPr>
      <w:r w:rsidRPr="00F44C6A">
        <w:t xml:space="preserve">  2. married=YES pep=YES 154 ==&gt; children=1 74    conf:(0.48) &lt; lift:(2.14)&gt; lev:(0.07) [39] conv:(1.47)</w:t>
      </w:r>
    </w:p>
    <w:p w14:paraId="62E8DC33" w14:textId="77777777" w:rsidR="00F44C6A" w:rsidRPr="00F44C6A" w:rsidRDefault="00F44C6A" w:rsidP="00EB2FF4">
      <w:pPr>
        <w:spacing w:line="480" w:lineRule="auto"/>
      </w:pPr>
      <w:r w:rsidRPr="00F44C6A">
        <w:t xml:space="preserve">  3. children=1 </w:t>
      </w:r>
      <w:proofErr w:type="spellStart"/>
      <w:r w:rsidRPr="00F44C6A">
        <w:t>current_act</w:t>
      </w:r>
      <w:proofErr w:type="spellEnd"/>
      <w:r w:rsidRPr="00F44C6A">
        <w:t xml:space="preserve">=YES 101 ==&gt; </w:t>
      </w:r>
      <w:proofErr w:type="spellStart"/>
      <w:r w:rsidRPr="00F44C6A">
        <w:t>save_act</w:t>
      </w:r>
      <w:proofErr w:type="spellEnd"/>
      <w:r w:rsidRPr="00F44C6A">
        <w:t>=YES pep=YES 63    conf:(0.62) &lt; lift:(2.09)&gt; lev:(0.05) [32] conv:(1.82)</w:t>
      </w:r>
    </w:p>
    <w:p w14:paraId="1A546C3F" w14:textId="77777777" w:rsidR="00F44C6A" w:rsidRPr="00F44C6A" w:rsidRDefault="00F44C6A" w:rsidP="00EB2FF4">
      <w:pPr>
        <w:spacing w:line="480" w:lineRule="auto"/>
      </w:pPr>
      <w:r w:rsidRPr="00F44C6A">
        <w:t xml:space="preserve">  4. </w:t>
      </w:r>
      <w:proofErr w:type="spellStart"/>
      <w:r w:rsidRPr="00F44C6A">
        <w:t>save_act</w:t>
      </w:r>
      <w:proofErr w:type="spellEnd"/>
      <w:r w:rsidRPr="00F44C6A">
        <w:t xml:space="preserve">=YES pep=YES 179 ==&gt; children=1 </w:t>
      </w:r>
      <w:proofErr w:type="spellStart"/>
      <w:r w:rsidRPr="00F44C6A">
        <w:t>current_act</w:t>
      </w:r>
      <w:proofErr w:type="spellEnd"/>
      <w:r w:rsidRPr="00F44C6A">
        <w:t>=YES 63    conf:(0.35) &lt; lift:(2.09)&gt; lev:(0.05) [32] conv:(1.27)</w:t>
      </w:r>
    </w:p>
    <w:p w14:paraId="33C95D97" w14:textId="77777777" w:rsidR="00F44C6A" w:rsidRPr="00F44C6A" w:rsidRDefault="00F44C6A" w:rsidP="00EB2FF4">
      <w:pPr>
        <w:spacing w:line="480" w:lineRule="auto"/>
      </w:pPr>
      <w:r w:rsidRPr="00F44C6A">
        <w:t xml:space="preserve">  5. children=1 135 ==&gt; </w:t>
      </w:r>
      <w:proofErr w:type="spellStart"/>
      <w:r w:rsidRPr="00F44C6A">
        <w:t>save_act</w:t>
      </w:r>
      <w:proofErr w:type="spellEnd"/>
      <w:r w:rsidRPr="00F44C6A">
        <w:t xml:space="preserve">=YES </w:t>
      </w:r>
      <w:proofErr w:type="spellStart"/>
      <w:r w:rsidRPr="00F44C6A">
        <w:t>current_act</w:t>
      </w:r>
      <w:proofErr w:type="spellEnd"/>
      <w:r w:rsidRPr="00F44C6A">
        <w:t>=YES pep=YES 63    conf:(0.47) &lt; lift:(2)&gt; lev:(0.05) [31] conv:(1.42)</w:t>
      </w:r>
    </w:p>
    <w:p w14:paraId="4F18463E" w14:textId="77777777" w:rsidR="00F44C6A" w:rsidRPr="00F44C6A" w:rsidRDefault="00F44C6A" w:rsidP="00EB2FF4">
      <w:pPr>
        <w:spacing w:line="480" w:lineRule="auto"/>
      </w:pPr>
      <w:r w:rsidRPr="00F44C6A">
        <w:t xml:space="preserve">  6. </w:t>
      </w:r>
      <w:proofErr w:type="spellStart"/>
      <w:r w:rsidRPr="00F44C6A">
        <w:t>save_act</w:t>
      </w:r>
      <w:proofErr w:type="spellEnd"/>
      <w:r w:rsidRPr="00F44C6A">
        <w:t xml:space="preserve">=YES </w:t>
      </w:r>
      <w:proofErr w:type="spellStart"/>
      <w:r w:rsidRPr="00F44C6A">
        <w:t>current_act</w:t>
      </w:r>
      <w:proofErr w:type="spellEnd"/>
      <w:r w:rsidRPr="00F44C6A">
        <w:t>=YES pep=YES 140 ==&gt; children=1 63    conf:(0.45) &lt; lift:(2)&gt; lev:(0.05) [31] conv:(1.39)</w:t>
      </w:r>
    </w:p>
    <w:p w14:paraId="714B90F0" w14:textId="77777777" w:rsidR="00F44C6A" w:rsidRPr="00F44C6A" w:rsidRDefault="00F44C6A" w:rsidP="00EB2FF4">
      <w:pPr>
        <w:spacing w:line="480" w:lineRule="auto"/>
      </w:pPr>
      <w:r w:rsidRPr="00F44C6A">
        <w:t xml:space="preserve">  7. children=1 135 ==&gt; </w:t>
      </w:r>
      <w:proofErr w:type="spellStart"/>
      <w:r w:rsidRPr="00F44C6A">
        <w:t>save_act</w:t>
      </w:r>
      <w:proofErr w:type="spellEnd"/>
      <w:r w:rsidRPr="00F44C6A">
        <w:t>=YES pep=YES 80    conf:(0.59) &lt; lift:(1.99)&gt; lev:(0.07) [39] conv:(1.69)</w:t>
      </w:r>
    </w:p>
    <w:p w14:paraId="7B042DE9" w14:textId="77777777" w:rsidR="00F44C6A" w:rsidRPr="00F44C6A" w:rsidRDefault="00F44C6A" w:rsidP="00EB2FF4">
      <w:pPr>
        <w:spacing w:line="480" w:lineRule="auto"/>
      </w:pPr>
      <w:r w:rsidRPr="00F44C6A">
        <w:t xml:space="preserve">  8. </w:t>
      </w:r>
      <w:proofErr w:type="spellStart"/>
      <w:r w:rsidRPr="00F44C6A">
        <w:t>save_act</w:t>
      </w:r>
      <w:proofErr w:type="spellEnd"/>
      <w:r w:rsidRPr="00F44C6A">
        <w:t>=YES pep=YES 179 ==&gt; children=1 80    conf:(0.45) &lt; lift:(1.99)&gt; lev:(0.07) [39] conv:(1.39)</w:t>
      </w:r>
    </w:p>
    <w:p w14:paraId="6A62450B" w14:textId="77777777" w:rsidR="00F44C6A" w:rsidRPr="00F44C6A" w:rsidRDefault="00F44C6A" w:rsidP="00EB2FF4">
      <w:pPr>
        <w:spacing w:line="480" w:lineRule="auto"/>
      </w:pPr>
      <w:r w:rsidRPr="00F44C6A">
        <w:t xml:space="preserve">  9. sex=FEMALE married=YES children=0 94 ==&gt; mortgage=NO pep=NO 63    conf:(0.67) &lt; lift:(1.92)&gt; lev:(0.05) [30] conv:(1.91)</w:t>
      </w:r>
    </w:p>
    <w:p w14:paraId="56FFAB82" w14:textId="77777777" w:rsidR="00F44C6A" w:rsidRPr="00F44C6A" w:rsidRDefault="00F44C6A" w:rsidP="00EB2FF4">
      <w:pPr>
        <w:spacing w:line="480" w:lineRule="auto"/>
      </w:pPr>
      <w:r w:rsidRPr="00F44C6A">
        <w:t xml:space="preserve"> 10. mortgage=NO pep=NO 209 ==&gt; sex=FEMALE married=YES children=0 63    conf:(0.3) &lt; lift:(1.92)&gt; lev:(0.05) [30] conv:(1.2)</w:t>
      </w:r>
    </w:p>
    <w:p w14:paraId="29638560" w14:textId="77777777" w:rsidR="00F44C6A" w:rsidRPr="00F44C6A" w:rsidRDefault="00F44C6A" w:rsidP="00EB2FF4">
      <w:pPr>
        <w:spacing w:line="480" w:lineRule="auto"/>
      </w:pPr>
      <w:r w:rsidRPr="00F44C6A">
        <w:t xml:space="preserve"> 11. married=YES children=0 mortgage=NO 116 ==&gt; sex=FEMALE pep=NO 63    conf:(0.54) &lt; lift:(1.92)&gt; lev:(0.05) [30] conv:(1.54)</w:t>
      </w:r>
    </w:p>
    <w:p w14:paraId="6A0083F9" w14:textId="77777777" w:rsidR="00F44C6A" w:rsidRPr="00F44C6A" w:rsidRDefault="00F44C6A" w:rsidP="00EB2FF4">
      <w:pPr>
        <w:spacing w:line="480" w:lineRule="auto"/>
      </w:pPr>
      <w:r w:rsidRPr="00F44C6A">
        <w:t xml:space="preserve"> 12. sex=FEMALE pep=NO 170 ==&gt; married=YES children=0 mortgage=NO 63    conf:(0.37) &lt; lift:(1.92)&gt; lev:(0.05) [30] conv:(1.27)</w:t>
      </w:r>
    </w:p>
    <w:p w14:paraId="30D3C7F7" w14:textId="77777777" w:rsidR="00F44C6A" w:rsidRPr="00F44C6A" w:rsidRDefault="00F44C6A" w:rsidP="00EB2FF4">
      <w:pPr>
        <w:spacing w:line="480" w:lineRule="auto"/>
      </w:pPr>
      <w:r w:rsidRPr="00F44C6A">
        <w:t xml:space="preserve"> 13. children=1 </w:t>
      </w:r>
      <w:proofErr w:type="spellStart"/>
      <w:r w:rsidRPr="00F44C6A">
        <w:t>save_act</w:t>
      </w:r>
      <w:proofErr w:type="spellEnd"/>
      <w:r w:rsidRPr="00F44C6A">
        <w:t xml:space="preserve">=YES </w:t>
      </w:r>
      <w:proofErr w:type="spellStart"/>
      <w:r w:rsidRPr="00F44C6A">
        <w:t>current_act</w:t>
      </w:r>
      <w:proofErr w:type="spellEnd"/>
      <w:r w:rsidRPr="00F44C6A">
        <w:t>=YES 73 ==&gt; pep=YES 63    conf:(0.86) &lt; lift:(1.89)&gt; lev:(0.05) [29] conv:(3.61)</w:t>
      </w:r>
    </w:p>
    <w:p w14:paraId="47AB26C5" w14:textId="77777777" w:rsidR="00F44C6A" w:rsidRPr="00F44C6A" w:rsidRDefault="00F44C6A" w:rsidP="00EB2FF4">
      <w:pPr>
        <w:spacing w:line="480" w:lineRule="auto"/>
      </w:pPr>
      <w:r w:rsidRPr="00F44C6A">
        <w:t xml:space="preserve"> 14. pep=YES 274 ==&gt; children=1 </w:t>
      </w:r>
      <w:proofErr w:type="spellStart"/>
      <w:r w:rsidRPr="00F44C6A">
        <w:t>save_act</w:t>
      </w:r>
      <w:proofErr w:type="spellEnd"/>
      <w:r w:rsidRPr="00F44C6A">
        <w:t xml:space="preserve">=YES </w:t>
      </w:r>
      <w:proofErr w:type="spellStart"/>
      <w:r w:rsidRPr="00F44C6A">
        <w:t>current_act</w:t>
      </w:r>
      <w:proofErr w:type="spellEnd"/>
      <w:r w:rsidRPr="00F44C6A">
        <w:t>=YES 63    conf:(0.23) &lt; lift:(1.89)&gt; lev:(0.05) [29] conv:(1.14)</w:t>
      </w:r>
    </w:p>
    <w:p w14:paraId="0BFB3DD1" w14:textId="77777777" w:rsidR="00F44C6A" w:rsidRPr="00F44C6A" w:rsidRDefault="00F44C6A" w:rsidP="00EB2FF4">
      <w:pPr>
        <w:spacing w:line="480" w:lineRule="auto"/>
      </w:pPr>
      <w:r w:rsidRPr="00F44C6A">
        <w:t xml:space="preserve"> 15. </w:t>
      </w:r>
      <w:proofErr w:type="spellStart"/>
      <w:r w:rsidRPr="00F44C6A">
        <w:t>current_act</w:t>
      </w:r>
      <w:proofErr w:type="spellEnd"/>
      <w:r w:rsidRPr="00F44C6A">
        <w:t xml:space="preserve">=YES pep=YES 211 ==&gt; children=1 </w:t>
      </w:r>
      <w:proofErr w:type="spellStart"/>
      <w:r w:rsidRPr="00F44C6A">
        <w:t>save_act</w:t>
      </w:r>
      <w:proofErr w:type="spellEnd"/>
      <w:r w:rsidRPr="00F44C6A">
        <w:t>=YES 63    conf:(0.3) &lt; lift:(1.89)&gt; lev:(0.05) [29] conv:(1.19)</w:t>
      </w:r>
    </w:p>
    <w:p w14:paraId="407F4422" w14:textId="77777777" w:rsidR="00F44C6A" w:rsidRPr="00F44C6A" w:rsidRDefault="00F44C6A" w:rsidP="00EB2FF4">
      <w:pPr>
        <w:spacing w:line="480" w:lineRule="auto"/>
      </w:pPr>
      <w:r w:rsidRPr="00F44C6A">
        <w:t xml:space="preserve"> 16. children=1 </w:t>
      </w:r>
      <w:proofErr w:type="spellStart"/>
      <w:r w:rsidRPr="00F44C6A">
        <w:t>save_act</w:t>
      </w:r>
      <w:proofErr w:type="spellEnd"/>
      <w:r w:rsidRPr="00F44C6A">
        <w:t xml:space="preserve">=YES 95 ==&gt; </w:t>
      </w:r>
      <w:proofErr w:type="spellStart"/>
      <w:r w:rsidRPr="00F44C6A">
        <w:t>current_act</w:t>
      </w:r>
      <w:proofErr w:type="spellEnd"/>
      <w:r w:rsidRPr="00F44C6A">
        <w:t>=YES pep=YES 63    conf:(0.66) &lt; lift:(1.89)&gt; lev:(0.05) [29] conv:(1.87)</w:t>
      </w:r>
    </w:p>
    <w:p w14:paraId="6D659195" w14:textId="77777777" w:rsidR="00F44C6A" w:rsidRPr="00F44C6A" w:rsidRDefault="00F44C6A" w:rsidP="00EB2FF4">
      <w:pPr>
        <w:spacing w:line="480" w:lineRule="auto"/>
      </w:pPr>
      <w:r w:rsidRPr="00F44C6A">
        <w:t xml:space="preserve"> 17. car=NO mortgage=NO pep=NO 108 ==&gt; married=YES children=0 60    conf:(0.56) &lt; lift:(1.85)&gt; lev:(0.05) [27] conv:(1.54)</w:t>
      </w:r>
    </w:p>
    <w:p w14:paraId="6C8EFB09" w14:textId="77777777" w:rsidR="00F44C6A" w:rsidRPr="00F44C6A" w:rsidRDefault="00F44C6A" w:rsidP="00EB2FF4">
      <w:pPr>
        <w:spacing w:line="480" w:lineRule="auto"/>
      </w:pPr>
      <w:r w:rsidRPr="00F44C6A">
        <w:lastRenderedPageBreak/>
        <w:t xml:space="preserve"> 18. married=YES children=0 180 ==&gt; car=NO mortgage=NO pep=NO 60    conf:(0.33) &lt; lift:(1.85)&gt; lev:(0.05) [27] conv:(1.22)</w:t>
      </w:r>
    </w:p>
    <w:p w14:paraId="4441767D" w14:textId="77777777" w:rsidR="00F44C6A" w:rsidRPr="00F44C6A" w:rsidRDefault="00F44C6A" w:rsidP="00EB2FF4">
      <w:pPr>
        <w:spacing w:line="480" w:lineRule="auto"/>
      </w:pPr>
      <w:r w:rsidRPr="00F44C6A">
        <w:t xml:space="preserve"> 19. children=1 mortgage=NO 84 ==&gt; pep=YES 71    conf:(0.85) &lt; lift:(1.85)&gt; lev:(0.05) [32] conv:(3.26)</w:t>
      </w:r>
    </w:p>
    <w:p w14:paraId="1E6B7ABF" w14:textId="77777777" w:rsidR="00F44C6A" w:rsidRPr="00F44C6A" w:rsidRDefault="00F44C6A" w:rsidP="00EB2FF4">
      <w:pPr>
        <w:spacing w:line="480" w:lineRule="auto"/>
      </w:pPr>
      <w:r w:rsidRPr="00F44C6A">
        <w:t xml:space="preserve"> 20. pep=YES 274 ==&gt; children=1 mortgage=NO 71    conf:(0.26) &lt; lift:(1.85)&gt; lev:(0.05) [32] conv:(1.16)</w:t>
      </w:r>
    </w:p>
    <w:p w14:paraId="1C50A2FE" w14:textId="77777777" w:rsidR="00F44C6A" w:rsidRPr="00F44C6A" w:rsidRDefault="00F44C6A" w:rsidP="00EB2FF4">
      <w:pPr>
        <w:spacing w:line="480" w:lineRule="auto"/>
      </w:pPr>
      <w:r w:rsidRPr="00F44C6A">
        <w:t xml:space="preserve"> 21. car=NO pep=NO 168 ==&gt; married=YES children=0 mortgage=NO 60    conf:(0.36) &lt; lift:(1.85)&gt; lev:(0.05) [27] conv:(1.24)</w:t>
      </w:r>
    </w:p>
    <w:p w14:paraId="5C89A730" w14:textId="77777777" w:rsidR="00F44C6A" w:rsidRPr="00F44C6A" w:rsidRDefault="00F44C6A" w:rsidP="00EB2FF4">
      <w:pPr>
        <w:spacing w:line="480" w:lineRule="auto"/>
      </w:pPr>
      <w:r w:rsidRPr="00F44C6A">
        <w:t xml:space="preserve"> 22. married=YES children=0 mortgage=NO 116 ==&gt; car=NO pep=NO 60    conf:(0.52) &lt; lift:(1.85)&gt; lev:(0.05) [27] conv:(1.47)</w:t>
      </w:r>
    </w:p>
    <w:p w14:paraId="27DFD021" w14:textId="77777777" w:rsidR="00F44C6A" w:rsidRPr="00F44C6A" w:rsidRDefault="00F44C6A" w:rsidP="00EB2FF4">
      <w:pPr>
        <w:spacing w:line="480" w:lineRule="auto"/>
      </w:pPr>
      <w:r w:rsidRPr="00F44C6A">
        <w:t xml:space="preserve"> 23. children=1 </w:t>
      </w:r>
      <w:proofErr w:type="spellStart"/>
      <w:r w:rsidRPr="00F44C6A">
        <w:t>save_act</w:t>
      </w:r>
      <w:proofErr w:type="spellEnd"/>
      <w:r w:rsidRPr="00F44C6A">
        <w:t>=YES 95 ==&gt; pep=YES 80    conf:(0.84) &lt; lift:(1.84)&gt; lev:(0.06) [36] conv:(3.23)</w:t>
      </w:r>
    </w:p>
    <w:p w14:paraId="504046D9" w14:textId="77777777" w:rsidR="00F44C6A" w:rsidRPr="00F44C6A" w:rsidRDefault="00F44C6A" w:rsidP="00EB2FF4">
      <w:pPr>
        <w:spacing w:line="480" w:lineRule="auto"/>
      </w:pPr>
      <w:r w:rsidRPr="00F44C6A">
        <w:t xml:space="preserve"> 24. pep=YES 274 ==&gt; children=1 </w:t>
      </w:r>
      <w:proofErr w:type="spellStart"/>
      <w:r w:rsidRPr="00F44C6A">
        <w:t>save_act</w:t>
      </w:r>
      <w:proofErr w:type="spellEnd"/>
      <w:r w:rsidRPr="00F44C6A">
        <w:t>=YES 80    conf:(0.29) &lt; lift:(1.84)&gt; lev:(0.06) [36] conv:(1.18)</w:t>
      </w:r>
    </w:p>
    <w:p w14:paraId="4CEAC9E6" w14:textId="77777777" w:rsidR="00F44C6A" w:rsidRPr="00F44C6A" w:rsidRDefault="00F44C6A" w:rsidP="00EB2FF4">
      <w:pPr>
        <w:spacing w:line="480" w:lineRule="auto"/>
      </w:pPr>
      <w:r w:rsidRPr="00F44C6A">
        <w:t xml:space="preserve"> 25. sex=FEMALE mortgage=NO pep=NO 115 ==&gt; married=YES children=0 63    conf:(0.55) &lt; lift:(1.83)&gt; lev:(0.05) [28] conv:(1.52)</w:t>
      </w:r>
    </w:p>
    <w:p w14:paraId="665058F0" w14:textId="77777777" w:rsidR="00F44C6A" w:rsidRPr="00F44C6A" w:rsidRDefault="00F44C6A" w:rsidP="00EB2FF4">
      <w:pPr>
        <w:spacing w:line="480" w:lineRule="auto"/>
      </w:pPr>
      <w:r w:rsidRPr="00F44C6A">
        <w:t xml:space="preserve"> 26. married=YES children=0 180 ==&gt; sex=FEMALE mortgage=NO pep=NO 63    conf:(0.35) &lt; lift:(1.83)&gt; lev:(0.05) [28] conv:(1.23)</w:t>
      </w:r>
    </w:p>
    <w:p w14:paraId="3370EDF8" w14:textId="77777777" w:rsidR="00F44C6A" w:rsidRPr="00F44C6A" w:rsidRDefault="00F44C6A" w:rsidP="00EB2FF4">
      <w:pPr>
        <w:spacing w:line="480" w:lineRule="auto"/>
      </w:pPr>
      <w:r w:rsidRPr="00F44C6A">
        <w:t xml:space="preserve"> 27. children=1 </w:t>
      </w:r>
      <w:proofErr w:type="spellStart"/>
      <w:r w:rsidRPr="00F44C6A">
        <w:t>current_act</w:t>
      </w:r>
      <w:proofErr w:type="spellEnd"/>
      <w:r w:rsidRPr="00F44C6A">
        <w:t>=YES 101 ==&gt; pep=YES 84    conf:(0.83) &lt; lift:(1.82)&gt; lev:(0.06) [37] conv:(3.05)</w:t>
      </w:r>
    </w:p>
    <w:p w14:paraId="0E660376" w14:textId="77777777" w:rsidR="00F44C6A" w:rsidRPr="00F44C6A" w:rsidRDefault="00F44C6A" w:rsidP="00EB2FF4">
      <w:pPr>
        <w:spacing w:line="480" w:lineRule="auto"/>
      </w:pPr>
      <w:r w:rsidRPr="00F44C6A">
        <w:t xml:space="preserve"> 28. pep=YES 274 ==&gt; children=1 </w:t>
      </w:r>
      <w:proofErr w:type="spellStart"/>
      <w:r w:rsidRPr="00F44C6A">
        <w:t>current_act</w:t>
      </w:r>
      <w:proofErr w:type="spellEnd"/>
      <w:r w:rsidRPr="00F44C6A">
        <w:t>=YES 84    conf:(0.31) &lt; lift:(1.82)&gt; lev:(0.06) [37] conv:(1.19)</w:t>
      </w:r>
    </w:p>
    <w:p w14:paraId="7A9F7A77" w14:textId="77777777" w:rsidR="00F44C6A" w:rsidRPr="00F44C6A" w:rsidRDefault="00F44C6A" w:rsidP="00EB2FF4">
      <w:pPr>
        <w:spacing w:line="480" w:lineRule="auto"/>
      </w:pPr>
      <w:r w:rsidRPr="00F44C6A">
        <w:t xml:space="preserve"> 29. married=YES children=1 89 ==&gt; pep=YES 74    conf:(0.83) &lt; lift:(1.82)&gt; lev:(0.06) [33] conv:(3.02)</w:t>
      </w:r>
    </w:p>
    <w:p w14:paraId="532A14B3" w14:textId="77777777" w:rsidR="00F44C6A" w:rsidRPr="00F44C6A" w:rsidRDefault="00F44C6A" w:rsidP="00EB2FF4">
      <w:pPr>
        <w:spacing w:line="480" w:lineRule="auto"/>
      </w:pPr>
      <w:r w:rsidRPr="00F44C6A">
        <w:t xml:space="preserve"> 30. pep=YES 274 ==&gt; married=YES children=1 74    conf:(0.27) &lt; lift:(1.82)&gt; lev:(0.06) [33] conv:(1.16)</w:t>
      </w:r>
    </w:p>
    <w:p w14:paraId="1068FF68" w14:textId="77777777" w:rsidR="00F44C6A" w:rsidRPr="00F44C6A" w:rsidRDefault="00F44C6A" w:rsidP="00EB2FF4">
      <w:pPr>
        <w:spacing w:line="480" w:lineRule="auto"/>
      </w:pPr>
      <w:r w:rsidRPr="00F44C6A">
        <w:t xml:space="preserve"> 31. sex=FEMALE married=YES pep=NO 127 ==&gt; children=0 mortgage=NO 63    conf:(0.5) &lt; lift:(1.81)&gt; lev:(0.05) [28] conv:(1.42)</w:t>
      </w:r>
    </w:p>
    <w:p w14:paraId="271AED3C" w14:textId="77777777" w:rsidR="00F44C6A" w:rsidRPr="00F44C6A" w:rsidRDefault="00F44C6A" w:rsidP="00EB2FF4">
      <w:pPr>
        <w:spacing w:line="480" w:lineRule="auto"/>
      </w:pPr>
      <w:r w:rsidRPr="00F44C6A">
        <w:t xml:space="preserve"> 32. children=0 mortgage=NO 164 ==&gt; sex=FEMALE married=YES pep=NO 63    conf:(0.38) &lt; lift:(1.81)&gt; lev:(0.05) [28] conv:(1.27)</w:t>
      </w:r>
    </w:p>
    <w:p w14:paraId="4F0BCFF7" w14:textId="77777777" w:rsidR="00F44C6A" w:rsidRPr="00F44C6A" w:rsidRDefault="00F44C6A" w:rsidP="00EB2FF4">
      <w:pPr>
        <w:spacing w:line="480" w:lineRule="auto"/>
      </w:pPr>
      <w:r w:rsidRPr="00F44C6A">
        <w:t xml:space="preserve"> 33. sex=FEMALE married=YES 195 ==&gt; children=0 mortgage=NO pep=NO 63    conf:(0.32) &lt; lift:(1.81)&gt; lev:(0.05) [28] conv:(1.2)</w:t>
      </w:r>
    </w:p>
    <w:p w14:paraId="13362747" w14:textId="77777777" w:rsidR="00F44C6A" w:rsidRPr="00F44C6A" w:rsidRDefault="00F44C6A" w:rsidP="00EB2FF4">
      <w:pPr>
        <w:spacing w:line="480" w:lineRule="auto"/>
      </w:pPr>
      <w:r w:rsidRPr="00F44C6A">
        <w:t xml:space="preserve"> 34. children=0 mortgage=NO pep=NO 107 ==&gt; sex=FEMALE married=YES 63    conf:(0.59) &lt; lift:(1.81)&gt; lev:(0.05) [28] conv:(1.6)</w:t>
      </w:r>
    </w:p>
    <w:p w14:paraId="1F8D7B87" w14:textId="77777777" w:rsidR="00F44C6A" w:rsidRPr="00F44C6A" w:rsidRDefault="00F44C6A" w:rsidP="00EB2FF4">
      <w:pPr>
        <w:spacing w:line="480" w:lineRule="auto"/>
      </w:pPr>
      <w:r w:rsidRPr="00F44C6A">
        <w:lastRenderedPageBreak/>
        <w:t xml:space="preserve"> 35. children=1 135 ==&gt; pep=YES 110    conf:(0.81) &lt; lift:(1.78)&gt; lev:(0.08) [48] conv:(2.82)</w:t>
      </w:r>
    </w:p>
    <w:p w14:paraId="11C8AE61" w14:textId="77777777" w:rsidR="00F44C6A" w:rsidRPr="00F44C6A" w:rsidRDefault="00F44C6A" w:rsidP="00EB2FF4">
      <w:pPr>
        <w:spacing w:line="480" w:lineRule="auto"/>
      </w:pPr>
      <w:r w:rsidRPr="00F44C6A">
        <w:t xml:space="preserve"> 36. pep=YES 274 ==&gt; children=1 110    conf:(0.4) &lt; lift:(1.78)&gt; lev:(0.08) [48] conv:(1.29)</w:t>
      </w:r>
    </w:p>
    <w:p w14:paraId="5AD68BE3" w14:textId="77777777" w:rsidR="00F44C6A" w:rsidRPr="00F44C6A" w:rsidRDefault="00F44C6A" w:rsidP="00EB2FF4">
      <w:pPr>
        <w:spacing w:line="480" w:lineRule="auto"/>
      </w:pPr>
      <w:r w:rsidRPr="00F44C6A">
        <w:t xml:space="preserve"> 37. children=1 135 ==&gt; </w:t>
      </w:r>
      <w:proofErr w:type="spellStart"/>
      <w:r w:rsidRPr="00F44C6A">
        <w:t>current_act</w:t>
      </w:r>
      <w:proofErr w:type="spellEnd"/>
      <w:r w:rsidRPr="00F44C6A">
        <w:t>=YES pep=YES 84    conf:(0.62) &lt; lift:(1.77)&gt; lev:(0.06) [36] conv:(1.68)</w:t>
      </w:r>
    </w:p>
    <w:p w14:paraId="73C17CB2" w14:textId="77777777" w:rsidR="00F44C6A" w:rsidRPr="00F44C6A" w:rsidRDefault="00F44C6A" w:rsidP="00EB2FF4">
      <w:pPr>
        <w:spacing w:line="480" w:lineRule="auto"/>
      </w:pPr>
      <w:r w:rsidRPr="00F44C6A">
        <w:t xml:space="preserve"> 38. </w:t>
      </w:r>
      <w:proofErr w:type="spellStart"/>
      <w:r w:rsidRPr="00F44C6A">
        <w:t>current_act</w:t>
      </w:r>
      <w:proofErr w:type="spellEnd"/>
      <w:r w:rsidRPr="00F44C6A">
        <w:t>=YES pep=YES 211 ==&gt; children=1 84    conf:(0.4) &lt; lift:(1.77)&gt; lev:(0.06) [36] conv:(1.28)</w:t>
      </w:r>
    </w:p>
    <w:p w14:paraId="60D9B4D2" w14:textId="77777777" w:rsidR="00F44C6A" w:rsidRPr="00F44C6A" w:rsidRDefault="00F44C6A" w:rsidP="00EB2FF4">
      <w:pPr>
        <w:spacing w:line="480" w:lineRule="auto"/>
      </w:pPr>
      <w:r w:rsidRPr="00F44C6A">
        <w:t xml:space="preserve"> 39. married=YES children=0 </w:t>
      </w:r>
      <w:proofErr w:type="spellStart"/>
      <w:r w:rsidRPr="00F44C6A">
        <w:t>save_act</w:t>
      </w:r>
      <w:proofErr w:type="spellEnd"/>
      <w:r w:rsidRPr="00F44C6A">
        <w:t>=YES 119 ==&gt; mortgage=NO pep=NO 73    conf:(0.61) &lt; lift:(1.76)&gt; lev:(0.05) [31] conv:(1.65)</w:t>
      </w:r>
    </w:p>
    <w:p w14:paraId="1AFAB562" w14:textId="77777777" w:rsidR="00F44C6A" w:rsidRPr="00F44C6A" w:rsidRDefault="00F44C6A" w:rsidP="00EB2FF4">
      <w:pPr>
        <w:spacing w:line="480" w:lineRule="auto"/>
      </w:pPr>
      <w:r w:rsidRPr="00F44C6A">
        <w:t xml:space="preserve"> 40. mortgage=NO pep=NO 209 ==&gt; married=YES children=0 </w:t>
      </w:r>
      <w:proofErr w:type="spellStart"/>
      <w:r w:rsidRPr="00F44C6A">
        <w:t>save_act</w:t>
      </w:r>
      <w:proofErr w:type="spellEnd"/>
      <w:r w:rsidRPr="00F44C6A">
        <w:t>=YES 73    conf:(0.35) &lt; lift:(1.76)&gt; lev:(0.05) [31] conv:(1.22)</w:t>
      </w:r>
    </w:p>
    <w:p w14:paraId="1F0D22F5" w14:textId="77777777" w:rsidR="00F44C6A" w:rsidRPr="00F44C6A" w:rsidRDefault="00F44C6A" w:rsidP="00EB2FF4">
      <w:pPr>
        <w:spacing w:line="480" w:lineRule="auto"/>
      </w:pPr>
      <w:r w:rsidRPr="00F44C6A">
        <w:t xml:space="preserve"> 41. children=0 mortgage=NO 164 ==&gt; married=YES car=NO pep=NO 60    conf:(0.37) &lt; lift:(1.74)&gt; lev:(0.04) [25] conv:(1.23)</w:t>
      </w:r>
    </w:p>
    <w:p w14:paraId="5602C6E0" w14:textId="77777777" w:rsidR="00F44C6A" w:rsidRPr="00F44C6A" w:rsidRDefault="00F44C6A" w:rsidP="00EB2FF4">
      <w:pPr>
        <w:spacing w:line="480" w:lineRule="auto"/>
      </w:pPr>
      <w:r w:rsidRPr="00F44C6A">
        <w:t xml:space="preserve"> 42. married=YES car=NO pep=NO 126 ==&gt; children=0 mortgage=NO 60    conf:(0.48) &lt; lift:(1.74)&gt; lev:(0.04) [25] conv:(1.37)</w:t>
      </w:r>
    </w:p>
    <w:p w14:paraId="43947038" w14:textId="77777777" w:rsidR="00F44C6A" w:rsidRPr="00F44C6A" w:rsidRDefault="00F44C6A" w:rsidP="00EB2FF4">
      <w:pPr>
        <w:spacing w:line="480" w:lineRule="auto"/>
      </w:pPr>
      <w:r w:rsidRPr="00F44C6A">
        <w:t xml:space="preserve"> 43. mortgage=NO pep=YES 182 ==&gt; children=1 71    conf:(0.39) &lt; lift:(1.73)&gt; lev:(0.05) [30] conv:(1.26)</w:t>
      </w:r>
    </w:p>
    <w:p w14:paraId="30A1DCF3" w14:textId="77777777" w:rsidR="00F44C6A" w:rsidRPr="00F44C6A" w:rsidRDefault="00F44C6A" w:rsidP="00EB2FF4">
      <w:pPr>
        <w:spacing w:line="480" w:lineRule="auto"/>
      </w:pPr>
      <w:r w:rsidRPr="00F44C6A">
        <w:t xml:space="preserve"> 44. children=1 135 ==&gt; mortgage=NO pep=YES 71    conf:(0.53) &lt; lift:(1.73)&gt; lev:(0.05) [30] conv:(1.45)</w:t>
      </w:r>
    </w:p>
    <w:p w14:paraId="4CA6307E" w14:textId="77777777" w:rsidR="00F44C6A" w:rsidRPr="00F44C6A" w:rsidRDefault="00F44C6A" w:rsidP="00EB2FF4">
      <w:pPr>
        <w:spacing w:line="480" w:lineRule="auto"/>
      </w:pPr>
      <w:r w:rsidRPr="00F44C6A">
        <w:t xml:space="preserve"> 45. married=YES children=0 </w:t>
      </w:r>
      <w:proofErr w:type="spellStart"/>
      <w:r w:rsidRPr="00F44C6A">
        <w:t>current_act</w:t>
      </w:r>
      <w:proofErr w:type="spellEnd"/>
      <w:r w:rsidRPr="00F44C6A">
        <w:t>=YES 133 ==&gt; mortgage=NO pep=NO 80    conf:(0.6) &lt; lift:(1.73)&gt; lev:(0.06) [33] conv:(1.61)</w:t>
      </w:r>
    </w:p>
    <w:p w14:paraId="1E9F1FED" w14:textId="77777777" w:rsidR="00F44C6A" w:rsidRPr="00F44C6A" w:rsidRDefault="00F44C6A" w:rsidP="00EB2FF4">
      <w:pPr>
        <w:spacing w:line="480" w:lineRule="auto"/>
      </w:pPr>
      <w:r w:rsidRPr="00F44C6A">
        <w:t xml:space="preserve"> 46. mortgage=NO pep=NO 209 ==&gt; married=YES children=0 </w:t>
      </w:r>
      <w:proofErr w:type="spellStart"/>
      <w:r w:rsidRPr="00F44C6A">
        <w:t>current_act</w:t>
      </w:r>
      <w:proofErr w:type="spellEnd"/>
      <w:r w:rsidRPr="00F44C6A">
        <w:t>=YES 80    conf:(0.38) &lt; lift:(1.73)&gt; lev:(0.06) [33] conv:(1.25)</w:t>
      </w:r>
    </w:p>
    <w:p w14:paraId="59988BE1" w14:textId="77777777" w:rsidR="00F44C6A" w:rsidRPr="00F44C6A" w:rsidRDefault="00F44C6A" w:rsidP="00EB2FF4">
      <w:pPr>
        <w:spacing w:line="480" w:lineRule="auto"/>
      </w:pPr>
      <w:r w:rsidRPr="00F44C6A">
        <w:t xml:space="preserve"> 47. mortgage=NO pep=NO 209 ==&gt; married=YES children=0 car=NO 60    conf:(0.29) &lt; lift:(1.72)&gt; lev:(0.04) [25] conv:(1.16)</w:t>
      </w:r>
    </w:p>
    <w:p w14:paraId="4C3B2D33" w14:textId="77777777" w:rsidR="00F44C6A" w:rsidRPr="00F44C6A" w:rsidRDefault="00F44C6A" w:rsidP="00EB2FF4">
      <w:pPr>
        <w:spacing w:line="480" w:lineRule="auto"/>
      </w:pPr>
      <w:r w:rsidRPr="00F44C6A">
        <w:t xml:space="preserve"> 48. married=YES children=0 car=NO 100 ==&gt; mortgage=NO pep=NO 60    conf:(0.6) &lt; lift:(1.72)&gt; lev:(0.04) [25] conv:(1.59)</w:t>
      </w:r>
    </w:p>
    <w:p w14:paraId="1541DE0A" w14:textId="77777777" w:rsidR="00F44C6A" w:rsidRPr="00F44C6A" w:rsidRDefault="00F44C6A" w:rsidP="00EB2FF4">
      <w:pPr>
        <w:spacing w:line="480" w:lineRule="auto"/>
      </w:pPr>
      <w:r w:rsidRPr="00F44C6A">
        <w:t xml:space="preserve"> 49. sex=FEMALE children=0 mortgage=NO 91 ==&gt; married=YES pep=NO 63    conf:(0.69) &lt; lift:(1.72)&gt; lev:(0.04) [26] conv:(1.87)</w:t>
      </w:r>
    </w:p>
    <w:p w14:paraId="1AEFD750" w14:textId="77777777" w:rsidR="00F44C6A" w:rsidRPr="00F44C6A" w:rsidRDefault="00F44C6A" w:rsidP="00EB2FF4">
      <w:pPr>
        <w:spacing w:line="480" w:lineRule="auto"/>
      </w:pPr>
      <w:r w:rsidRPr="00F44C6A">
        <w:t xml:space="preserve"> 50. married=YES pep=NO 242 ==&gt; sex=FEMALE children=0 mortgage=NO 63    conf:(0.26) &lt; lift:(1.72)&gt; lev:(0.04) [26] conv:(1.14)</w:t>
      </w:r>
    </w:p>
    <w:p w14:paraId="7E23DBF2" w14:textId="77777777" w:rsidR="00F44C6A" w:rsidRPr="00F44C6A" w:rsidRDefault="00F44C6A" w:rsidP="00EB2FF4">
      <w:pPr>
        <w:spacing w:line="480" w:lineRule="auto"/>
      </w:pPr>
      <w:r w:rsidRPr="00F44C6A">
        <w:t xml:space="preserve"> 51. married=YES children=0 180 ==&gt; </w:t>
      </w:r>
      <w:proofErr w:type="spellStart"/>
      <w:r w:rsidRPr="00F44C6A">
        <w:t>save_act</w:t>
      </w:r>
      <w:proofErr w:type="spellEnd"/>
      <w:r w:rsidRPr="00F44C6A">
        <w:t>=YES mortgage=NO pep=NO 73    conf:(0.41) &lt; lift:(1.71)&gt; lev:(0.05) [30] conv:(1.27)</w:t>
      </w:r>
    </w:p>
    <w:p w14:paraId="40B9C27C" w14:textId="77777777" w:rsidR="00F44C6A" w:rsidRPr="00F44C6A" w:rsidRDefault="00F44C6A" w:rsidP="00EB2FF4">
      <w:pPr>
        <w:spacing w:line="480" w:lineRule="auto"/>
      </w:pPr>
      <w:r w:rsidRPr="00F44C6A">
        <w:lastRenderedPageBreak/>
        <w:t xml:space="preserve"> 52. </w:t>
      </w:r>
      <w:proofErr w:type="spellStart"/>
      <w:r w:rsidRPr="00F44C6A">
        <w:t>save_act</w:t>
      </w:r>
      <w:proofErr w:type="spellEnd"/>
      <w:r w:rsidRPr="00F44C6A">
        <w:t>=YES mortgage=NO pep=NO 142 ==&gt; married=YES children=0 73    conf:(0.51) &lt; lift:(1.71)&gt; lev:(0.05) [30] conv:(1.42)</w:t>
      </w:r>
    </w:p>
    <w:p w14:paraId="70EF12C6" w14:textId="42409E58" w:rsidR="00775D1B" w:rsidRDefault="00775D1B" w:rsidP="00EB2FF4">
      <w:pPr>
        <w:spacing w:line="480" w:lineRule="auto"/>
        <w:rPr>
          <w:b/>
          <w:bCs/>
        </w:rPr>
      </w:pPr>
      <w:r w:rsidRPr="00B76682">
        <w:rPr>
          <w:b/>
          <w:bCs/>
        </w:rPr>
        <w:t>Results</w:t>
      </w:r>
    </w:p>
    <w:p w14:paraId="44075E0D" w14:textId="4940C861" w:rsidR="007B2896" w:rsidRDefault="00A3493F" w:rsidP="00EB2FF4">
      <w:pPr>
        <w:spacing w:line="480" w:lineRule="auto"/>
      </w:pPr>
      <w:r>
        <w:tab/>
      </w:r>
      <w:proofErr w:type="spellStart"/>
      <w:r>
        <w:t>Analy</w:t>
      </w:r>
      <w:r w:rsidR="00E10E21">
        <w:t>sing</w:t>
      </w:r>
      <w:proofErr w:type="spellEnd"/>
      <w:r w:rsidR="00E10E21">
        <w:t xml:space="preserve"> the resulting rule sets for the most interesting rules that included </w:t>
      </w:r>
      <w:r w:rsidR="00722F7A">
        <w:t>factoring in the PEP attribute to be Yes</w:t>
      </w:r>
      <w:r w:rsidR="00730C27">
        <w:t xml:space="preserve"> </w:t>
      </w:r>
      <w:r w:rsidR="001A0699">
        <w:t xml:space="preserve">came from the model </w:t>
      </w:r>
      <w:r w:rsidR="006D44CA">
        <w:t>#3</w:t>
      </w:r>
      <w:r w:rsidR="008279F2">
        <w:t>, which focused on lift</w:t>
      </w:r>
      <w:r w:rsidR="00BC1BB7">
        <w:t>.</w:t>
      </w:r>
      <w:r w:rsidR="00715E34">
        <w:t xml:space="preserve"> </w:t>
      </w:r>
    </w:p>
    <w:p w14:paraId="2665F56B" w14:textId="77777777" w:rsidR="001A0699" w:rsidRPr="00F44C6A" w:rsidRDefault="001A0699" w:rsidP="00EB2FF4">
      <w:pPr>
        <w:spacing w:line="480" w:lineRule="auto"/>
      </w:pPr>
      <w:r w:rsidRPr="00F44C6A">
        <w:t xml:space="preserve">  1. children=1 135 ==&gt; married=YES pep=YES 74    conf:(0.55) &lt; lift:(2.14)&gt; lev:(0.07) [39] conv:(1.62)</w:t>
      </w:r>
    </w:p>
    <w:p w14:paraId="3084D7A6" w14:textId="77777777" w:rsidR="001A0699" w:rsidRPr="00F44C6A" w:rsidRDefault="001A0699" w:rsidP="00EB2FF4">
      <w:pPr>
        <w:spacing w:line="480" w:lineRule="auto"/>
      </w:pPr>
      <w:r w:rsidRPr="00F44C6A">
        <w:t xml:space="preserve">  2. married=YES pep=YES 154 ==&gt; children=1 74    conf:(0.48) &lt; lift:(2.14)&gt; lev:(0.07) [39] conv:(1.47)</w:t>
      </w:r>
    </w:p>
    <w:p w14:paraId="7351C39C" w14:textId="77777777" w:rsidR="001A0699" w:rsidRPr="00F44C6A" w:rsidRDefault="001A0699" w:rsidP="00EB2FF4">
      <w:pPr>
        <w:spacing w:line="480" w:lineRule="auto"/>
      </w:pPr>
      <w:r w:rsidRPr="00F44C6A">
        <w:t xml:space="preserve">  3. children=1 </w:t>
      </w:r>
      <w:proofErr w:type="spellStart"/>
      <w:r w:rsidRPr="00F44C6A">
        <w:t>current_act</w:t>
      </w:r>
      <w:proofErr w:type="spellEnd"/>
      <w:r w:rsidRPr="00F44C6A">
        <w:t xml:space="preserve">=YES 101 ==&gt; </w:t>
      </w:r>
      <w:proofErr w:type="spellStart"/>
      <w:r w:rsidRPr="00F44C6A">
        <w:t>save_act</w:t>
      </w:r>
      <w:proofErr w:type="spellEnd"/>
      <w:r w:rsidRPr="00F44C6A">
        <w:t>=YES pep=YES 63    conf:(0.62) &lt; lift:(2.09)&gt; lev:(0.05) [32] conv:(1.82)</w:t>
      </w:r>
    </w:p>
    <w:p w14:paraId="22CA1C61" w14:textId="77777777" w:rsidR="001A0699" w:rsidRPr="00F44C6A" w:rsidRDefault="001A0699" w:rsidP="00EB2FF4">
      <w:pPr>
        <w:spacing w:line="480" w:lineRule="auto"/>
      </w:pPr>
      <w:r w:rsidRPr="00F44C6A">
        <w:t xml:space="preserve">  4. </w:t>
      </w:r>
      <w:proofErr w:type="spellStart"/>
      <w:r w:rsidRPr="00F44C6A">
        <w:t>save_act</w:t>
      </w:r>
      <w:proofErr w:type="spellEnd"/>
      <w:r w:rsidRPr="00F44C6A">
        <w:t xml:space="preserve">=YES pep=YES 179 ==&gt; children=1 </w:t>
      </w:r>
      <w:proofErr w:type="spellStart"/>
      <w:r w:rsidRPr="00F44C6A">
        <w:t>current_act</w:t>
      </w:r>
      <w:proofErr w:type="spellEnd"/>
      <w:r w:rsidRPr="00F44C6A">
        <w:t>=YES 63    conf:(0.35) &lt; lift:(2.09)&gt; lev:(0.05) [32] conv:(1.27)</w:t>
      </w:r>
    </w:p>
    <w:p w14:paraId="3EAF6D83" w14:textId="40D92664" w:rsidR="001A0699" w:rsidRDefault="001A0699" w:rsidP="00EB2FF4">
      <w:pPr>
        <w:spacing w:line="480" w:lineRule="auto"/>
      </w:pPr>
      <w:r w:rsidRPr="00F44C6A">
        <w:t xml:space="preserve">  5. children=1 135 ==&gt; </w:t>
      </w:r>
      <w:proofErr w:type="spellStart"/>
      <w:r w:rsidRPr="00F44C6A">
        <w:t>save_act</w:t>
      </w:r>
      <w:proofErr w:type="spellEnd"/>
      <w:r w:rsidRPr="00F44C6A">
        <w:t xml:space="preserve">=YES </w:t>
      </w:r>
      <w:proofErr w:type="spellStart"/>
      <w:r w:rsidRPr="00F44C6A">
        <w:t>current_act</w:t>
      </w:r>
      <w:proofErr w:type="spellEnd"/>
      <w:r w:rsidRPr="00F44C6A">
        <w:t>=YES pep=YES 63    conf:(0.47) &lt; lift:(2)&gt; lev:(0.05) [31] conv:(1.42)</w:t>
      </w:r>
    </w:p>
    <w:p w14:paraId="65A2B2ED" w14:textId="31D91602" w:rsidR="00736BD1" w:rsidRPr="00F44C6A" w:rsidRDefault="00D32F12" w:rsidP="00EB2FF4">
      <w:pPr>
        <w:spacing w:line="480" w:lineRule="auto"/>
      </w:pPr>
      <w:r>
        <w:tab/>
        <w:t xml:space="preserve">The top rule </w:t>
      </w:r>
      <w:r w:rsidR="00B562DC">
        <w:t>above</w:t>
      </w:r>
      <w:r w:rsidR="00DD4217">
        <w:t xml:space="preserve"> indicates </w:t>
      </w:r>
      <w:r w:rsidR="00D25B8D">
        <w:t xml:space="preserve">a relatively low confidence level of </w:t>
      </w:r>
      <w:r w:rsidR="0043708B">
        <w:t>.55 for the rule</w:t>
      </w:r>
      <w:r w:rsidR="000F19FC">
        <w:t xml:space="preserve"> that married couples with 1 child will </w:t>
      </w:r>
      <w:r w:rsidR="00E259BB">
        <w:t xml:space="preserve">purchase the PEP product. Confidence </w:t>
      </w:r>
      <w:r w:rsidR="00171E59">
        <w:t>of .55 means that 55% of the Yes to PEP responses will be married couples with 1 child</w:t>
      </w:r>
      <w:r w:rsidR="00A60EE6">
        <w:t xml:space="preserve">. </w:t>
      </w:r>
      <w:r w:rsidR="005E4196">
        <w:t>And lif</w:t>
      </w:r>
      <w:r w:rsidR="00502D88">
        <w:t>t</w:t>
      </w:r>
      <w:r w:rsidR="004F740F">
        <w:t xml:space="preserve"> for this rule is a very significant 2.14 which means</w:t>
      </w:r>
      <w:r w:rsidR="009C6B25">
        <w:t xml:space="preserve"> that there is a very strong correlation between the metrics be</w:t>
      </w:r>
      <w:r w:rsidR="002D3335">
        <w:t>ing related to each other and not any one of the metrics being the driving force behind the results.</w:t>
      </w:r>
    </w:p>
    <w:p w14:paraId="02DD7F38" w14:textId="69AFE885" w:rsidR="00AB44F6" w:rsidRDefault="00442DFF" w:rsidP="00EB2FF4">
      <w:pPr>
        <w:spacing w:line="480" w:lineRule="auto"/>
        <w:rPr>
          <w:b/>
          <w:bCs/>
        </w:rPr>
      </w:pPr>
      <w:r w:rsidRPr="00B76682">
        <w:rPr>
          <w:b/>
          <w:bCs/>
        </w:rPr>
        <w:t>Conclusion</w:t>
      </w:r>
    </w:p>
    <w:p w14:paraId="34186D8A" w14:textId="7AEAE662" w:rsidR="002D3335" w:rsidRDefault="00714B27" w:rsidP="00EB2FF4">
      <w:pPr>
        <w:spacing w:line="480" w:lineRule="auto"/>
        <w:ind w:firstLine="720"/>
        <w:rPr>
          <w:rFonts w:ascii="TimesNewRomanPSMT" w:hAnsi="TimesNewRomanPSMT" w:cs="TimesNewRomanPSMT"/>
        </w:rPr>
      </w:pPr>
      <w:r>
        <w:rPr>
          <w:rFonts w:ascii="TimesNewRomanPSMT" w:hAnsi="TimesNewRomanPSMT" w:cs="TimesNewRomanPSMT"/>
        </w:rPr>
        <w:t>In conclusion</w:t>
      </w:r>
      <w:r w:rsidR="00813817">
        <w:rPr>
          <w:rFonts w:ascii="TimesNewRomanPSMT" w:hAnsi="TimesNewRomanPSMT" w:cs="TimesNewRomanPSMT"/>
        </w:rPr>
        <w:t>,</w:t>
      </w:r>
      <w:r>
        <w:rPr>
          <w:rFonts w:ascii="TimesNewRomanPSMT" w:hAnsi="TimesNewRomanPSMT" w:cs="TimesNewRomanPSMT"/>
        </w:rPr>
        <w:t xml:space="preserve"> </w:t>
      </w:r>
      <w:r w:rsidR="005B47A5">
        <w:rPr>
          <w:rFonts w:ascii="TimesNewRomanPSMT" w:hAnsi="TimesNewRomanPSMT" w:cs="TimesNewRomanPSMT"/>
        </w:rPr>
        <w:t xml:space="preserve">the three top models chosen for overall </w:t>
      </w:r>
      <w:r w:rsidR="005B2187">
        <w:rPr>
          <w:rFonts w:ascii="TimesNewRomanPSMT" w:hAnsi="TimesNewRomanPSMT" w:cs="TimesNewRomanPSMT"/>
        </w:rPr>
        <w:t xml:space="preserve">analysis and recommendation for this report, it becomes clear that the number of children metric can be used as a strong indicator of </w:t>
      </w:r>
      <w:r w:rsidR="00CE675A">
        <w:rPr>
          <w:rFonts w:ascii="TimesNewRomanPSMT" w:hAnsi="TimesNewRomanPSMT" w:cs="TimesNewRomanPSMT"/>
        </w:rPr>
        <w:t xml:space="preserve">a top prospect for the new PEP product. The models #1 &amp; #2 show a high confidence level that </w:t>
      </w:r>
      <w:r w:rsidR="007A51D9">
        <w:rPr>
          <w:rFonts w:ascii="TimesNewRomanPSMT" w:hAnsi="TimesNewRomanPSMT" w:cs="TimesNewRomanPSMT"/>
        </w:rPr>
        <w:t xml:space="preserve">0 children will correspond with no response to the PEP product offering. Model # 3 shows a </w:t>
      </w:r>
      <w:r w:rsidR="00E00EB9">
        <w:rPr>
          <w:rFonts w:ascii="TimesNewRomanPSMT" w:hAnsi="TimesNewRomanPSMT" w:cs="TimesNewRomanPSMT"/>
        </w:rPr>
        <w:t xml:space="preserve">high degree of lift can be achieved by </w:t>
      </w:r>
      <w:r w:rsidR="00333E00">
        <w:rPr>
          <w:rFonts w:ascii="TimesNewRomanPSMT" w:hAnsi="TimesNewRomanPSMT" w:cs="TimesNewRomanPSMT"/>
        </w:rPr>
        <w:t>targeting thos</w:t>
      </w:r>
      <w:r w:rsidR="00C32312">
        <w:rPr>
          <w:rFonts w:ascii="TimesNewRomanPSMT" w:hAnsi="TimesNewRomanPSMT" w:cs="TimesNewRomanPSMT"/>
        </w:rPr>
        <w:t>e with 1 child</w:t>
      </w:r>
      <w:r w:rsidR="00783864">
        <w:rPr>
          <w:rFonts w:ascii="TimesNewRomanPSMT" w:hAnsi="TimesNewRomanPSMT" w:cs="TimesNewRomanPSMT"/>
        </w:rPr>
        <w:t xml:space="preserve">. </w:t>
      </w:r>
    </w:p>
    <w:p w14:paraId="1C782151" w14:textId="0D74A7D1" w:rsidR="007B2896" w:rsidRDefault="00783864" w:rsidP="00EB2FF4">
      <w:pPr>
        <w:spacing w:line="480" w:lineRule="auto"/>
        <w:ind w:firstLine="720"/>
        <w:rPr>
          <w:rFonts w:ascii="TimesNewRomanPSMT" w:hAnsi="TimesNewRomanPSMT" w:cs="TimesNewRomanPSMT"/>
        </w:rPr>
      </w:pPr>
      <w:r>
        <w:rPr>
          <w:rFonts w:ascii="TimesNewRomanPSMT" w:hAnsi="TimesNewRomanPSMT" w:cs="TimesNewRomanPSMT"/>
        </w:rPr>
        <w:t xml:space="preserve">The recommendation would be to </w:t>
      </w:r>
      <w:r w:rsidR="002D3335">
        <w:rPr>
          <w:rFonts w:ascii="TimesNewRomanPSMT" w:hAnsi="TimesNewRomanPSMT" w:cs="TimesNewRomanPSMT"/>
        </w:rPr>
        <w:t xml:space="preserve">segment and target </w:t>
      </w:r>
      <w:r w:rsidR="00406121">
        <w:rPr>
          <w:rFonts w:ascii="TimesNewRomanPSMT" w:hAnsi="TimesNewRomanPSMT" w:cs="TimesNewRomanPSMT"/>
        </w:rPr>
        <w:t>the remaining contact base in the following order until the counts needed for the marketing efforts goal ROI is achieved:</w:t>
      </w:r>
    </w:p>
    <w:p w14:paraId="4F56B413" w14:textId="540479DA" w:rsidR="00406121" w:rsidRDefault="00406121" w:rsidP="00EB2FF4">
      <w:pPr>
        <w:pStyle w:val="ListParagraph"/>
        <w:numPr>
          <w:ilvl w:val="0"/>
          <w:numId w:val="7"/>
        </w:numPr>
        <w:spacing w:line="480" w:lineRule="auto"/>
        <w:contextualSpacing w:val="0"/>
        <w:rPr>
          <w:rFonts w:ascii="TimesNewRomanPSMT" w:hAnsi="TimesNewRomanPSMT" w:cs="TimesNewRomanPSMT"/>
        </w:rPr>
      </w:pPr>
      <w:r>
        <w:rPr>
          <w:rFonts w:ascii="TimesNewRomanPSMT" w:hAnsi="TimesNewRomanPSMT" w:cs="TimesNewRomanPSMT"/>
        </w:rPr>
        <w:t>Married and 1 child</w:t>
      </w:r>
    </w:p>
    <w:p w14:paraId="4AC39229" w14:textId="1AD8167D" w:rsidR="00406121" w:rsidRDefault="00406121" w:rsidP="00EB2FF4">
      <w:pPr>
        <w:pStyle w:val="ListParagraph"/>
        <w:numPr>
          <w:ilvl w:val="0"/>
          <w:numId w:val="7"/>
        </w:numPr>
        <w:spacing w:line="480" w:lineRule="auto"/>
        <w:contextualSpacing w:val="0"/>
        <w:rPr>
          <w:rFonts w:ascii="TimesNewRomanPSMT" w:hAnsi="TimesNewRomanPSMT" w:cs="TimesNewRomanPSMT"/>
        </w:rPr>
      </w:pPr>
      <w:r>
        <w:rPr>
          <w:rFonts w:ascii="TimesNewRomanPSMT" w:hAnsi="TimesNewRomanPSMT" w:cs="TimesNewRomanPSMT"/>
        </w:rPr>
        <w:t xml:space="preserve">Married and </w:t>
      </w:r>
      <w:r w:rsidR="00C405F4">
        <w:rPr>
          <w:rFonts w:ascii="TimesNewRomanPSMT" w:hAnsi="TimesNewRomanPSMT" w:cs="TimesNewRomanPSMT"/>
        </w:rPr>
        <w:t>2+ child</w:t>
      </w:r>
    </w:p>
    <w:p w14:paraId="56D8A685" w14:textId="320E552C" w:rsidR="00C405F4" w:rsidRDefault="00C405F4" w:rsidP="00EB2FF4">
      <w:pPr>
        <w:pStyle w:val="ListParagraph"/>
        <w:numPr>
          <w:ilvl w:val="0"/>
          <w:numId w:val="7"/>
        </w:numPr>
        <w:spacing w:line="480" w:lineRule="auto"/>
        <w:contextualSpacing w:val="0"/>
        <w:rPr>
          <w:rFonts w:ascii="TimesNewRomanPSMT" w:hAnsi="TimesNewRomanPSMT" w:cs="TimesNewRomanPSMT"/>
        </w:rPr>
      </w:pPr>
      <w:r>
        <w:rPr>
          <w:rFonts w:ascii="TimesNewRomanPSMT" w:hAnsi="TimesNewRomanPSMT" w:cs="TimesNewRomanPSMT"/>
        </w:rPr>
        <w:t>1 child</w:t>
      </w:r>
    </w:p>
    <w:p w14:paraId="6AE63526" w14:textId="20E43BB2" w:rsidR="00C405F4" w:rsidRPr="00406121" w:rsidRDefault="00C405F4" w:rsidP="00EB2FF4">
      <w:pPr>
        <w:pStyle w:val="ListParagraph"/>
        <w:numPr>
          <w:ilvl w:val="0"/>
          <w:numId w:val="7"/>
        </w:numPr>
        <w:spacing w:line="480" w:lineRule="auto"/>
        <w:contextualSpacing w:val="0"/>
        <w:rPr>
          <w:rFonts w:ascii="TimesNewRomanPSMT" w:hAnsi="TimesNewRomanPSMT" w:cs="TimesNewRomanPSMT"/>
        </w:rPr>
      </w:pPr>
      <w:r>
        <w:rPr>
          <w:rFonts w:ascii="TimesNewRomanPSMT" w:hAnsi="TimesNewRomanPSMT" w:cs="TimesNewRomanPSMT"/>
        </w:rPr>
        <w:t>2+ child</w:t>
      </w:r>
    </w:p>
    <w:bookmarkEnd w:id="0"/>
    <w:p w14:paraId="2ED5C295" w14:textId="77777777" w:rsidR="00206936" w:rsidRPr="00B76682" w:rsidRDefault="00206936" w:rsidP="00EB2FF4">
      <w:pPr>
        <w:spacing w:line="480" w:lineRule="auto"/>
        <w:ind w:firstLine="720"/>
        <w:rPr>
          <w:b/>
          <w:bCs/>
        </w:rPr>
      </w:pPr>
    </w:p>
    <w:sectPr w:rsidR="00206936" w:rsidRPr="00B766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8B240" w14:textId="77777777" w:rsidR="00410570" w:rsidRDefault="00410570">
      <w:pPr>
        <w:spacing w:after="0"/>
      </w:pPr>
      <w:r>
        <w:separator/>
      </w:r>
    </w:p>
  </w:endnote>
  <w:endnote w:type="continuationSeparator" w:id="0">
    <w:p w14:paraId="7514C219" w14:textId="77777777" w:rsidR="00410570" w:rsidRDefault="004105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3021A" w14:textId="77777777" w:rsidR="00410570" w:rsidRDefault="00410570">
      <w:r>
        <w:separator/>
      </w:r>
    </w:p>
  </w:footnote>
  <w:footnote w:type="continuationSeparator" w:id="0">
    <w:p w14:paraId="4683ACD8" w14:textId="77777777" w:rsidR="00410570" w:rsidRDefault="004105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C987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124322"/>
    <w:multiLevelType w:val="hybridMultilevel"/>
    <w:tmpl w:val="7D8CDF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CA5C52"/>
    <w:multiLevelType w:val="hybridMultilevel"/>
    <w:tmpl w:val="254E69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0CA8E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F25F96"/>
    <w:multiLevelType w:val="hybridMultilevel"/>
    <w:tmpl w:val="D6588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2F5251"/>
    <w:multiLevelType w:val="hybridMultilevel"/>
    <w:tmpl w:val="51047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BC2319"/>
    <w:multiLevelType w:val="hybridMultilevel"/>
    <w:tmpl w:val="77009F74"/>
    <w:lvl w:ilvl="0" w:tplc="2A742C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0"/>
  </w:num>
  <w:num w:numId="3">
    <w:abstractNumId w:val="5"/>
  </w:num>
  <w:num w:numId="4">
    <w:abstractNumId w:val="2"/>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xNDM0MDEyMzU2sTBU0lEKTi0uzszPAykwrgUAfj99uCwAAAA="/>
  </w:docVars>
  <w:rsids>
    <w:rsidRoot w:val="00590D07"/>
    <w:rsid w:val="00005C03"/>
    <w:rsid w:val="00011C8B"/>
    <w:rsid w:val="0006718E"/>
    <w:rsid w:val="000706EF"/>
    <w:rsid w:val="000B0CBD"/>
    <w:rsid w:val="000B2E65"/>
    <w:rsid w:val="000B3549"/>
    <w:rsid w:val="000F19FC"/>
    <w:rsid w:val="001262F0"/>
    <w:rsid w:val="00127220"/>
    <w:rsid w:val="0016382A"/>
    <w:rsid w:val="00171E59"/>
    <w:rsid w:val="001801FD"/>
    <w:rsid w:val="001A0699"/>
    <w:rsid w:val="001A6CE2"/>
    <w:rsid w:val="001B41D7"/>
    <w:rsid w:val="001C5B3A"/>
    <w:rsid w:val="002018BA"/>
    <w:rsid w:val="0020475F"/>
    <w:rsid w:val="00206936"/>
    <w:rsid w:val="00240CFC"/>
    <w:rsid w:val="00245C58"/>
    <w:rsid w:val="00277116"/>
    <w:rsid w:val="00282646"/>
    <w:rsid w:val="00292537"/>
    <w:rsid w:val="002B5899"/>
    <w:rsid w:val="002D3335"/>
    <w:rsid w:val="002F2C78"/>
    <w:rsid w:val="002F4224"/>
    <w:rsid w:val="00333E00"/>
    <w:rsid w:val="0036606F"/>
    <w:rsid w:val="00387559"/>
    <w:rsid w:val="00390DD1"/>
    <w:rsid w:val="003E034C"/>
    <w:rsid w:val="00406121"/>
    <w:rsid w:val="00410570"/>
    <w:rsid w:val="0043708B"/>
    <w:rsid w:val="00442DFF"/>
    <w:rsid w:val="004823F9"/>
    <w:rsid w:val="004A100E"/>
    <w:rsid w:val="004C36C0"/>
    <w:rsid w:val="004E29B3"/>
    <w:rsid w:val="004E7613"/>
    <w:rsid w:val="004F0DA5"/>
    <w:rsid w:val="004F740F"/>
    <w:rsid w:val="00502D88"/>
    <w:rsid w:val="00565DBF"/>
    <w:rsid w:val="0059002F"/>
    <w:rsid w:val="00590D07"/>
    <w:rsid w:val="005B2187"/>
    <w:rsid w:val="005B47A5"/>
    <w:rsid w:val="005C35F9"/>
    <w:rsid w:val="005E4196"/>
    <w:rsid w:val="00601658"/>
    <w:rsid w:val="00613A17"/>
    <w:rsid w:val="006324A2"/>
    <w:rsid w:val="00672641"/>
    <w:rsid w:val="006C7D60"/>
    <w:rsid w:val="006D44CA"/>
    <w:rsid w:val="006E0715"/>
    <w:rsid w:val="00714B27"/>
    <w:rsid w:val="00715E34"/>
    <w:rsid w:val="00722F7A"/>
    <w:rsid w:val="00730C27"/>
    <w:rsid w:val="00736BD1"/>
    <w:rsid w:val="00775D1B"/>
    <w:rsid w:val="00783864"/>
    <w:rsid w:val="00784D58"/>
    <w:rsid w:val="007A51D9"/>
    <w:rsid w:val="007B2896"/>
    <w:rsid w:val="007C7283"/>
    <w:rsid w:val="008056AA"/>
    <w:rsid w:val="00813817"/>
    <w:rsid w:val="008279F2"/>
    <w:rsid w:val="008315FA"/>
    <w:rsid w:val="00846008"/>
    <w:rsid w:val="00897761"/>
    <w:rsid w:val="008D1269"/>
    <w:rsid w:val="008D6863"/>
    <w:rsid w:val="008F07F4"/>
    <w:rsid w:val="00902CC9"/>
    <w:rsid w:val="0092444C"/>
    <w:rsid w:val="00936627"/>
    <w:rsid w:val="009500BA"/>
    <w:rsid w:val="009B6947"/>
    <w:rsid w:val="009C6B25"/>
    <w:rsid w:val="009E4359"/>
    <w:rsid w:val="009F049C"/>
    <w:rsid w:val="00A3493F"/>
    <w:rsid w:val="00A55675"/>
    <w:rsid w:val="00A60EE6"/>
    <w:rsid w:val="00A64085"/>
    <w:rsid w:val="00A91279"/>
    <w:rsid w:val="00AB10EA"/>
    <w:rsid w:val="00AB44F6"/>
    <w:rsid w:val="00AE2218"/>
    <w:rsid w:val="00B204A4"/>
    <w:rsid w:val="00B20A81"/>
    <w:rsid w:val="00B42E39"/>
    <w:rsid w:val="00B44941"/>
    <w:rsid w:val="00B562DC"/>
    <w:rsid w:val="00B637BE"/>
    <w:rsid w:val="00B73717"/>
    <w:rsid w:val="00B76682"/>
    <w:rsid w:val="00B86B75"/>
    <w:rsid w:val="00BC1BB7"/>
    <w:rsid w:val="00BC48D5"/>
    <w:rsid w:val="00BF6F22"/>
    <w:rsid w:val="00C158DF"/>
    <w:rsid w:val="00C32312"/>
    <w:rsid w:val="00C36237"/>
    <w:rsid w:val="00C36279"/>
    <w:rsid w:val="00C405F4"/>
    <w:rsid w:val="00C856C0"/>
    <w:rsid w:val="00CA02EB"/>
    <w:rsid w:val="00CA3215"/>
    <w:rsid w:val="00CA50DA"/>
    <w:rsid w:val="00CA6BF8"/>
    <w:rsid w:val="00CD5684"/>
    <w:rsid w:val="00CE675A"/>
    <w:rsid w:val="00D25B8D"/>
    <w:rsid w:val="00D32F12"/>
    <w:rsid w:val="00D52F1A"/>
    <w:rsid w:val="00DC22E7"/>
    <w:rsid w:val="00DD289F"/>
    <w:rsid w:val="00DD4217"/>
    <w:rsid w:val="00DE4892"/>
    <w:rsid w:val="00DF18F2"/>
    <w:rsid w:val="00E00EB9"/>
    <w:rsid w:val="00E10E21"/>
    <w:rsid w:val="00E21DD8"/>
    <w:rsid w:val="00E221A6"/>
    <w:rsid w:val="00E259BB"/>
    <w:rsid w:val="00E315A3"/>
    <w:rsid w:val="00E512BF"/>
    <w:rsid w:val="00E80C76"/>
    <w:rsid w:val="00E91025"/>
    <w:rsid w:val="00EB171C"/>
    <w:rsid w:val="00EB2FF4"/>
    <w:rsid w:val="00EF6B5D"/>
    <w:rsid w:val="00F151D6"/>
    <w:rsid w:val="00F16ED0"/>
    <w:rsid w:val="00F44B75"/>
    <w:rsid w:val="00F44C6A"/>
    <w:rsid w:val="00F629BB"/>
    <w:rsid w:val="00F660FF"/>
    <w:rsid w:val="00FA303A"/>
    <w:rsid w:val="00FB3F0D"/>
    <w:rsid w:val="00FC76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D7EC2"/>
  <w15:docId w15:val="{29E52946-3743-4311-8C70-2C7F77C85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069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056AA"/>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F6B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617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2</TotalTime>
  <Pages>14</Pages>
  <Words>3686</Words>
  <Characters>21015</Characters>
  <Application>Microsoft Office Word</Application>
  <DocSecurity>0</DocSecurity>
  <Lines>175</Lines>
  <Paragraphs>49</Paragraphs>
  <ScaleCrop>false</ScaleCrop>
  <Company/>
  <LinksUpToDate>false</LinksUpToDate>
  <CharactersWithSpaces>2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ory</dc:title>
  <dc:creator>Amy McVicar</dc:creator>
  <cp:keywords/>
  <cp:lastModifiedBy>Amy McVicar</cp:lastModifiedBy>
  <cp:revision>129</cp:revision>
  <dcterms:created xsi:type="dcterms:W3CDTF">2020-01-30T15:53:00Z</dcterms:created>
  <dcterms:modified xsi:type="dcterms:W3CDTF">2020-02-03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